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C300FB" w14:textId="1875B7D7" w:rsidR="00EA0081" w:rsidRPr="000E3AC7" w:rsidRDefault="00AB4370" w:rsidP="00EA0081">
      <w:pPr>
        <w:bidi/>
        <w:spacing w:line="276" w:lineRule="auto"/>
        <w:jc w:val="center"/>
        <w:rPr>
          <w:rFonts w:cs="B Nazanin"/>
          <w:rtl/>
        </w:rPr>
      </w:pPr>
      <w:r w:rsidRPr="000E3AC7">
        <w:rPr>
          <w:noProof/>
        </w:rPr>
        <w:drawing>
          <wp:anchor distT="0" distB="0" distL="114300" distR="114300" simplePos="0" relativeHeight="251658240" behindDoc="0" locked="0" layoutInCell="1" allowOverlap="1" wp14:anchorId="6A79C512" wp14:editId="474E0DD6">
            <wp:simplePos x="0" y="0"/>
            <wp:positionH relativeFrom="column">
              <wp:posOffset>2766060</wp:posOffset>
            </wp:positionH>
            <wp:positionV relativeFrom="paragraph">
              <wp:posOffset>67310</wp:posOffset>
            </wp:positionV>
            <wp:extent cx="589915" cy="607060"/>
            <wp:effectExtent l="0" t="0" r="0" b="0"/>
            <wp:wrapSquare wrapText="bothSides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915" cy="60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E3AC7">
        <w:rPr>
          <w:rFonts w:cs="B Nazanin"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C8A3ECB" wp14:editId="177B2B66">
                <wp:simplePos x="0" y="0"/>
                <wp:positionH relativeFrom="column">
                  <wp:posOffset>-3352165</wp:posOffset>
                </wp:positionH>
                <wp:positionV relativeFrom="paragraph">
                  <wp:posOffset>67310</wp:posOffset>
                </wp:positionV>
                <wp:extent cx="1296035" cy="647700"/>
                <wp:effectExtent l="0" t="1270" r="2540" b="0"/>
                <wp:wrapNone/>
                <wp:docPr id="1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6035" cy="647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B2402E7" w14:textId="77777777" w:rsidR="00620639" w:rsidRPr="004A1B05" w:rsidRDefault="00620639" w:rsidP="00620639">
                            <w:pPr>
                              <w:bidi/>
                              <w:spacing w:line="360" w:lineRule="auto"/>
                              <w:rPr>
                                <w:rFonts w:cs="B Nazanin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4A1B05">
                              <w:rPr>
                                <w:rFonts w:cs="B Nazanin" w:hint="cs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شماره: .......................................</w:t>
                            </w:r>
                          </w:p>
                          <w:p w14:paraId="1F901A3C" w14:textId="77777777" w:rsidR="00620639" w:rsidRPr="004A1B05" w:rsidRDefault="00620639" w:rsidP="00620639">
                            <w:pPr>
                              <w:bidi/>
                              <w:spacing w:line="360" w:lineRule="auto"/>
                              <w:rPr>
                                <w:rFonts w:cs="B Nazanin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4A1B05">
                              <w:rPr>
                                <w:rFonts w:cs="B Nazanin" w:hint="cs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تاريخ: .................................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C8A3ECB" id="_x0000_t202" coordsize="21600,21600" o:spt="202" path="m,l,21600r21600,l21600,xe">
                <v:stroke joinstyle="miter"/>
                <v:path gradientshapeok="t" o:connecttype="rect"/>
              </v:shapetype>
              <v:shape id="Text Box 36" o:spid="_x0000_s1026" type="#_x0000_t202" style="position:absolute;left:0;text-align:left;margin-left:-263.95pt;margin-top:5.3pt;width:102.05pt;height:5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" filled="f" stroked="f">
                <v:textbox>
                  <w:txbxContent>
                    <w:p w14:paraId="2B2402E7" w14:textId="77777777" w:rsidR="00620639" w:rsidRPr="004A1B05" w:rsidRDefault="00620639" w:rsidP="00620639">
                      <w:pPr>
                        <w:bidi/>
                        <w:spacing w:line="360" w:lineRule="auto"/>
                        <w:rPr>
                          <w:rFonts w:cs="B Nazanin"/>
                          <w:sz w:val="20"/>
                          <w:szCs w:val="20"/>
                          <w:lang w:bidi="fa-IR"/>
                        </w:rPr>
                      </w:pPr>
                      <w:r w:rsidRPr="004A1B05">
                        <w:rPr>
                          <w:rFonts w:cs="B Nazanin" w:hint="cs"/>
                          <w:sz w:val="20"/>
                          <w:szCs w:val="20"/>
                          <w:rtl/>
                          <w:lang w:bidi="fa-IR"/>
                        </w:rPr>
                        <w:t>شماره: .......................................</w:t>
                      </w:r>
                    </w:p>
                    <w:p w14:paraId="1F901A3C" w14:textId="77777777" w:rsidR="00620639" w:rsidRPr="004A1B05" w:rsidRDefault="00620639" w:rsidP="00620639">
                      <w:pPr>
                        <w:bidi/>
                        <w:spacing w:line="360" w:lineRule="auto"/>
                        <w:rPr>
                          <w:rFonts w:cs="B Nazanin"/>
                          <w:sz w:val="20"/>
                          <w:szCs w:val="20"/>
                          <w:rtl/>
                          <w:lang w:bidi="fa-IR"/>
                        </w:rPr>
                      </w:pPr>
                      <w:r w:rsidRPr="004A1B05">
                        <w:rPr>
                          <w:rFonts w:cs="B Nazanin" w:hint="cs"/>
                          <w:sz w:val="20"/>
                          <w:szCs w:val="20"/>
                          <w:rtl/>
                          <w:lang w:bidi="fa-IR"/>
                        </w:rPr>
                        <w:t>تاريخ: .........................................</w:t>
                      </w:r>
                    </w:p>
                  </w:txbxContent>
                </v:textbox>
              </v:shape>
            </w:pict>
          </mc:Fallback>
        </mc:AlternateContent>
      </w:r>
    </w:p>
    <w:p w14:paraId="55098B07" w14:textId="77777777" w:rsidR="003D2F4E" w:rsidRPr="000E3AC7" w:rsidRDefault="003D2F4E" w:rsidP="00D42115">
      <w:pPr>
        <w:bidi/>
        <w:spacing w:line="276" w:lineRule="auto"/>
        <w:rPr>
          <w:rFonts w:cs="B Nazanin"/>
        </w:rPr>
      </w:pPr>
    </w:p>
    <w:p w14:paraId="06129F23" w14:textId="77777777" w:rsidR="00D42115" w:rsidRPr="000E3AC7" w:rsidRDefault="00D42115" w:rsidP="00D42115">
      <w:pPr>
        <w:bidi/>
        <w:spacing w:line="276" w:lineRule="auto"/>
        <w:jc w:val="center"/>
        <w:rPr>
          <w:rFonts w:cs="B Nazanin"/>
          <w:b/>
          <w:bCs/>
          <w:rtl/>
          <w:lang w:bidi="fa-IR"/>
        </w:rPr>
      </w:pPr>
    </w:p>
    <w:p w14:paraId="400B2486" w14:textId="385331E8" w:rsidR="003D2F4E" w:rsidRPr="000E3AC7" w:rsidRDefault="00D42115" w:rsidP="000E3AC7">
      <w:pPr>
        <w:bidi/>
        <w:spacing w:line="276" w:lineRule="auto"/>
        <w:jc w:val="center"/>
        <w:rPr>
          <w:rFonts w:ascii="IranNastaliq" w:hAnsi="IranNastaliq" w:cs="IranNastaliq"/>
          <w:b/>
          <w:bCs/>
          <w:rtl/>
          <w:lang w:bidi="fa-IR"/>
        </w:rPr>
      </w:pPr>
      <w:r w:rsidRPr="000E3AC7">
        <w:rPr>
          <w:rFonts w:ascii="IranNastaliq" w:hAnsi="IranNastaliq" w:cs="IranNastaliq"/>
          <w:b/>
          <w:bCs/>
          <w:rtl/>
          <w:lang w:bidi="fa-IR"/>
        </w:rPr>
        <w:t>مرکز رشد فناوري</w:t>
      </w:r>
      <w:r w:rsidRPr="000E3AC7">
        <w:rPr>
          <w:rFonts w:ascii="IranNastaliq" w:hAnsi="IranNastaliq" w:cs="IranNastaliq"/>
          <w:b/>
          <w:bCs/>
          <w:lang w:bidi="fa-IR"/>
        </w:rPr>
        <w:t xml:space="preserve"> </w:t>
      </w:r>
      <w:r w:rsidRPr="000E3AC7">
        <w:rPr>
          <w:rFonts w:ascii="IranNastaliq" w:hAnsi="IranNastaliq" w:cs="IranNastaliq"/>
          <w:b/>
          <w:bCs/>
          <w:rtl/>
          <w:lang w:bidi="fa-IR"/>
        </w:rPr>
        <w:t xml:space="preserve">های سلامت </w:t>
      </w:r>
    </w:p>
    <w:p w14:paraId="77F4A5AC" w14:textId="74A0FFD9" w:rsidR="003F64EC" w:rsidRDefault="00DA4642" w:rsidP="000E3AC7">
      <w:pPr>
        <w:bidi/>
        <w:spacing w:line="276" w:lineRule="auto"/>
        <w:jc w:val="center"/>
        <w:rPr>
          <w:rFonts w:cs="B Nazanin"/>
          <w:sz w:val="28"/>
          <w:szCs w:val="28"/>
          <w:rtl/>
        </w:rPr>
      </w:pPr>
      <w:r w:rsidRPr="000E3AC7">
        <w:rPr>
          <w:rFonts w:cs="B Nazanin" w:hint="cs"/>
          <w:b/>
          <w:bCs/>
          <w:sz w:val="28"/>
          <w:szCs w:val="28"/>
          <w:rtl/>
          <w:lang w:bidi="fa-IR"/>
        </w:rPr>
        <w:t>ك</w:t>
      </w:r>
      <w:r w:rsidR="003F64EC" w:rsidRPr="000E3AC7">
        <w:rPr>
          <w:rFonts w:cs="B Nazanin" w:hint="cs"/>
          <w:b/>
          <w:bCs/>
          <w:sz w:val="28"/>
          <w:szCs w:val="28"/>
          <w:rtl/>
          <w:lang w:bidi="fa-IR"/>
        </w:rPr>
        <w:t xml:space="preserve">اربرگ درخواست پذيرش در </w:t>
      </w:r>
      <w:r w:rsidR="00100A7A" w:rsidRPr="000E3AC7">
        <w:rPr>
          <w:rFonts w:cs="B Nazanin" w:hint="cs"/>
          <w:b/>
          <w:bCs/>
          <w:sz w:val="28"/>
          <w:szCs w:val="28"/>
          <w:rtl/>
          <w:lang w:bidi="fa-IR"/>
        </w:rPr>
        <w:t>مرحله پيش رشد واحد فناور</w:t>
      </w:r>
    </w:p>
    <w:p w14:paraId="4801823A" w14:textId="77777777" w:rsidR="000E3AC7" w:rsidRPr="000E3AC7" w:rsidRDefault="000E3AC7" w:rsidP="00F61C18">
      <w:pPr>
        <w:bidi/>
        <w:spacing w:line="276" w:lineRule="auto"/>
        <w:ind w:right="567"/>
        <w:jc w:val="both"/>
        <w:rPr>
          <w:rFonts w:cs="B Nazanin" w:hint="cs"/>
          <w:b/>
          <w:bCs/>
          <w:rtl/>
          <w:lang w:bidi="fa-IR"/>
        </w:rPr>
      </w:pPr>
    </w:p>
    <w:p w14:paraId="6E101F57" w14:textId="344D440A" w:rsidR="00620639" w:rsidRPr="000E3AC7" w:rsidRDefault="000E3AC7" w:rsidP="00143B0E">
      <w:pPr>
        <w:pStyle w:val="ListParagraph"/>
        <w:numPr>
          <w:ilvl w:val="0"/>
          <w:numId w:val="14"/>
        </w:numPr>
        <w:bidi/>
        <w:ind w:left="567" w:right="567" w:hanging="219"/>
        <w:jc w:val="both"/>
        <w:rPr>
          <w:rFonts w:cs="B Nazanin"/>
          <w:b/>
          <w:bCs/>
          <w:sz w:val="24"/>
          <w:szCs w:val="24"/>
          <w:lang w:bidi="fa-IR"/>
        </w:rPr>
      </w:pPr>
      <w:r w:rsidRPr="000E3AC7">
        <w:rPr>
          <w:rFonts w:cs="B Nazanin" w:hint="cs"/>
          <w:b/>
          <w:bCs/>
          <w:sz w:val="24"/>
          <w:szCs w:val="24"/>
          <w:rtl/>
        </w:rPr>
        <w:t>عنوان ايده فناورانه:</w:t>
      </w: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3"/>
      </w:tblGrid>
      <w:tr w:rsidR="00100A7A" w:rsidRPr="000E3AC7" w14:paraId="331C32AC" w14:textId="77777777" w:rsidTr="005F6A83">
        <w:trPr>
          <w:jc w:val="center"/>
        </w:trPr>
        <w:tc>
          <w:tcPr>
            <w:tcW w:w="9063" w:type="dxa"/>
          </w:tcPr>
          <w:p w14:paraId="40E4CE02" w14:textId="2A56E59D" w:rsidR="00094664" w:rsidRPr="000E3AC7" w:rsidRDefault="00100A7A" w:rsidP="00EF5690">
            <w:pPr>
              <w:shd w:val="clear" w:color="auto" w:fill="FFFFFF"/>
              <w:tabs>
                <w:tab w:val="left" w:pos="2834"/>
              </w:tabs>
              <w:bidi/>
              <w:spacing w:line="276" w:lineRule="auto"/>
              <w:rPr>
                <w:rStyle w:val="PlaceholderText"/>
                <w:rFonts w:cs="B Nazanin"/>
                <w:rtl/>
              </w:rPr>
            </w:pPr>
            <w:r w:rsidRPr="000E3AC7">
              <w:rPr>
                <w:rFonts w:cs="B Nazanin" w:hint="cs"/>
                <w:rtl/>
              </w:rPr>
              <w:t>فارسي:</w:t>
            </w:r>
            <w:r w:rsidRPr="000E3AC7">
              <w:rPr>
                <w:rFonts w:cs="B Nazanin" w:hint="cs"/>
                <w:color w:val="FFFFFF"/>
                <w:rtl/>
              </w:rPr>
              <w:t>..</w:t>
            </w:r>
            <w:r w:rsidRPr="000E3AC7">
              <w:rPr>
                <w:rStyle w:val="Heading1Char"/>
                <w:rFonts w:hint="cs"/>
                <w:rtl/>
              </w:rPr>
              <w:t xml:space="preserve"> </w:t>
            </w:r>
            <w:sdt>
              <w:sdtPr>
                <w:rPr>
                  <w:rStyle w:val="Heading1Char"/>
                  <w:rFonts w:hint="cs"/>
                  <w:rtl/>
                </w:rPr>
                <w:id w:val="250246187"/>
                <w:placeholder>
                  <w:docPart w:val="06D1FBF3AD8A4885BC56E3937BF8F702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="00094664"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</w:p>
          <w:p w14:paraId="60443117" w14:textId="3675BAAD" w:rsidR="00100A7A" w:rsidRPr="000E3AC7" w:rsidRDefault="00100A7A" w:rsidP="00094664">
            <w:pPr>
              <w:shd w:val="clear" w:color="auto" w:fill="FFFFFF"/>
              <w:tabs>
                <w:tab w:val="left" w:pos="2834"/>
              </w:tabs>
              <w:bidi/>
              <w:spacing w:line="276" w:lineRule="auto"/>
              <w:rPr>
                <w:rFonts w:cs="B Nazanin"/>
                <w:vanish/>
              </w:rPr>
            </w:pPr>
            <w:r w:rsidRPr="000E3AC7">
              <w:rPr>
                <w:rFonts w:cs="B Nazanin" w:hint="cs"/>
                <w:color w:val="FFFFFF"/>
                <w:rtl/>
              </w:rPr>
              <w:t>ا</w:t>
            </w:r>
            <w:r w:rsidRPr="000E3AC7">
              <w:rPr>
                <w:rFonts w:cs="B Nazanin" w:hint="cs"/>
                <w:rtl/>
              </w:rPr>
              <w:t>انگليسي</w:t>
            </w:r>
            <w:r w:rsidR="00094664" w:rsidRPr="000E3AC7">
              <w:rPr>
                <w:rFonts w:cs="B Nazanin" w:hint="cs"/>
                <w:rtl/>
              </w:rPr>
              <w:t xml:space="preserve">: </w:t>
            </w:r>
            <w:r w:rsidRPr="000E3AC7">
              <w:rPr>
                <w:rFonts w:cs="B Nazanin" w:hint="cs"/>
                <w:color w:val="FFFFFF"/>
                <w:rtl/>
              </w:rPr>
              <w:t>..</w:t>
            </w:r>
            <w:r w:rsidR="00094664" w:rsidRPr="000E3AC7">
              <w:rPr>
                <w:rStyle w:val="Heading1Char"/>
                <w:rFonts w:hint="cs"/>
                <w:rtl/>
              </w:rPr>
              <w:t xml:space="preserve"> </w:t>
            </w:r>
            <w:sdt>
              <w:sdtPr>
                <w:rPr>
                  <w:rStyle w:val="Heading1Char"/>
                  <w:rFonts w:hint="cs"/>
                  <w:rtl/>
                </w:rPr>
                <w:id w:val="1455284028"/>
                <w:placeholder>
                  <w:docPart w:val="A0AA170213E44201A327C7A404267746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="00094664"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</w:p>
        </w:tc>
      </w:tr>
    </w:tbl>
    <w:p w14:paraId="5BD0B8DD" w14:textId="77777777" w:rsidR="00620639" w:rsidRPr="000E3AC7" w:rsidRDefault="00620639" w:rsidP="00620639">
      <w:pPr>
        <w:bidi/>
        <w:spacing w:line="276" w:lineRule="auto"/>
        <w:ind w:left="227" w:right="567"/>
        <w:jc w:val="both"/>
        <w:rPr>
          <w:rFonts w:cs="B Nazanin"/>
          <w:b/>
          <w:bCs/>
          <w:rtl/>
        </w:rPr>
      </w:pPr>
    </w:p>
    <w:p w14:paraId="7150E1F4" w14:textId="1A2CA5FE" w:rsidR="00620639" w:rsidRPr="000E3AC7" w:rsidRDefault="00315883" w:rsidP="00143B0E">
      <w:pPr>
        <w:pStyle w:val="ListParagraph"/>
        <w:numPr>
          <w:ilvl w:val="0"/>
          <w:numId w:val="13"/>
        </w:numPr>
        <w:bidi/>
        <w:ind w:left="540" w:hanging="162"/>
        <w:jc w:val="both"/>
        <w:rPr>
          <w:rFonts w:cs="B Nazanin"/>
          <w:b/>
          <w:bCs/>
          <w:sz w:val="24"/>
          <w:szCs w:val="24"/>
          <w:rtl/>
        </w:rPr>
      </w:pPr>
      <w:r w:rsidRPr="000E3AC7">
        <w:rPr>
          <w:rFonts w:cs="B Nazanin" w:hint="cs"/>
          <w:b/>
          <w:bCs/>
          <w:sz w:val="24"/>
          <w:szCs w:val="24"/>
          <w:rtl/>
        </w:rPr>
        <w:t xml:space="preserve">شرح </w:t>
      </w:r>
      <w:r w:rsidR="00620639" w:rsidRPr="000E3AC7">
        <w:rPr>
          <w:rFonts w:cs="B Nazanin" w:hint="cs"/>
          <w:b/>
          <w:bCs/>
          <w:sz w:val="24"/>
          <w:szCs w:val="24"/>
          <w:rtl/>
        </w:rPr>
        <w:t>ایده</w:t>
      </w:r>
      <w:r w:rsidR="00563B9A" w:rsidRPr="000E3AC7">
        <w:rPr>
          <w:rFonts w:cs="B Nazanin"/>
          <w:b/>
          <w:bCs/>
          <w:sz w:val="24"/>
          <w:szCs w:val="24"/>
        </w:rPr>
        <w:t>:</w:t>
      </w:r>
    </w:p>
    <w:p w14:paraId="46F94E84" w14:textId="77777777" w:rsidR="00620639" w:rsidRPr="000E3AC7" w:rsidRDefault="00620639" w:rsidP="00620639">
      <w:pPr>
        <w:bidi/>
        <w:spacing w:line="276" w:lineRule="auto"/>
        <w:ind w:left="851" w:right="851"/>
        <w:jc w:val="both"/>
        <w:rPr>
          <w:rFonts w:cs="B Nazanin"/>
          <w:b/>
          <w:bCs/>
          <w:rtl/>
        </w:rPr>
      </w:pPr>
      <w:r w:rsidRPr="000E3AC7">
        <w:rPr>
          <w:rFonts w:cs="B Nazanin" w:hint="cs"/>
          <w:rtl/>
        </w:rPr>
        <w:t>..........................................................................................................................................................................................................</w:t>
      </w:r>
      <w:r w:rsidRPr="000E3AC7">
        <w:rPr>
          <w:rFonts w:cs="B Nazanin" w:hint="cs"/>
          <w:b/>
          <w:bCs/>
          <w:rtl/>
        </w:rPr>
        <w:t xml:space="preserve"> </w:t>
      </w:r>
    </w:p>
    <w:p w14:paraId="654607FA" w14:textId="77777777" w:rsidR="00620639" w:rsidRPr="000E3AC7" w:rsidRDefault="00620639" w:rsidP="00620639">
      <w:pPr>
        <w:bidi/>
        <w:spacing w:line="276" w:lineRule="auto"/>
        <w:ind w:left="851" w:right="851"/>
        <w:jc w:val="both"/>
        <w:rPr>
          <w:rFonts w:cs="B Nazanin"/>
          <w:b/>
          <w:bCs/>
          <w:rtl/>
        </w:rPr>
      </w:pPr>
      <w:r w:rsidRPr="000E3AC7">
        <w:rPr>
          <w:rFonts w:cs="B Nazanin" w:hint="cs"/>
          <w:rtl/>
        </w:rPr>
        <w:t>..........................................................................................................................................................................................................</w:t>
      </w:r>
      <w:r w:rsidRPr="000E3AC7">
        <w:rPr>
          <w:rFonts w:cs="B Nazanin" w:hint="cs"/>
          <w:b/>
          <w:bCs/>
          <w:rtl/>
        </w:rPr>
        <w:t xml:space="preserve"> </w:t>
      </w:r>
    </w:p>
    <w:p w14:paraId="4AACDC7C" w14:textId="77777777" w:rsidR="00620639" w:rsidRPr="000E3AC7" w:rsidRDefault="00620639" w:rsidP="00620639">
      <w:pPr>
        <w:bidi/>
        <w:spacing w:line="276" w:lineRule="auto"/>
        <w:ind w:left="851" w:right="851"/>
        <w:jc w:val="both"/>
        <w:rPr>
          <w:rFonts w:cs="B Nazanin"/>
          <w:b/>
          <w:bCs/>
          <w:rtl/>
        </w:rPr>
      </w:pPr>
      <w:r w:rsidRPr="000E3AC7">
        <w:rPr>
          <w:rFonts w:cs="B Nazanin" w:hint="cs"/>
          <w:rtl/>
        </w:rPr>
        <w:t>..........................................................................................................................................................................................................</w:t>
      </w:r>
      <w:r w:rsidRPr="000E3AC7">
        <w:rPr>
          <w:rFonts w:cs="B Nazanin" w:hint="cs"/>
          <w:b/>
          <w:bCs/>
          <w:rtl/>
        </w:rPr>
        <w:t xml:space="preserve"> </w:t>
      </w:r>
    </w:p>
    <w:p w14:paraId="649352A4" w14:textId="77777777" w:rsidR="00620639" w:rsidRPr="000E3AC7" w:rsidRDefault="00620639" w:rsidP="00620639">
      <w:pPr>
        <w:bidi/>
        <w:spacing w:line="276" w:lineRule="auto"/>
        <w:ind w:left="851" w:right="851"/>
        <w:jc w:val="both"/>
        <w:rPr>
          <w:rFonts w:cs="B Nazanin"/>
          <w:b/>
          <w:bCs/>
          <w:rtl/>
        </w:rPr>
      </w:pPr>
      <w:r w:rsidRPr="000E3AC7">
        <w:rPr>
          <w:rFonts w:cs="B Nazanin" w:hint="cs"/>
          <w:rtl/>
        </w:rPr>
        <w:t>..........................................................................................................................................................................................................</w:t>
      </w:r>
      <w:r w:rsidRPr="000E3AC7">
        <w:rPr>
          <w:rFonts w:cs="B Nazanin" w:hint="cs"/>
          <w:b/>
          <w:bCs/>
          <w:rtl/>
        </w:rPr>
        <w:t xml:space="preserve"> </w:t>
      </w:r>
    </w:p>
    <w:p w14:paraId="02D6565E" w14:textId="77777777" w:rsidR="00620639" w:rsidRPr="000E3AC7" w:rsidRDefault="00620639" w:rsidP="00620639">
      <w:pPr>
        <w:bidi/>
        <w:spacing w:line="276" w:lineRule="auto"/>
        <w:ind w:left="851" w:right="851"/>
        <w:jc w:val="both"/>
        <w:rPr>
          <w:rFonts w:cs="B Nazanin"/>
          <w:b/>
          <w:bCs/>
          <w:rtl/>
        </w:rPr>
      </w:pPr>
      <w:r w:rsidRPr="000E3AC7">
        <w:rPr>
          <w:rFonts w:cs="B Nazanin" w:hint="cs"/>
          <w:rtl/>
        </w:rPr>
        <w:t>..........................................................................................................................................................................................................</w:t>
      </w:r>
      <w:r w:rsidRPr="000E3AC7">
        <w:rPr>
          <w:rFonts w:cs="B Nazanin" w:hint="cs"/>
          <w:b/>
          <w:bCs/>
          <w:rtl/>
        </w:rPr>
        <w:t xml:space="preserve"> </w:t>
      </w:r>
    </w:p>
    <w:p w14:paraId="73BC0021" w14:textId="77777777" w:rsidR="00620639" w:rsidRPr="000E3AC7" w:rsidRDefault="00620639" w:rsidP="00620639">
      <w:pPr>
        <w:bidi/>
        <w:spacing w:line="276" w:lineRule="auto"/>
        <w:ind w:left="851" w:right="851"/>
        <w:jc w:val="both"/>
        <w:rPr>
          <w:rFonts w:cs="B Nazanin"/>
          <w:b/>
          <w:bCs/>
          <w:rtl/>
        </w:rPr>
      </w:pPr>
      <w:r w:rsidRPr="000E3AC7">
        <w:rPr>
          <w:rFonts w:cs="B Nazanin" w:hint="cs"/>
          <w:rtl/>
        </w:rPr>
        <w:t>..........................................................................................................................................................................................................</w:t>
      </w:r>
      <w:r w:rsidRPr="000E3AC7">
        <w:rPr>
          <w:rFonts w:cs="B Nazanin" w:hint="cs"/>
          <w:b/>
          <w:bCs/>
          <w:rtl/>
        </w:rPr>
        <w:t xml:space="preserve"> </w:t>
      </w:r>
    </w:p>
    <w:p w14:paraId="0E5DE3BC" w14:textId="77777777" w:rsidR="00620639" w:rsidRPr="000E3AC7" w:rsidRDefault="00620639" w:rsidP="00620639">
      <w:pPr>
        <w:bidi/>
        <w:spacing w:line="276" w:lineRule="auto"/>
        <w:ind w:left="567"/>
        <w:jc w:val="both"/>
        <w:rPr>
          <w:rFonts w:cs="B Nazanin"/>
          <w:b/>
          <w:bCs/>
          <w:rtl/>
        </w:rPr>
      </w:pPr>
    </w:p>
    <w:p w14:paraId="42F66383" w14:textId="54716B43" w:rsidR="004679DC" w:rsidRPr="000E3AC7" w:rsidRDefault="00100A7A" w:rsidP="00C928DB">
      <w:pPr>
        <w:pStyle w:val="ListParagraph"/>
        <w:numPr>
          <w:ilvl w:val="0"/>
          <w:numId w:val="13"/>
        </w:numPr>
        <w:bidi/>
        <w:ind w:left="283" w:hanging="162"/>
        <w:jc w:val="both"/>
        <w:rPr>
          <w:rFonts w:cs="B Nazanin"/>
          <w:b/>
          <w:bCs/>
          <w:sz w:val="24"/>
          <w:szCs w:val="24"/>
          <w:rtl/>
        </w:rPr>
      </w:pPr>
      <w:r w:rsidRPr="000E3AC7">
        <w:rPr>
          <w:rFonts w:cs="B Nazanin"/>
          <w:b/>
          <w:bCs/>
          <w:sz w:val="24"/>
          <w:szCs w:val="24"/>
          <w:rtl/>
        </w:rPr>
        <w:br w:type="page"/>
      </w:r>
      <w:r w:rsidR="004679DC" w:rsidRPr="000E3AC7">
        <w:rPr>
          <w:rFonts w:cs="B Nazanin" w:hint="cs"/>
          <w:b/>
          <w:bCs/>
          <w:sz w:val="24"/>
          <w:szCs w:val="24"/>
          <w:rtl/>
        </w:rPr>
        <w:lastRenderedPageBreak/>
        <w:t>مشخصات فردی اعضای واحد فناور</w:t>
      </w:r>
    </w:p>
    <w:tbl>
      <w:tblPr>
        <w:bidiVisual/>
        <w:tblW w:w="4859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357"/>
      </w:tblGrid>
      <w:tr w:rsidR="004679DC" w:rsidRPr="000E3AC7" w14:paraId="19595C8E" w14:textId="77777777" w:rsidTr="00DD367A">
        <w:trPr>
          <w:jc w:val="center"/>
        </w:trPr>
        <w:tc>
          <w:tcPr>
            <w:tcW w:w="5000" w:type="pct"/>
          </w:tcPr>
          <w:p w14:paraId="0154659F" w14:textId="7E2F4873" w:rsidR="004679DC" w:rsidRPr="000E3AC7" w:rsidRDefault="004679DC" w:rsidP="00EF5690">
            <w:pPr>
              <w:bidi/>
              <w:spacing w:after="200" w:line="276" w:lineRule="auto"/>
              <w:contextualSpacing/>
              <w:rPr>
                <w:rStyle w:val="Heading1Char"/>
              </w:rPr>
            </w:pPr>
            <w:r w:rsidRPr="000E3AC7">
              <w:rPr>
                <w:rFonts w:ascii="Calibri" w:eastAsia="Calibri" w:hAnsi="Calibri" w:cs="B Nazanin" w:hint="cs"/>
                <w:rtl/>
              </w:rPr>
              <w:t>نام و نام خانوادگی</w:t>
            </w:r>
            <w:r w:rsidR="00F62D4A" w:rsidRPr="000E3AC7">
              <w:rPr>
                <w:rFonts w:ascii="Calibri" w:eastAsia="Calibri" w:hAnsi="Calibri" w:cs="B Nazanin" w:hint="cs"/>
                <w:rtl/>
              </w:rPr>
              <w:t>:</w:t>
            </w:r>
            <w:r w:rsidRPr="000E3AC7">
              <w:rPr>
                <w:rFonts w:ascii="Calibri" w:eastAsia="Calibri" w:hAnsi="Calibri" w:cs="B Nazanin" w:hint="cs"/>
                <w:rtl/>
              </w:rPr>
              <w:t xml:space="preserve"> </w:t>
            </w:r>
            <w:sdt>
              <w:sdtPr>
                <w:rPr>
                  <w:rStyle w:val="Heading1Char"/>
                  <w:rFonts w:hint="cs"/>
                  <w:rtl/>
                </w:rPr>
                <w:id w:val="300820611"/>
                <w:placeholder>
                  <w:docPart w:val="FE3A9BC5689D4B37A9B51E8F69117ABD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="00094664"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  <w:r w:rsidR="00C368A5" w:rsidRPr="000E3AC7">
              <w:rPr>
                <w:rStyle w:val="Heading1Char"/>
                <w:rFonts w:hint="cs"/>
                <w:rtl/>
              </w:rPr>
              <w:t xml:space="preserve">                           </w:t>
            </w:r>
            <w:r w:rsidRPr="000E3AC7">
              <w:rPr>
                <w:rFonts w:ascii="Calibri" w:eastAsia="Calibri" w:hAnsi="Calibri" w:cs="B Nazanin" w:hint="cs"/>
                <w:rtl/>
              </w:rPr>
              <w:t>كدملی</w:t>
            </w:r>
            <w:r w:rsidR="00F62D4A" w:rsidRPr="000E3AC7">
              <w:rPr>
                <w:rFonts w:ascii="Calibri" w:eastAsia="Calibri" w:hAnsi="Calibri" w:cs="B Nazanin" w:hint="cs"/>
                <w:rtl/>
              </w:rPr>
              <w:t>:</w:t>
            </w:r>
            <w:r w:rsidRPr="000E3AC7">
              <w:rPr>
                <w:rFonts w:ascii="Calibri" w:eastAsia="Calibri" w:hAnsi="Calibri" w:cs="B Nazanin" w:hint="cs"/>
                <w:rtl/>
              </w:rPr>
              <w:t xml:space="preserve"> </w:t>
            </w:r>
            <w:sdt>
              <w:sdtPr>
                <w:rPr>
                  <w:rStyle w:val="Heading1Char"/>
                  <w:rFonts w:hint="cs"/>
                  <w:rtl/>
                </w:rPr>
                <w:id w:val="1468314131"/>
                <w:placeholder>
                  <w:docPart w:val="A8582B8D1194435AA88D9E5151C99809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="00094664"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</w:p>
          <w:p w14:paraId="1DCB2DC0" w14:textId="0F389209" w:rsidR="004679DC" w:rsidRPr="000E3AC7" w:rsidRDefault="004679DC" w:rsidP="00EF5690">
            <w:pPr>
              <w:bidi/>
              <w:spacing w:after="200" w:line="276" w:lineRule="auto"/>
              <w:contextualSpacing/>
              <w:rPr>
                <w:rFonts w:ascii="Calibri" w:eastAsia="Calibri" w:hAnsi="Calibri" w:cs="B Nazanin"/>
                <w:rtl/>
                <w:lang w:bidi="fa-IR"/>
              </w:rPr>
            </w:pPr>
            <w:r w:rsidRPr="000E3AC7">
              <w:rPr>
                <w:rFonts w:ascii="Calibri" w:eastAsia="Calibri" w:hAnsi="Calibri" w:cs="B Nazanin" w:hint="cs"/>
                <w:rtl/>
              </w:rPr>
              <w:t xml:space="preserve"> سال تولد</w:t>
            </w:r>
            <w:r w:rsidR="00094664" w:rsidRPr="000E3AC7">
              <w:rPr>
                <w:rFonts w:ascii="Calibri" w:eastAsia="Calibri" w:hAnsi="Calibri" w:cs="B Nazanin" w:hint="cs"/>
                <w:rtl/>
              </w:rPr>
              <w:t xml:space="preserve">: </w:t>
            </w:r>
            <w:r w:rsidRPr="000E3AC7">
              <w:rPr>
                <w:rStyle w:val="Heading1Char"/>
                <w:rFonts w:hint="cs"/>
                <w:rtl/>
              </w:rPr>
              <w:t xml:space="preserve"> </w:t>
            </w:r>
            <w:sdt>
              <w:sdtPr>
                <w:rPr>
                  <w:rStyle w:val="Heading1Char"/>
                  <w:rFonts w:hint="cs"/>
                  <w:rtl/>
                </w:rPr>
                <w:id w:val="-96559591"/>
                <w:placeholder>
                  <w:docPart w:val="BFD501596EA7437F8BD19FE3C158867B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="00094664"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  <w:r w:rsidR="00C368A5" w:rsidRPr="000E3AC7">
              <w:rPr>
                <w:rStyle w:val="Heading1Char"/>
                <w:rFonts w:hint="cs"/>
                <w:rtl/>
              </w:rPr>
              <w:t xml:space="preserve">                                      </w:t>
            </w:r>
            <w:r w:rsidRPr="000E3AC7">
              <w:rPr>
                <w:rFonts w:ascii="Calibri" w:eastAsia="Calibri" w:hAnsi="Calibri" w:cs="B Nazanin" w:hint="cs"/>
                <w:rtl/>
              </w:rPr>
              <w:t>نام پدر</w:t>
            </w:r>
            <w:r w:rsidR="00094664" w:rsidRPr="000E3AC7">
              <w:rPr>
                <w:rFonts w:ascii="Calibri" w:eastAsia="Calibri" w:hAnsi="Calibri" w:cs="B Nazanin" w:hint="cs"/>
                <w:rtl/>
              </w:rPr>
              <w:t>:</w:t>
            </w:r>
            <w:r w:rsidRPr="000E3AC7">
              <w:rPr>
                <w:rFonts w:ascii="Calibri" w:eastAsia="Calibri" w:hAnsi="Calibri" w:cs="B Nazanin" w:hint="cs"/>
                <w:rtl/>
              </w:rPr>
              <w:t xml:space="preserve"> </w:t>
            </w:r>
            <w:sdt>
              <w:sdtPr>
                <w:rPr>
                  <w:rStyle w:val="Heading1Char"/>
                  <w:rFonts w:hint="cs"/>
                  <w:rtl/>
                </w:rPr>
                <w:id w:val="1345896492"/>
                <w:placeholder>
                  <w:docPart w:val="9DEDF9B5AE014C39A531CF2797881394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="00094664"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</w:p>
          <w:p w14:paraId="16A6DFF1" w14:textId="7396A766" w:rsidR="004679DC" w:rsidRPr="000E3AC7" w:rsidRDefault="004679DC" w:rsidP="00EF5690">
            <w:pPr>
              <w:bidi/>
              <w:spacing w:after="200" w:line="276" w:lineRule="auto"/>
              <w:contextualSpacing/>
              <w:rPr>
                <w:rFonts w:ascii="Calibri" w:eastAsia="Calibri" w:hAnsi="Calibri" w:cs="B Nazanin"/>
              </w:rPr>
            </w:pPr>
            <w:r w:rsidRPr="000E3AC7">
              <w:rPr>
                <w:rFonts w:ascii="Calibri" w:eastAsia="Calibri" w:hAnsi="Calibri" w:cs="B Nazanin" w:hint="cs"/>
                <w:rtl/>
              </w:rPr>
              <w:t>آدرس منزل</w:t>
            </w:r>
            <w:r w:rsidR="00094664" w:rsidRPr="000E3AC7">
              <w:rPr>
                <w:rFonts w:ascii="Calibri" w:eastAsia="Calibri" w:hAnsi="Calibri" w:cs="B Nazanin" w:hint="cs"/>
                <w:rtl/>
              </w:rPr>
              <w:t>:</w:t>
            </w:r>
            <w:r w:rsidRPr="000E3AC7">
              <w:rPr>
                <w:rFonts w:ascii="Calibri" w:eastAsia="Calibri" w:hAnsi="Calibri" w:cs="B Nazanin" w:hint="cs"/>
                <w:rtl/>
              </w:rPr>
              <w:t xml:space="preserve"> </w:t>
            </w:r>
            <w:sdt>
              <w:sdtPr>
                <w:rPr>
                  <w:rStyle w:val="Heading1Char"/>
                  <w:rFonts w:hint="cs"/>
                  <w:rtl/>
                </w:rPr>
                <w:id w:val="951512176"/>
                <w:placeholder>
                  <w:docPart w:val="6D1024353B1A49B5A283E95C3BE66771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="00094664"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</w:p>
          <w:p w14:paraId="1AE9E094" w14:textId="357EBD65" w:rsidR="004679DC" w:rsidRPr="000E3AC7" w:rsidRDefault="004679DC" w:rsidP="00EF5690">
            <w:pPr>
              <w:bidi/>
              <w:spacing w:after="200" w:line="276" w:lineRule="auto"/>
              <w:contextualSpacing/>
              <w:rPr>
                <w:rFonts w:ascii="Calibri" w:eastAsia="Calibri" w:hAnsi="Calibri" w:cs="B Nazanin"/>
                <w:rtl/>
              </w:rPr>
            </w:pPr>
            <w:r w:rsidRPr="000E3AC7">
              <w:rPr>
                <w:rFonts w:ascii="Calibri" w:eastAsia="Calibri" w:hAnsi="Calibri" w:cs="B Nazanin" w:hint="cs"/>
                <w:rtl/>
              </w:rPr>
              <w:t>تلفن منزل</w:t>
            </w:r>
            <w:r w:rsidR="00094664" w:rsidRPr="000E3AC7">
              <w:rPr>
                <w:rFonts w:ascii="Calibri" w:eastAsia="Calibri" w:hAnsi="Calibri" w:cs="B Nazanin" w:hint="cs"/>
                <w:rtl/>
              </w:rPr>
              <w:t>:</w:t>
            </w:r>
            <w:r w:rsidRPr="000E3AC7">
              <w:rPr>
                <w:rFonts w:ascii="Calibri" w:eastAsia="Calibri" w:hAnsi="Calibri" w:cs="B Nazanin" w:hint="cs"/>
                <w:rtl/>
              </w:rPr>
              <w:t xml:space="preserve"> </w:t>
            </w:r>
            <w:sdt>
              <w:sdtPr>
                <w:rPr>
                  <w:rStyle w:val="Heading1Char"/>
                  <w:rFonts w:hint="cs"/>
                  <w:rtl/>
                </w:rPr>
                <w:id w:val="1086424992"/>
                <w:placeholder>
                  <w:docPart w:val="B47AFDC85D644656B7CE652170702B71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="00094664"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  <w:r w:rsidR="00C368A5" w:rsidRPr="000E3AC7">
              <w:rPr>
                <w:rStyle w:val="Heading1Char"/>
                <w:rFonts w:hint="cs"/>
                <w:rtl/>
              </w:rPr>
              <w:t xml:space="preserve">                                     </w:t>
            </w:r>
            <w:r w:rsidRPr="000E3AC7">
              <w:rPr>
                <w:rFonts w:ascii="Calibri" w:eastAsia="Calibri" w:hAnsi="Calibri" w:cs="B Nazanin" w:hint="cs"/>
                <w:rtl/>
              </w:rPr>
              <w:t>تلفن همراه</w:t>
            </w:r>
            <w:r w:rsidR="00094664" w:rsidRPr="000E3AC7">
              <w:rPr>
                <w:rFonts w:ascii="Calibri" w:eastAsia="Calibri" w:hAnsi="Calibri" w:cs="B Nazanin" w:hint="cs"/>
                <w:rtl/>
              </w:rPr>
              <w:t>:</w:t>
            </w:r>
            <w:r w:rsidRPr="000E3AC7">
              <w:rPr>
                <w:rFonts w:ascii="Calibri" w:eastAsia="Calibri" w:hAnsi="Calibri" w:cs="B Nazanin" w:hint="cs"/>
                <w:rtl/>
              </w:rPr>
              <w:t xml:space="preserve"> </w:t>
            </w:r>
            <w:sdt>
              <w:sdtPr>
                <w:rPr>
                  <w:rStyle w:val="Heading1Char"/>
                  <w:rFonts w:hint="cs"/>
                  <w:rtl/>
                </w:rPr>
                <w:id w:val="-808788519"/>
                <w:placeholder>
                  <w:docPart w:val="ED95ADB7A7134A908CD8917A7E1D3ECA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="00094664"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</w:p>
        </w:tc>
      </w:tr>
      <w:tr w:rsidR="004679DC" w:rsidRPr="000E3AC7" w14:paraId="0CA526CE" w14:textId="77777777" w:rsidTr="00DD367A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5000" w:type="pct"/>
          </w:tcPr>
          <w:p w14:paraId="45B1C556" w14:textId="77777777" w:rsidR="00C368A5" w:rsidRPr="000E3AC7" w:rsidRDefault="00C368A5" w:rsidP="00C368A5">
            <w:pPr>
              <w:bidi/>
              <w:spacing w:after="200" w:line="276" w:lineRule="auto"/>
              <w:contextualSpacing/>
              <w:rPr>
                <w:rStyle w:val="Heading1Char"/>
              </w:rPr>
            </w:pPr>
            <w:r w:rsidRPr="000E3AC7">
              <w:rPr>
                <w:rFonts w:ascii="Calibri" w:eastAsia="Calibri" w:hAnsi="Calibri" w:cs="B Nazanin" w:hint="cs"/>
                <w:rtl/>
              </w:rPr>
              <w:t xml:space="preserve">نام و نام خانوادگی: </w:t>
            </w:r>
            <w:sdt>
              <w:sdtPr>
                <w:rPr>
                  <w:rStyle w:val="Heading1Char"/>
                  <w:rFonts w:hint="cs"/>
                  <w:rtl/>
                </w:rPr>
                <w:id w:val="41034570"/>
                <w:placeholder>
                  <w:docPart w:val="E6735398A5A4419E9B1958A84169D56E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  <w:r w:rsidRPr="000E3AC7">
              <w:rPr>
                <w:rStyle w:val="Heading1Char"/>
                <w:rFonts w:hint="cs"/>
                <w:rtl/>
              </w:rPr>
              <w:t xml:space="preserve">                           </w:t>
            </w:r>
            <w:r w:rsidRPr="000E3AC7">
              <w:rPr>
                <w:rFonts w:ascii="Calibri" w:eastAsia="Calibri" w:hAnsi="Calibri" w:cs="B Nazanin" w:hint="cs"/>
                <w:rtl/>
              </w:rPr>
              <w:t xml:space="preserve">كدملی: </w:t>
            </w:r>
            <w:sdt>
              <w:sdtPr>
                <w:rPr>
                  <w:rStyle w:val="Heading1Char"/>
                  <w:rFonts w:hint="cs"/>
                  <w:rtl/>
                </w:rPr>
                <w:id w:val="595365015"/>
                <w:placeholder>
                  <w:docPart w:val="7C6E80431B564FC9A487F5D92A3C7353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</w:p>
          <w:p w14:paraId="4FEC57F9" w14:textId="77777777" w:rsidR="00C368A5" w:rsidRPr="000E3AC7" w:rsidRDefault="00C368A5" w:rsidP="00C368A5">
            <w:pPr>
              <w:bidi/>
              <w:spacing w:after="200" w:line="276" w:lineRule="auto"/>
              <w:contextualSpacing/>
              <w:rPr>
                <w:rFonts w:ascii="Calibri" w:eastAsia="Calibri" w:hAnsi="Calibri" w:cs="B Nazanin"/>
                <w:rtl/>
                <w:lang w:bidi="fa-IR"/>
              </w:rPr>
            </w:pPr>
            <w:r w:rsidRPr="000E3AC7">
              <w:rPr>
                <w:rFonts w:ascii="Calibri" w:eastAsia="Calibri" w:hAnsi="Calibri" w:cs="B Nazanin" w:hint="cs"/>
                <w:rtl/>
              </w:rPr>
              <w:t xml:space="preserve"> سال تولد: </w:t>
            </w:r>
            <w:r w:rsidRPr="000E3AC7">
              <w:rPr>
                <w:rStyle w:val="Heading1Char"/>
                <w:rFonts w:hint="cs"/>
                <w:rtl/>
              </w:rPr>
              <w:t xml:space="preserve"> </w:t>
            </w:r>
            <w:sdt>
              <w:sdtPr>
                <w:rPr>
                  <w:rStyle w:val="Heading1Char"/>
                  <w:rFonts w:hint="cs"/>
                  <w:rtl/>
                </w:rPr>
                <w:id w:val="-861668080"/>
                <w:placeholder>
                  <w:docPart w:val="894C9DB639894D139C766CAA92787237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  <w:r w:rsidRPr="000E3AC7">
              <w:rPr>
                <w:rStyle w:val="Heading1Char"/>
                <w:rFonts w:hint="cs"/>
                <w:rtl/>
              </w:rPr>
              <w:t xml:space="preserve">                                      </w:t>
            </w:r>
            <w:r w:rsidRPr="000E3AC7">
              <w:rPr>
                <w:rFonts w:ascii="Calibri" w:eastAsia="Calibri" w:hAnsi="Calibri" w:cs="B Nazanin" w:hint="cs"/>
                <w:rtl/>
              </w:rPr>
              <w:t xml:space="preserve">نام پدر: </w:t>
            </w:r>
            <w:sdt>
              <w:sdtPr>
                <w:rPr>
                  <w:rStyle w:val="Heading1Char"/>
                  <w:rFonts w:hint="cs"/>
                  <w:rtl/>
                </w:rPr>
                <w:id w:val="-1016614773"/>
                <w:placeholder>
                  <w:docPart w:val="3EBF61BA98F34DC9A1975C2BEA9697AB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</w:p>
          <w:p w14:paraId="38F7BC3B" w14:textId="77777777" w:rsidR="00C368A5" w:rsidRPr="000E3AC7" w:rsidRDefault="00C368A5" w:rsidP="00C368A5">
            <w:pPr>
              <w:bidi/>
              <w:spacing w:after="200" w:line="276" w:lineRule="auto"/>
              <w:contextualSpacing/>
              <w:rPr>
                <w:rFonts w:ascii="Calibri" w:eastAsia="Calibri" w:hAnsi="Calibri" w:cs="B Nazanin"/>
              </w:rPr>
            </w:pPr>
            <w:r w:rsidRPr="000E3AC7">
              <w:rPr>
                <w:rFonts w:ascii="Calibri" w:eastAsia="Calibri" w:hAnsi="Calibri" w:cs="B Nazanin" w:hint="cs"/>
                <w:rtl/>
              </w:rPr>
              <w:t xml:space="preserve">آدرس منزل: </w:t>
            </w:r>
            <w:sdt>
              <w:sdtPr>
                <w:rPr>
                  <w:rStyle w:val="Heading1Char"/>
                  <w:rFonts w:hint="cs"/>
                  <w:rtl/>
                </w:rPr>
                <w:id w:val="642159356"/>
                <w:placeholder>
                  <w:docPart w:val="FF3C048EF1C349B2AD5146F96DB63CA4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</w:p>
          <w:p w14:paraId="42352A50" w14:textId="12FCF5EF" w:rsidR="004679DC" w:rsidRPr="000E3AC7" w:rsidRDefault="00C368A5" w:rsidP="00C368A5">
            <w:pPr>
              <w:tabs>
                <w:tab w:val="left" w:pos="2834"/>
              </w:tabs>
              <w:bidi/>
              <w:spacing w:after="200" w:line="276" w:lineRule="auto"/>
              <w:contextualSpacing/>
              <w:rPr>
                <w:rFonts w:ascii="Calibri" w:eastAsia="Calibri" w:hAnsi="Calibri" w:cs="B Nazanin"/>
                <w:b/>
                <w:bCs/>
                <w:rtl/>
              </w:rPr>
            </w:pPr>
            <w:r w:rsidRPr="000E3AC7">
              <w:rPr>
                <w:rFonts w:ascii="Calibri" w:eastAsia="Calibri" w:hAnsi="Calibri" w:cs="B Nazanin" w:hint="cs"/>
                <w:rtl/>
              </w:rPr>
              <w:t xml:space="preserve">تلفن منزل: </w:t>
            </w:r>
            <w:sdt>
              <w:sdtPr>
                <w:rPr>
                  <w:rStyle w:val="Heading1Char"/>
                  <w:rFonts w:hint="cs"/>
                  <w:rtl/>
                </w:rPr>
                <w:id w:val="921530870"/>
                <w:placeholder>
                  <w:docPart w:val="9B9DDF27928147658F540BDF256A92A3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  <w:r w:rsidRPr="000E3AC7">
              <w:rPr>
                <w:rStyle w:val="Heading1Char"/>
                <w:rFonts w:hint="cs"/>
                <w:rtl/>
              </w:rPr>
              <w:t xml:space="preserve">                                     </w:t>
            </w:r>
            <w:r w:rsidRPr="000E3AC7">
              <w:rPr>
                <w:rFonts w:ascii="Calibri" w:eastAsia="Calibri" w:hAnsi="Calibri" w:cs="B Nazanin" w:hint="cs"/>
                <w:rtl/>
              </w:rPr>
              <w:t xml:space="preserve">تلفن همراه: </w:t>
            </w:r>
            <w:sdt>
              <w:sdtPr>
                <w:rPr>
                  <w:rStyle w:val="Heading1Char"/>
                  <w:rFonts w:hint="cs"/>
                  <w:rtl/>
                </w:rPr>
                <w:id w:val="979886712"/>
                <w:placeholder>
                  <w:docPart w:val="AF7F5F93763A4337B71A69393DE56A0C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</w:p>
        </w:tc>
      </w:tr>
      <w:tr w:rsidR="004679DC" w:rsidRPr="000E3AC7" w14:paraId="5DE98DB0" w14:textId="77777777" w:rsidTr="00DD367A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5000" w:type="pct"/>
          </w:tcPr>
          <w:p w14:paraId="1DADEBDB" w14:textId="77777777" w:rsidR="00C368A5" w:rsidRPr="000E3AC7" w:rsidRDefault="00C368A5" w:rsidP="00C368A5">
            <w:pPr>
              <w:bidi/>
              <w:spacing w:after="200" w:line="276" w:lineRule="auto"/>
              <w:contextualSpacing/>
              <w:rPr>
                <w:rStyle w:val="Heading1Char"/>
              </w:rPr>
            </w:pPr>
            <w:r w:rsidRPr="000E3AC7">
              <w:rPr>
                <w:rFonts w:ascii="Calibri" w:eastAsia="Calibri" w:hAnsi="Calibri" w:cs="B Nazanin" w:hint="cs"/>
                <w:rtl/>
              </w:rPr>
              <w:t xml:space="preserve">نام و نام خانوادگی: </w:t>
            </w:r>
            <w:sdt>
              <w:sdtPr>
                <w:rPr>
                  <w:rStyle w:val="Heading1Char"/>
                  <w:rFonts w:hint="cs"/>
                  <w:rtl/>
                </w:rPr>
                <w:id w:val="-1841612250"/>
                <w:placeholder>
                  <w:docPart w:val="5A27513542EA425B87A5007DA3ADAEF3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  <w:r w:rsidRPr="000E3AC7">
              <w:rPr>
                <w:rStyle w:val="Heading1Char"/>
                <w:rFonts w:hint="cs"/>
                <w:rtl/>
              </w:rPr>
              <w:t xml:space="preserve">                           </w:t>
            </w:r>
            <w:r w:rsidRPr="000E3AC7">
              <w:rPr>
                <w:rFonts w:ascii="Calibri" w:eastAsia="Calibri" w:hAnsi="Calibri" w:cs="B Nazanin" w:hint="cs"/>
                <w:rtl/>
              </w:rPr>
              <w:t xml:space="preserve">كدملی: </w:t>
            </w:r>
            <w:sdt>
              <w:sdtPr>
                <w:rPr>
                  <w:rStyle w:val="Heading1Char"/>
                  <w:rFonts w:hint="cs"/>
                  <w:rtl/>
                </w:rPr>
                <w:id w:val="226967342"/>
                <w:placeholder>
                  <w:docPart w:val="A9D38A378DBD41EFA9241D232AA238A0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</w:p>
          <w:p w14:paraId="343DE802" w14:textId="77777777" w:rsidR="00C368A5" w:rsidRPr="000E3AC7" w:rsidRDefault="00C368A5" w:rsidP="00C368A5">
            <w:pPr>
              <w:bidi/>
              <w:spacing w:after="200" w:line="276" w:lineRule="auto"/>
              <w:contextualSpacing/>
              <w:rPr>
                <w:rFonts w:ascii="Calibri" w:eastAsia="Calibri" w:hAnsi="Calibri" w:cs="B Nazanin"/>
                <w:rtl/>
                <w:lang w:bidi="fa-IR"/>
              </w:rPr>
            </w:pPr>
            <w:r w:rsidRPr="000E3AC7">
              <w:rPr>
                <w:rFonts w:ascii="Calibri" w:eastAsia="Calibri" w:hAnsi="Calibri" w:cs="B Nazanin" w:hint="cs"/>
                <w:rtl/>
              </w:rPr>
              <w:t xml:space="preserve"> سال تولد: </w:t>
            </w:r>
            <w:r w:rsidRPr="000E3AC7">
              <w:rPr>
                <w:rStyle w:val="Heading1Char"/>
                <w:rFonts w:hint="cs"/>
                <w:rtl/>
              </w:rPr>
              <w:t xml:space="preserve"> </w:t>
            </w:r>
            <w:sdt>
              <w:sdtPr>
                <w:rPr>
                  <w:rStyle w:val="Heading1Char"/>
                  <w:rFonts w:hint="cs"/>
                  <w:rtl/>
                </w:rPr>
                <w:id w:val="674311248"/>
                <w:placeholder>
                  <w:docPart w:val="F768EA01DA6144218FEEDE8A1ADE0CF7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  <w:r w:rsidRPr="000E3AC7">
              <w:rPr>
                <w:rStyle w:val="Heading1Char"/>
                <w:rFonts w:hint="cs"/>
                <w:rtl/>
              </w:rPr>
              <w:t xml:space="preserve">                                      </w:t>
            </w:r>
            <w:r w:rsidRPr="000E3AC7">
              <w:rPr>
                <w:rFonts w:ascii="Calibri" w:eastAsia="Calibri" w:hAnsi="Calibri" w:cs="B Nazanin" w:hint="cs"/>
                <w:rtl/>
              </w:rPr>
              <w:t xml:space="preserve">نام پدر: </w:t>
            </w:r>
            <w:sdt>
              <w:sdtPr>
                <w:rPr>
                  <w:rStyle w:val="Heading1Char"/>
                  <w:rFonts w:hint="cs"/>
                  <w:rtl/>
                </w:rPr>
                <w:id w:val="1366792896"/>
                <w:placeholder>
                  <w:docPart w:val="EE43FDEA814E470DB80850A0C748D529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</w:p>
          <w:p w14:paraId="45FA5816" w14:textId="77777777" w:rsidR="00C368A5" w:rsidRPr="000E3AC7" w:rsidRDefault="00C368A5" w:rsidP="00C368A5">
            <w:pPr>
              <w:bidi/>
              <w:spacing w:after="200" w:line="276" w:lineRule="auto"/>
              <w:contextualSpacing/>
              <w:rPr>
                <w:rFonts w:ascii="Calibri" w:eastAsia="Calibri" w:hAnsi="Calibri" w:cs="B Nazanin"/>
              </w:rPr>
            </w:pPr>
            <w:r w:rsidRPr="000E3AC7">
              <w:rPr>
                <w:rFonts w:ascii="Calibri" w:eastAsia="Calibri" w:hAnsi="Calibri" w:cs="B Nazanin" w:hint="cs"/>
                <w:rtl/>
              </w:rPr>
              <w:t xml:space="preserve">آدرس منزل: </w:t>
            </w:r>
            <w:sdt>
              <w:sdtPr>
                <w:rPr>
                  <w:rStyle w:val="Heading1Char"/>
                  <w:rFonts w:hint="cs"/>
                  <w:rtl/>
                </w:rPr>
                <w:id w:val="475728507"/>
                <w:placeholder>
                  <w:docPart w:val="AE16CA5FE43C4FFD8219DC7E8B3CB629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</w:p>
          <w:p w14:paraId="27B4CB57" w14:textId="30122926" w:rsidR="004679DC" w:rsidRPr="000E3AC7" w:rsidRDefault="00C368A5" w:rsidP="00C368A5">
            <w:pPr>
              <w:bidi/>
              <w:spacing w:after="200" w:line="276" w:lineRule="auto"/>
              <w:contextualSpacing/>
              <w:rPr>
                <w:rFonts w:ascii="Calibri" w:eastAsia="Calibri" w:hAnsi="Calibri" w:cs="B Nazanin"/>
                <w:rtl/>
                <w:lang w:bidi="fa-IR"/>
              </w:rPr>
            </w:pPr>
            <w:r w:rsidRPr="000E3AC7">
              <w:rPr>
                <w:rFonts w:ascii="Calibri" w:eastAsia="Calibri" w:hAnsi="Calibri" w:cs="B Nazanin" w:hint="cs"/>
                <w:rtl/>
              </w:rPr>
              <w:t xml:space="preserve">تلفن منزل: </w:t>
            </w:r>
            <w:sdt>
              <w:sdtPr>
                <w:rPr>
                  <w:rStyle w:val="Heading1Char"/>
                  <w:rFonts w:hint="cs"/>
                  <w:rtl/>
                </w:rPr>
                <w:id w:val="1838886102"/>
                <w:placeholder>
                  <w:docPart w:val="D011C4B20C3C485C984B7ADC3EC6561A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  <w:r w:rsidRPr="000E3AC7">
              <w:rPr>
                <w:rStyle w:val="Heading1Char"/>
                <w:rFonts w:hint="cs"/>
                <w:rtl/>
              </w:rPr>
              <w:t xml:space="preserve">                                     </w:t>
            </w:r>
            <w:r w:rsidRPr="000E3AC7">
              <w:rPr>
                <w:rFonts w:ascii="Calibri" w:eastAsia="Calibri" w:hAnsi="Calibri" w:cs="B Nazanin" w:hint="cs"/>
                <w:rtl/>
              </w:rPr>
              <w:t xml:space="preserve">تلفن همراه: </w:t>
            </w:r>
            <w:sdt>
              <w:sdtPr>
                <w:rPr>
                  <w:rStyle w:val="Heading1Char"/>
                  <w:rFonts w:hint="cs"/>
                  <w:rtl/>
                </w:rPr>
                <w:id w:val="1260797376"/>
                <w:placeholder>
                  <w:docPart w:val="81D377F2DB7B411E85C4FC5744114034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</w:p>
        </w:tc>
      </w:tr>
      <w:tr w:rsidR="004679DC" w:rsidRPr="000E3AC7" w14:paraId="2A10AEAB" w14:textId="77777777" w:rsidTr="00DD367A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5000" w:type="pct"/>
          </w:tcPr>
          <w:p w14:paraId="63ED84E8" w14:textId="77777777" w:rsidR="004679DC" w:rsidRPr="000E3AC7" w:rsidRDefault="004679DC" w:rsidP="00FD3F81">
            <w:pPr>
              <w:bidi/>
              <w:spacing w:line="276" w:lineRule="auto"/>
              <w:ind w:left="108"/>
              <w:rPr>
                <w:rFonts w:ascii="Calibri" w:eastAsia="Calibri" w:hAnsi="Calibri" w:cs="B Nazanin"/>
                <w:rtl/>
              </w:rPr>
            </w:pPr>
            <w:r w:rsidRPr="000E3AC7">
              <w:rPr>
                <w:rFonts w:ascii="Calibri" w:eastAsia="Calibri" w:hAnsi="Calibri" w:cs="B Nazanin"/>
              </w:rPr>
              <w:t xml:space="preserve">     </w:t>
            </w:r>
            <w:r w:rsidRPr="000E3AC7">
              <w:rPr>
                <w:rFonts w:ascii="Calibri" w:eastAsia="Calibri" w:hAnsi="Calibri" w:cs="B Nazanin" w:hint="cs"/>
                <w:rtl/>
              </w:rPr>
              <w:t>در صورت نیاز به افزودن عضو، کادر بالا را در این قسمت کپی نمایید</w:t>
            </w:r>
            <w:r w:rsidRPr="000E3AC7">
              <w:rPr>
                <w:rFonts w:ascii="Calibri" w:eastAsia="Calibri" w:hAnsi="Calibri" w:cs="B Nazanin"/>
              </w:rPr>
              <w:t xml:space="preserve">                    </w:t>
            </w:r>
          </w:p>
        </w:tc>
      </w:tr>
    </w:tbl>
    <w:p w14:paraId="5D09AFA9" w14:textId="77777777" w:rsidR="004679DC" w:rsidRPr="000E3AC7" w:rsidRDefault="004679DC" w:rsidP="004679DC">
      <w:pPr>
        <w:bidi/>
        <w:spacing w:line="276" w:lineRule="auto"/>
        <w:rPr>
          <w:rFonts w:cs="B Nazanin"/>
          <w:b/>
          <w:bCs/>
          <w:rtl/>
        </w:rPr>
      </w:pPr>
    </w:p>
    <w:p w14:paraId="57A4C28E" w14:textId="5FE24DF8" w:rsidR="004679DC" w:rsidRPr="000E3AC7" w:rsidRDefault="004679DC" w:rsidP="00C928DB">
      <w:pPr>
        <w:pStyle w:val="ListParagraph"/>
        <w:numPr>
          <w:ilvl w:val="0"/>
          <w:numId w:val="13"/>
        </w:numPr>
        <w:bidi/>
        <w:ind w:left="283" w:hanging="162"/>
        <w:jc w:val="both"/>
        <w:rPr>
          <w:rFonts w:cs="B Nazanin"/>
          <w:b/>
          <w:bCs/>
          <w:sz w:val="24"/>
          <w:szCs w:val="24"/>
          <w:rtl/>
        </w:rPr>
      </w:pPr>
      <w:r w:rsidRPr="000E3AC7">
        <w:rPr>
          <w:rFonts w:cs="B Nazanin" w:hint="cs"/>
          <w:b/>
          <w:bCs/>
          <w:sz w:val="24"/>
          <w:szCs w:val="24"/>
          <w:rtl/>
        </w:rPr>
        <w:t>سوابق تحصيلي اعضاي واحد فناور</w:t>
      </w:r>
    </w:p>
    <w:tbl>
      <w:tblPr>
        <w:bidiVisual/>
        <w:tblW w:w="485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5"/>
        <w:gridCol w:w="1801"/>
        <w:gridCol w:w="1666"/>
        <w:gridCol w:w="1486"/>
        <w:gridCol w:w="564"/>
        <w:gridCol w:w="566"/>
        <w:gridCol w:w="605"/>
        <w:gridCol w:w="605"/>
        <w:gridCol w:w="605"/>
        <w:gridCol w:w="895"/>
      </w:tblGrid>
      <w:tr w:rsidR="004679DC" w:rsidRPr="000E0721" w14:paraId="1AF61DE5" w14:textId="77777777" w:rsidTr="001147E0">
        <w:trPr>
          <w:trHeight w:val="616"/>
          <w:jc w:val="center"/>
        </w:trPr>
        <w:tc>
          <w:tcPr>
            <w:tcW w:w="292" w:type="pct"/>
            <w:vMerge w:val="restart"/>
            <w:tcBorders>
              <w:top w:val="single" w:sz="8" w:space="0" w:color="auto"/>
            </w:tcBorders>
            <w:shd w:val="clear" w:color="auto" w:fill="FFFFFF"/>
            <w:textDirection w:val="btLr"/>
            <w:vAlign w:val="center"/>
          </w:tcPr>
          <w:p w14:paraId="66C8AB75" w14:textId="77777777" w:rsidR="004679DC" w:rsidRPr="000E0721" w:rsidRDefault="004679DC" w:rsidP="00EF5690">
            <w:pPr>
              <w:bidi/>
              <w:contextualSpacing/>
              <w:jc w:val="center"/>
              <w:rPr>
                <w:rFonts w:ascii="Calibri" w:eastAsia="Calibri" w:hAnsi="Calibri" w:cs="B Nazanin"/>
                <w:sz w:val="22"/>
                <w:szCs w:val="22"/>
                <w:rtl/>
              </w:rPr>
            </w:pPr>
            <w:r w:rsidRPr="000E0721">
              <w:rPr>
                <w:rFonts w:ascii="Calibri" w:eastAsia="Calibri" w:hAnsi="Calibri" w:cs="B Nazanin" w:hint="cs"/>
                <w:sz w:val="22"/>
                <w:szCs w:val="22"/>
                <w:rtl/>
              </w:rPr>
              <w:t>رديف</w:t>
            </w:r>
          </w:p>
        </w:tc>
        <w:tc>
          <w:tcPr>
            <w:tcW w:w="968" w:type="pct"/>
            <w:vMerge w:val="restart"/>
            <w:tcBorders>
              <w:top w:val="single" w:sz="8" w:space="0" w:color="auto"/>
            </w:tcBorders>
            <w:shd w:val="clear" w:color="auto" w:fill="FFFFFF"/>
            <w:vAlign w:val="center"/>
          </w:tcPr>
          <w:p w14:paraId="3B669A98" w14:textId="77777777" w:rsidR="004679DC" w:rsidRPr="000E0721" w:rsidRDefault="004679DC" w:rsidP="00EF5690">
            <w:pPr>
              <w:bidi/>
              <w:spacing w:line="276" w:lineRule="auto"/>
              <w:contextualSpacing/>
              <w:jc w:val="center"/>
              <w:rPr>
                <w:rFonts w:ascii="Calibri" w:eastAsia="Calibri" w:hAnsi="Calibri" w:cs="B Nazanin"/>
                <w:sz w:val="22"/>
                <w:szCs w:val="22"/>
                <w:rtl/>
              </w:rPr>
            </w:pPr>
            <w:r w:rsidRPr="000E0721">
              <w:rPr>
                <w:rFonts w:ascii="Calibri" w:eastAsia="Calibri" w:hAnsi="Calibri" w:cs="B Nazanin" w:hint="cs"/>
                <w:sz w:val="22"/>
                <w:szCs w:val="22"/>
                <w:rtl/>
              </w:rPr>
              <w:t>نام ونام خانوادگي</w:t>
            </w:r>
          </w:p>
        </w:tc>
        <w:tc>
          <w:tcPr>
            <w:tcW w:w="896" w:type="pct"/>
            <w:vMerge w:val="restart"/>
            <w:tcBorders>
              <w:top w:val="single" w:sz="8" w:space="0" w:color="auto"/>
            </w:tcBorders>
            <w:shd w:val="clear" w:color="auto" w:fill="FFFFFF"/>
            <w:vAlign w:val="center"/>
          </w:tcPr>
          <w:p w14:paraId="6A45930E" w14:textId="77777777" w:rsidR="004679DC" w:rsidRPr="000E0721" w:rsidRDefault="004679DC" w:rsidP="00EF5690">
            <w:pPr>
              <w:bidi/>
              <w:spacing w:line="276" w:lineRule="auto"/>
              <w:contextualSpacing/>
              <w:jc w:val="center"/>
              <w:rPr>
                <w:rFonts w:ascii="Calibri" w:eastAsia="Calibri" w:hAnsi="Calibri" w:cs="B Nazanin"/>
                <w:sz w:val="22"/>
                <w:szCs w:val="22"/>
                <w:rtl/>
              </w:rPr>
            </w:pPr>
            <w:r w:rsidRPr="000E0721">
              <w:rPr>
                <w:rFonts w:ascii="Calibri" w:eastAsia="Calibri" w:hAnsi="Calibri" w:cs="B Nazanin" w:hint="cs"/>
                <w:sz w:val="22"/>
                <w:szCs w:val="22"/>
                <w:rtl/>
              </w:rPr>
              <w:t>آخرين مدرک و رشته تحصيلي</w:t>
            </w:r>
          </w:p>
        </w:tc>
        <w:tc>
          <w:tcPr>
            <w:tcW w:w="799" w:type="pct"/>
            <w:vMerge w:val="restart"/>
            <w:tcBorders>
              <w:top w:val="single" w:sz="8" w:space="0" w:color="auto"/>
            </w:tcBorders>
            <w:shd w:val="clear" w:color="auto" w:fill="FFFFFF"/>
            <w:vAlign w:val="center"/>
          </w:tcPr>
          <w:p w14:paraId="0A277820" w14:textId="77777777" w:rsidR="004679DC" w:rsidRPr="000E0721" w:rsidRDefault="004679DC" w:rsidP="00EF5690">
            <w:pPr>
              <w:bidi/>
              <w:spacing w:line="276" w:lineRule="auto"/>
              <w:contextualSpacing/>
              <w:jc w:val="center"/>
              <w:rPr>
                <w:rFonts w:ascii="Calibri" w:eastAsia="Calibri" w:hAnsi="Calibri" w:cs="B Nazanin"/>
                <w:sz w:val="22"/>
                <w:szCs w:val="22"/>
                <w:rtl/>
              </w:rPr>
            </w:pPr>
            <w:r w:rsidRPr="000E0721">
              <w:rPr>
                <w:rFonts w:ascii="Calibri" w:eastAsia="Calibri" w:hAnsi="Calibri" w:cs="B Nazanin" w:hint="cs"/>
                <w:sz w:val="22"/>
                <w:szCs w:val="22"/>
                <w:rtl/>
              </w:rPr>
              <w:t>دانشگاه/ کشورمحل تحصيل</w:t>
            </w:r>
          </w:p>
        </w:tc>
        <w:tc>
          <w:tcPr>
            <w:tcW w:w="613" w:type="pct"/>
            <w:gridSpan w:val="2"/>
            <w:tcBorders>
              <w:top w:val="single" w:sz="8" w:space="0" w:color="auto"/>
            </w:tcBorders>
            <w:shd w:val="clear" w:color="auto" w:fill="FFFFFF"/>
            <w:vAlign w:val="center"/>
          </w:tcPr>
          <w:p w14:paraId="273816A7" w14:textId="77777777" w:rsidR="004679DC" w:rsidRPr="000E0721" w:rsidRDefault="004679DC" w:rsidP="00EF5690">
            <w:pPr>
              <w:bidi/>
              <w:spacing w:line="276" w:lineRule="auto"/>
              <w:contextualSpacing/>
              <w:jc w:val="center"/>
              <w:rPr>
                <w:rFonts w:ascii="Calibri" w:eastAsia="Calibri" w:hAnsi="Calibri" w:cs="B Nazanin"/>
                <w:sz w:val="22"/>
                <w:szCs w:val="22"/>
                <w:vertAlign w:val="superscript"/>
              </w:rPr>
            </w:pPr>
            <w:r w:rsidRPr="000E0721">
              <w:rPr>
                <w:rFonts w:ascii="Calibri" w:eastAsia="Calibri" w:hAnsi="Calibri" w:cs="B Nazanin" w:hint="cs"/>
                <w:sz w:val="22"/>
                <w:szCs w:val="22"/>
                <w:rtl/>
              </w:rPr>
              <w:t>حضور</w:t>
            </w:r>
            <w:r w:rsidRPr="000E0721">
              <w:rPr>
                <w:rFonts w:ascii="Calibri" w:eastAsia="Calibri" w:hAnsi="Calibri" w:cs="B Nazanin"/>
                <w:sz w:val="22"/>
                <w:szCs w:val="22"/>
                <w:vertAlign w:val="superscript"/>
              </w:rPr>
              <w:t>*</w:t>
            </w:r>
          </w:p>
        </w:tc>
        <w:tc>
          <w:tcPr>
            <w:tcW w:w="949" w:type="pct"/>
            <w:gridSpan w:val="3"/>
            <w:tcBorders>
              <w:top w:val="single" w:sz="8" w:space="0" w:color="auto"/>
            </w:tcBorders>
            <w:shd w:val="clear" w:color="auto" w:fill="FFFFFF"/>
            <w:vAlign w:val="center"/>
          </w:tcPr>
          <w:p w14:paraId="2DC9D2E5" w14:textId="77777777" w:rsidR="004679DC" w:rsidRPr="000E0721" w:rsidRDefault="004679DC" w:rsidP="00EF5690">
            <w:pPr>
              <w:bidi/>
              <w:spacing w:line="276" w:lineRule="auto"/>
              <w:contextualSpacing/>
              <w:jc w:val="center"/>
              <w:rPr>
                <w:rFonts w:ascii="Calibri" w:eastAsia="Calibri" w:hAnsi="Calibri" w:cs="B Nazanin"/>
                <w:sz w:val="22"/>
                <w:szCs w:val="22"/>
                <w:rtl/>
              </w:rPr>
            </w:pPr>
            <w:r w:rsidRPr="000E0721">
              <w:rPr>
                <w:rFonts w:ascii="Calibri" w:eastAsia="Calibri" w:hAnsi="Calibri" w:cs="B Nazanin" w:hint="cs"/>
                <w:sz w:val="22"/>
                <w:szCs w:val="22"/>
                <w:rtl/>
              </w:rPr>
              <w:t>نوع همکاري</w:t>
            </w:r>
          </w:p>
        </w:tc>
        <w:tc>
          <w:tcPr>
            <w:tcW w:w="483" w:type="pct"/>
            <w:vMerge w:val="restart"/>
            <w:tcBorders>
              <w:top w:val="single" w:sz="8" w:space="0" w:color="auto"/>
            </w:tcBorders>
            <w:shd w:val="clear" w:color="auto" w:fill="FFFFFF"/>
            <w:vAlign w:val="center"/>
          </w:tcPr>
          <w:p w14:paraId="32AC66F2" w14:textId="77777777" w:rsidR="004679DC" w:rsidRPr="000E0721" w:rsidRDefault="004679DC" w:rsidP="00EF5690">
            <w:pPr>
              <w:bidi/>
              <w:spacing w:line="276" w:lineRule="auto"/>
              <w:contextualSpacing/>
              <w:jc w:val="center"/>
              <w:rPr>
                <w:rFonts w:ascii="Calibri" w:eastAsia="Calibri" w:hAnsi="Calibri" w:cs="B Nazanin"/>
                <w:sz w:val="22"/>
                <w:szCs w:val="22"/>
                <w:rtl/>
              </w:rPr>
            </w:pPr>
            <w:r w:rsidRPr="000E0721">
              <w:rPr>
                <w:rFonts w:ascii="Calibri" w:eastAsia="Calibri" w:hAnsi="Calibri" w:cs="B Nazanin" w:hint="cs"/>
                <w:sz w:val="22"/>
                <w:szCs w:val="22"/>
                <w:rtl/>
              </w:rPr>
              <w:t>نوع فعالیت اجرایی در واحد</w:t>
            </w:r>
          </w:p>
        </w:tc>
      </w:tr>
      <w:tr w:rsidR="004679DC" w:rsidRPr="000E0721" w14:paraId="48B61279" w14:textId="77777777" w:rsidTr="001147E0">
        <w:trPr>
          <w:cantSplit/>
          <w:trHeight w:val="857"/>
          <w:jc w:val="center"/>
        </w:trPr>
        <w:tc>
          <w:tcPr>
            <w:tcW w:w="292" w:type="pct"/>
            <w:vMerge/>
            <w:tcBorders>
              <w:bottom w:val="single" w:sz="8" w:space="0" w:color="auto"/>
            </w:tcBorders>
            <w:shd w:val="clear" w:color="auto" w:fill="FFFFFF"/>
            <w:vAlign w:val="center"/>
          </w:tcPr>
          <w:p w14:paraId="6EE594B5" w14:textId="77777777" w:rsidR="004679DC" w:rsidRPr="000E0721" w:rsidRDefault="004679DC" w:rsidP="00EF5690">
            <w:pPr>
              <w:bidi/>
              <w:spacing w:line="276" w:lineRule="auto"/>
              <w:contextualSpacing/>
              <w:jc w:val="center"/>
              <w:rPr>
                <w:rFonts w:ascii="Calibri" w:eastAsia="Calibri" w:hAnsi="Calibri" w:cs="B Nazanin"/>
                <w:sz w:val="22"/>
                <w:szCs w:val="22"/>
                <w:rtl/>
              </w:rPr>
            </w:pPr>
          </w:p>
        </w:tc>
        <w:tc>
          <w:tcPr>
            <w:tcW w:w="968" w:type="pct"/>
            <w:vMerge/>
            <w:tcBorders>
              <w:bottom w:val="single" w:sz="8" w:space="0" w:color="auto"/>
            </w:tcBorders>
            <w:shd w:val="clear" w:color="auto" w:fill="FFFFFF"/>
            <w:vAlign w:val="center"/>
          </w:tcPr>
          <w:p w14:paraId="7886DEA2" w14:textId="77777777" w:rsidR="004679DC" w:rsidRPr="000E0721" w:rsidRDefault="004679DC" w:rsidP="00EF5690">
            <w:pPr>
              <w:bidi/>
              <w:spacing w:line="276" w:lineRule="auto"/>
              <w:contextualSpacing/>
              <w:jc w:val="center"/>
              <w:rPr>
                <w:rFonts w:ascii="Calibri" w:eastAsia="Calibri" w:hAnsi="Calibri" w:cs="B Nazanin"/>
                <w:sz w:val="22"/>
                <w:szCs w:val="22"/>
                <w:rtl/>
              </w:rPr>
            </w:pPr>
          </w:p>
        </w:tc>
        <w:tc>
          <w:tcPr>
            <w:tcW w:w="896" w:type="pct"/>
            <w:vMerge/>
            <w:tcBorders>
              <w:bottom w:val="single" w:sz="8" w:space="0" w:color="auto"/>
            </w:tcBorders>
            <w:shd w:val="clear" w:color="auto" w:fill="FFFFFF"/>
            <w:vAlign w:val="center"/>
          </w:tcPr>
          <w:p w14:paraId="6917E8DB" w14:textId="77777777" w:rsidR="004679DC" w:rsidRPr="000E0721" w:rsidRDefault="004679DC" w:rsidP="00EF5690">
            <w:pPr>
              <w:bidi/>
              <w:spacing w:line="276" w:lineRule="auto"/>
              <w:contextualSpacing/>
              <w:jc w:val="center"/>
              <w:rPr>
                <w:rFonts w:ascii="Calibri" w:eastAsia="Calibri" w:hAnsi="Calibri" w:cs="B Nazanin"/>
                <w:sz w:val="22"/>
                <w:szCs w:val="22"/>
                <w:rtl/>
              </w:rPr>
            </w:pPr>
          </w:p>
        </w:tc>
        <w:tc>
          <w:tcPr>
            <w:tcW w:w="799" w:type="pct"/>
            <w:vMerge/>
            <w:tcBorders>
              <w:bottom w:val="single" w:sz="8" w:space="0" w:color="auto"/>
            </w:tcBorders>
            <w:shd w:val="clear" w:color="auto" w:fill="FFFFFF"/>
            <w:vAlign w:val="center"/>
          </w:tcPr>
          <w:p w14:paraId="554D0B13" w14:textId="77777777" w:rsidR="004679DC" w:rsidRPr="000E0721" w:rsidRDefault="004679DC" w:rsidP="00EF5690">
            <w:pPr>
              <w:bidi/>
              <w:spacing w:line="276" w:lineRule="auto"/>
              <w:contextualSpacing/>
              <w:jc w:val="center"/>
              <w:rPr>
                <w:rFonts w:ascii="Calibri" w:eastAsia="Calibri" w:hAnsi="Calibri" w:cs="B Nazanin"/>
                <w:sz w:val="22"/>
                <w:szCs w:val="22"/>
                <w:rtl/>
              </w:rPr>
            </w:pPr>
          </w:p>
        </w:tc>
        <w:tc>
          <w:tcPr>
            <w:tcW w:w="306" w:type="pct"/>
            <w:tcBorders>
              <w:bottom w:val="single" w:sz="8" w:space="0" w:color="auto"/>
            </w:tcBorders>
            <w:shd w:val="clear" w:color="auto" w:fill="FFFFFF"/>
            <w:vAlign w:val="center"/>
          </w:tcPr>
          <w:p w14:paraId="07AEB8DD" w14:textId="79AC3EFC" w:rsidR="004679DC" w:rsidRPr="000E0721" w:rsidRDefault="008B6704" w:rsidP="00EF5690">
            <w:pPr>
              <w:bidi/>
              <w:spacing w:line="276" w:lineRule="auto"/>
              <w:contextualSpacing/>
              <w:jc w:val="center"/>
              <w:rPr>
                <w:rFonts w:ascii="Calibri" w:eastAsia="Calibri" w:hAnsi="Calibri" w:cs="B Nazanin"/>
                <w:sz w:val="22"/>
                <w:szCs w:val="22"/>
                <w:rtl/>
                <w:lang w:bidi="fa-IR"/>
              </w:rPr>
            </w:pPr>
            <w:r w:rsidRPr="000E0721">
              <w:rPr>
                <w:rFonts w:ascii="Calibri" w:eastAsia="Calibri" w:hAnsi="Calibri" w:cs="B Nazanin" w:hint="cs"/>
                <w:sz w:val="22"/>
                <w:szCs w:val="22"/>
                <w:rtl/>
                <w:lang w:bidi="fa-IR"/>
              </w:rPr>
              <w:t>تمام وقت</w:t>
            </w:r>
          </w:p>
        </w:tc>
        <w:tc>
          <w:tcPr>
            <w:tcW w:w="307" w:type="pct"/>
            <w:tcBorders>
              <w:bottom w:val="single" w:sz="8" w:space="0" w:color="auto"/>
            </w:tcBorders>
            <w:shd w:val="clear" w:color="auto" w:fill="FFFFFF"/>
            <w:vAlign w:val="center"/>
          </w:tcPr>
          <w:p w14:paraId="54F6AB69" w14:textId="2378728C" w:rsidR="004679DC" w:rsidRPr="000E0721" w:rsidRDefault="004679DC" w:rsidP="00EF5690">
            <w:pPr>
              <w:bidi/>
              <w:spacing w:line="276" w:lineRule="auto"/>
              <w:contextualSpacing/>
              <w:jc w:val="center"/>
              <w:rPr>
                <w:rFonts w:ascii="Calibri" w:eastAsia="Calibri" w:hAnsi="Calibri" w:cs="B Nazanin"/>
                <w:sz w:val="22"/>
                <w:szCs w:val="22"/>
                <w:rtl/>
              </w:rPr>
            </w:pPr>
            <w:r w:rsidRPr="000E0721">
              <w:rPr>
                <w:rFonts w:ascii="Calibri" w:eastAsia="Calibri" w:hAnsi="Calibri" w:cs="B Nazanin" w:hint="cs"/>
                <w:sz w:val="22"/>
                <w:szCs w:val="22"/>
                <w:rtl/>
              </w:rPr>
              <w:t>پ</w:t>
            </w:r>
            <w:r w:rsidR="008B6704" w:rsidRPr="000E0721">
              <w:rPr>
                <w:rFonts w:ascii="Calibri" w:eastAsia="Calibri" w:hAnsi="Calibri" w:cs="B Nazanin" w:hint="cs"/>
                <w:sz w:val="22"/>
                <w:szCs w:val="22"/>
                <w:rtl/>
              </w:rPr>
              <w:t>اره وقت</w:t>
            </w:r>
          </w:p>
        </w:tc>
        <w:tc>
          <w:tcPr>
            <w:tcW w:w="316" w:type="pct"/>
            <w:tcBorders>
              <w:bottom w:val="single" w:sz="8" w:space="0" w:color="auto"/>
            </w:tcBorders>
            <w:shd w:val="clear" w:color="auto" w:fill="FFFFFF"/>
            <w:textDirection w:val="btLr"/>
            <w:vAlign w:val="center"/>
          </w:tcPr>
          <w:p w14:paraId="161AACAB" w14:textId="77777777" w:rsidR="004679DC" w:rsidRPr="000E0721" w:rsidRDefault="004679DC" w:rsidP="00EF5690">
            <w:pPr>
              <w:bidi/>
              <w:spacing w:line="276" w:lineRule="auto"/>
              <w:ind w:left="113" w:right="113"/>
              <w:contextualSpacing/>
              <w:jc w:val="center"/>
              <w:rPr>
                <w:rFonts w:ascii="Calibri" w:eastAsia="Calibri" w:hAnsi="Calibri" w:cs="B Nazanin"/>
                <w:sz w:val="22"/>
                <w:szCs w:val="22"/>
                <w:rtl/>
              </w:rPr>
            </w:pPr>
            <w:r w:rsidRPr="000E0721">
              <w:rPr>
                <w:rFonts w:ascii="Calibri" w:eastAsia="Calibri" w:hAnsi="Calibri" w:cs="B Nazanin" w:hint="cs"/>
                <w:sz w:val="22"/>
                <w:szCs w:val="22"/>
                <w:rtl/>
              </w:rPr>
              <w:t>موسس</w:t>
            </w:r>
          </w:p>
        </w:tc>
        <w:tc>
          <w:tcPr>
            <w:tcW w:w="316" w:type="pct"/>
            <w:tcBorders>
              <w:bottom w:val="single" w:sz="8" w:space="0" w:color="auto"/>
            </w:tcBorders>
            <w:shd w:val="clear" w:color="auto" w:fill="FFFFFF"/>
            <w:textDirection w:val="btLr"/>
            <w:vAlign w:val="center"/>
          </w:tcPr>
          <w:p w14:paraId="185EE794" w14:textId="77777777" w:rsidR="004679DC" w:rsidRPr="000E0721" w:rsidRDefault="004679DC" w:rsidP="00EF5690">
            <w:pPr>
              <w:bidi/>
              <w:spacing w:line="276" w:lineRule="auto"/>
              <w:ind w:left="113" w:right="113"/>
              <w:contextualSpacing/>
              <w:jc w:val="center"/>
              <w:rPr>
                <w:rFonts w:ascii="Calibri" w:eastAsia="Calibri" w:hAnsi="Calibri" w:cs="B Nazanin"/>
                <w:sz w:val="22"/>
                <w:szCs w:val="22"/>
                <w:rtl/>
              </w:rPr>
            </w:pPr>
            <w:r w:rsidRPr="000E0721">
              <w:rPr>
                <w:rFonts w:ascii="Calibri" w:eastAsia="Calibri" w:hAnsi="Calibri" w:cs="B Nazanin" w:hint="cs"/>
                <w:sz w:val="22"/>
                <w:szCs w:val="22"/>
                <w:rtl/>
              </w:rPr>
              <w:t>همکار</w:t>
            </w:r>
          </w:p>
        </w:tc>
        <w:tc>
          <w:tcPr>
            <w:tcW w:w="317" w:type="pct"/>
            <w:tcBorders>
              <w:bottom w:val="single" w:sz="8" w:space="0" w:color="auto"/>
            </w:tcBorders>
            <w:shd w:val="clear" w:color="auto" w:fill="FFFFFF"/>
            <w:textDirection w:val="btLr"/>
            <w:vAlign w:val="center"/>
          </w:tcPr>
          <w:p w14:paraId="0BE6C8E0" w14:textId="77777777" w:rsidR="004679DC" w:rsidRPr="000E0721" w:rsidRDefault="004679DC" w:rsidP="00EF5690">
            <w:pPr>
              <w:bidi/>
              <w:spacing w:line="276" w:lineRule="auto"/>
              <w:ind w:left="113" w:right="113"/>
              <w:contextualSpacing/>
              <w:jc w:val="center"/>
              <w:rPr>
                <w:rFonts w:ascii="Calibri" w:eastAsia="Calibri" w:hAnsi="Calibri" w:cs="B Nazanin"/>
                <w:sz w:val="22"/>
                <w:szCs w:val="22"/>
                <w:rtl/>
              </w:rPr>
            </w:pPr>
            <w:r w:rsidRPr="000E0721">
              <w:rPr>
                <w:rFonts w:ascii="Calibri" w:eastAsia="Calibri" w:hAnsi="Calibri" w:cs="B Nazanin" w:hint="cs"/>
                <w:sz w:val="22"/>
                <w:szCs w:val="22"/>
                <w:rtl/>
              </w:rPr>
              <w:t>مشاور</w:t>
            </w:r>
          </w:p>
        </w:tc>
        <w:tc>
          <w:tcPr>
            <w:tcW w:w="483" w:type="pct"/>
            <w:vMerge/>
            <w:tcBorders>
              <w:bottom w:val="single" w:sz="8" w:space="0" w:color="auto"/>
            </w:tcBorders>
            <w:shd w:val="clear" w:color="auto" w:fill="FFFFFF"/>
            <w:vAlign w:val="center"/>
          </w:tcPr>
          <w:p w14:paraId="2FB4DE04" w14:textId="77777777" w:rsidR="004679DC" w:rsidRPr="000E0721" w:rsidRDefault="004679DC" w:rsidP="00EF5690">
            <w:pPr>
              <w:bidi/>
              <w:spacing w:line="276" w:lineRule="auto"/>
              <w:contextualSpacing/>
              <w:jc w:val="center"/>
              <w:rPr>
                <w:rFonts w:ascii="Calibri" w:eastAsia="Calibri" w:hAnsi="Calibri" w:cs="B Nazanin"/>
                <w:sz w:val="22"/>
                <w:szCs w:val="22"/>
                <w:rtl/>
              </w:rPr>
            </w:pPr>
          </w:p>
        </w:tc>
      </w:tr>
      <w:tr w:rsidR="00C368A5" w:rsidRPr="000E0721" w14:paraId="04E1C98B" w14:textId="77777777" w:rsidTr="001147E0">
        <w:trPr>
          <w:jc w:val="center"/>
        </w:trPr>
        <w:tc>
          <w:tcPr>
            <w:tcW w:w="292" w:type="pct"/>
            <w:tcBorders>
              <w:top w:val="single" w:sz="8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BEF8FB1" w14:textId="77777777" w:rsidR="00C368A5" w:rsidRPr="000E0721" w:rsidRDefault="00C368A5" w:rsidP="00C368A5">
            <w:pPr>
              <w:bidi/>
              <w:spacing w:line="276" w:lineRule="auto"/>
              <w:contextualSpacing/>
              <w:jc w:val="center"/>
              <w:rPr>
                <w:rFonts w:ascii="Calibri" w:eastAsia="Calibri" w:hAnsi="Calibri" w:cs="B Nazanin"/>
                <w:sz w:val="22"/>
                <w:szCs w:val="22"/>
                <w:rtl/>
              </w:rPr>
            </w:pPr>
            <w:r w:rsidRPr="000E0721">
              <w:rPr>
                <w:rFonts w:ascii="Calibri" w:eastAsia="Calibri" w:hAnsi="Calibri" w:cs="B Nazanin" w:hint="cs"/>
                <w:sz w:val="22"/>
                <w:szCs w:val="22"/>
                <w:rtl/>
              </w:rPr>
              <w:t>1</w:t>
            </w:r>
          </w:p>
        </w:tc>
        <w:tc>
          <w:tcPr>
            <w:tcW w:w="968" w:type="pct"/>
            <w:tcBorders>
              <w:top w:val="single" w:sz="8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06823B7" w14:textId="63CBFCA4" w:rsidR="00C368A5" w:rsidRPr="000E0721" w:rsidRDefault="00000000" w:rsidP="00C368A5">
            <w:pPr>
              <w:jc w:val="center"/>
              <w:rPr>
                <w:rFonts w:cs="B Nazanin"/>
                <w:sz w:val="22"/>
                <w:szCs w:val="22"/>
              </w:rPr>
            </w:pPr>
            <w:sdt>
              <w:sdtPr>
                <w:rPr>
                  <w:rStyle w:val="Heading1Char"/>
                  <w:rFonts w:hint="cs"/>
                  <w:sz w:val="22"/>
                  <w:szCs w:val="22"/>
                </w:rPr>
                <w:id w:val="689575314"/>
                <w:placeholder>
                  <w:docPart w:val="742C070B2B214BD6A415390AF7A6093C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="00C368A5" w:rsidRPr="000E0721">
                  <w:rPr>
                    <w:rStyle w:val="PlaceholderText"/>
                    <w:rFonts w:cs="B Nazanin" w:hint="cs"/>
                    <w:sz w:val="22"/>
                    <w:szCs w:val="22"/>
                    <w:rtl/>
                  </w:rPr>
                  <w:t>برای تایپ کلیک نمایید</w:t>
                </w:r>
              </w:sdtContent>
            </w:sdt>
          </w:p>
        </w:tc>
        <w:tc>
          <w:tcPr>
            <w:tcW w:w="896" w:type="pct"/>
            <w:tcBorders>
              <w:top w:val="single" w:sz="8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62ECF9D" w14:textId="571B9C08" w:rsidR="00C368A5" w:rsidRPr="000E0721" w:rsidRDefault="00000000" w:rsidP="00C368A5">
            <w:pPr>
              <w:jc w:val="center"/>
              <w:rPr>
                <w:rFonts w:cs="B Nazanin"/>
                <w:sz w:val="22"/>
                <w:szCs w:val="22"/>
              </w:rPr>
            </w:pPr>
            <w:sdt>
              <w:sdtPr>
                <w:rPr>
                  <w:rStyle w:val="Heading1Char"/>
                  <w:rFonts w:hint="cs"/>
                  <w:sz w:val="22"/>
                  <w:szCs w:val="22"/>
                </w:rPr>
                <w:id w:val="-1759509064"/>
                <w:placeholder>
                  <w:docPart w:val="CDD5F73DF7EB46E0B4AC7AD6C35051E9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="00C368A5" w:rsidRPr="000E0721">
                  <w:rPr>
                    <w:rStyle w:val="PlaceholderText"/>
                    <w:rFonts w:cs="B Nazanin" w:hint="cs"/>
                    <w:sz w:val="22"/>
                    <w:szCs w:val="22"/>
                    <w:rtl/>
                  </w:rPr>
                  <w:t>برای تایپ کلیک نمایید</w:t>
                </w:r>
              </w:sdtContent>
            </w:sdt>
          </w:p>
        </w:tc>
        <w:tc>
          <w:tcPr>
            <w:tcW w:w="799" w:type="pct"/>
            <w:tcBorders>
              <w:top w:val="single" w:sz="8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CDF935A" w14:textId="29133D93" w:rsidR="00C368A5" w:rsidRPr="000E0721" w:rsidRDefault="00000000" w:rsidP="00C368A5">
            <w:pPr>
              <w:jc w:val="center"/>
              <w:rPr>
                <w:rFonts w:cs="B Nazanin"/>
                <w:sz w:val="22"/>
                <w:szCs w:val="22"/>
              </w:rPr>
            </w:pPr>
            <w:sdt>
              <w:sdtPr>
                <w:rPr>
                  <w:rStyle w:val="Heading1Char"/>
                  <w:rFonts w:hint="cs"/>
                  <w:sz w:val="22"/>
                  <w:szCs w:val="22"/>
                </w:rPr>
                <w:id w:val="-1551526631"/>
                <w:placeholder>
                  <w:docPart w:val="ADD6BEBCD1F34A438451E9B8125BAD14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="00C368A5" w:rsidRPr="000E0721">
                  <w:rPr>
                    <w:rStyle w:val="PlaceholderText"/>
                    <w:rFonts w:cs="B Nazanin" w:hint="cs"/>
                    <w:sz w:val="22"/>
                    <w:szCs w:val="22"/>
                    <w:rtl/>
                  </w:rPr>
                  <w:t>برای تایپ کلیک نمایید</w:t>
                </w:r>
              </w:sdtContent>
            </w:sdt>
          </w:p>
        </w:tc>
        <w:tc>
          <w:tcPr>
            <w:tcW w:w="306" w:type="pct"/>
            <w:tcBorders>
              <w:top w:val="single" w:sz="8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824B956" w14:textId="77777777" w:rsidR="00C368A5" w:rsidRPr="000E0721" w:rsidRDefault="00C368A5" w:rsidP="00C368A5">
            <w:pPr>
              <w:jc w:val="center"/>
              <w:rPr>
                <w:rFonts w:cs="B Nazanin"/>
                <w:sz w:val="22"/>
                <w:szCs w:val="22"/>
              </w:rPr>
            </w:pPr>
          </w:p>
          <w:p w14:paraId="63E709AF" w14:textId="02228D0F" w:rsidR="00C368A5" w:rsidRPr="000E0721" w:rsidRDefault="00000000" w:rsidP="00C368A5">
            <w:pPr>
              <w:jc w:val="center"/>
              <w:rPr>
                <w:rFonts w:cs="B Nazanin"/>
                <w:sz w:val="22"/>
                <w:szCs w:val="22"/>
              </w:rPr>
            </w:pPr>
            <w:sdt>
              <w:sdtPr>
                <w:rPr>
                  <w:rFonts w:cs="B Nazanin" w:hint="cs"/>
                  <w:sz w:val="22"/>
                  <w:szCs w:val="22"/>
                </w:rPr>
                <w:id w:val="254488075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C368A5" w:rsidRPr="000E0721">
                  <w:rPr>
                    <w:rFonts w:ascii="MS Gothic" w:eastAsia="MS Gothic" w:hAnsi="MS Gothic" w:cs="B Nazanin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307" w:type="pct"/>
            <w:tcBorders>
              <w:top w:val="single" w:sz="8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B1260EB" w14:textId="77777777" w:rsidR="00C368A5" w:rsidRPr="000E0721" w:rsidRDefault="00C368A5" w:rsidP="00C368A5">
            <w:pPr>
              <w:jc w:val="center"/>
              <w:rPr>
                <w:rFonts w:cs="B Nazanin"/>
                <w:sz w:val="22"/>
                <w:szCs w:val="22"/>
              </w:rPr>
            </w:pPr>
          </w:p>
          <w:p w14:paraId="7E316BEB" w14:textId="0B1D10D5" w:rsidR="00C368A5" w:rsidRPr="000E0721" w:rsidRDefault="00000000" w:rsidP="00C368A5">
            <w:pPr>
              <w:jc w:val="center"/>
              <w:rPr>
                <w:rFonts w:cs="B Nazanin"/>
                <w:sz w:val="22"/>
                <w:szCs w:val="22"/>
              </w:rPr>
            </w:pPr>
            <w:sdt>
              <w:sdtPr>
                <w:rPr>
                  <w:rFonts w:cs="B Nazanin" w:hint="cs"/>
                  <w:sz w:val="22"/>
                  <w:szCs w:val="22"/>
                </w:rPr>
                <w:id w:val="1348902641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C368A5" w:rsidRPr="000E0721">
                  <w:rPr>
                    <w:rFonts w:ascii="MS Gothic" w:eastAsia="MS Gothic" w:hAnsi="MS Gothic" w:cs="B Nazanin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316" w:type="pct"/>
            <w:tcBorders>
              <w:top w:val="single" w:sz="8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797F2E8" w14:textId="77777777" w:rsidR="00C368A5" w:rsidRPr="000E0721" w:rsidRDefault="00C368A5" w:rsidP="00C368A5">
            <w:pPr>
              <w:jc w:val="center"/>
              <w:rPr>
                <w:rFonts w:cs="B Nazanin"/>
                <w:sz w:val="22"/>
                <w:szCs w:val="22"/>
              </w:rPr>
            </w:pPr>
          </w:p>
          <w:p w14:paraId="084F6628" w14:textId="5B4E856C" w:rsidR="00C368A5" w:rsidRPr="000E0721" w:rsidRDefault="00000000" w:rsidP="00C368A5">
            <w:pPr>
              <w:jc w:val="center"/>
              <w:rPr>
                <w:rFonts w:cs="B Nazanin"/>
                <w:sz w:val="22"/>
                <w:szCs w:val="22"/>
              </w:rPr>
            </w:pPr>
            <w:sdt>
              <w:sdtPr>
                <w:rPr>
                  <w:rFonts w:cs="B Nazanin" w:hint="cs"/>
                  <w:sz w:val="22"/>
                  <w:szCs w:val="22"/>
                </w:rPr>
                <w:id w:val="-2063405231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C368A5" w:rsidRPr="000E0721">
                  <w:rPr>
                    <w:rFonts w:ascii="MS Gothic" w:eastAsia="MS Gothic" w:hAnsi="MS Gothic" w:cs="B Nazanin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316" w:type="pct"/>
            <w:tcBorders>
              <w:top w:val="single" w:sz="8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BF2236C" w14:textId="77777777" w:rsidR="00C368A5" w:rsidRPr="000E0721" w:rsidRDefault="00C368A5" w:rsidP="00C368A5">
            <w:pPr>
              <w:jc w:val="center"/>
              <w:rPr>
                <w:rFonts w:cs="B Nazanin"/>
                <w:sz w:val="22"/>
                <w:szCs w:val="22"/>
              </w:rPr>
            </w:pPr>
          </w:p>
          <w:p w14:paraId="73C996D7" w14:textId="5345BDF9" w:rsidR="00C368A5" w:rsidRPr="000E0721" w:rsidRDefault="00000000" w:rsidP="00C368A5">
            <w:pPr>
              <w:jc w:val="center"/>
              <w:rPr>
                <w:rFonts w:cs="B Nazanin"/>
                <w:sz w:val="22"/>
                <w:szCs w:val="22"/>
              </w:rPr>
            </w:pPr>
            <w:sdt>
              <w:sdtPr>
                <w:rPr>
                  <w:rFonts w:cs="B Nazanin" w:hint="cs"/>
                  <w:sz w:val="22"/>
                  <w:szCs w:val="22"/>
                </w:rPr>
                <w:id w:val="100382661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C368A5" w:rsidRPr="000E0721">
                  <w:rPr>
                    <w:rFonts w:ascii="MS Gothic" w:eastAsia="MS Gothic" w:hAnsi="MS Gothic" w:cs="B Nazanin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317" w:type="pct"/>
            <w:tcBorders>
              <w:top w:val="single" w:sz="8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A811F71" w14:textId="77777777" w:rsidR="00C368A5" w:rsidRPr="000E0721" w:rsidRDefault="00C368A5" w:rsidP="00C368A5">
            <w:pPr>
              <w:jc w:val="center"/>
              <w:rPr>
                <w:rFonts w:cs="B Nazanin"/>
                <w:sz w:val="22"/>
                <w:szCs w:val="22"/>
              </w:rPr>
            </w:pPr>
          </w:p>
          <w:p w14:paraId="53C75551" w14:textId="069FFBDC" w:rsidR="00C368A5" w:rsidRPr="000E0721" w:rsidRDefault="00000000" w:rsidP="00C368A5">
            <w:pPr>
              <w:jc w:val="center"/>
              <w:rPr>
                <w:rFonts w:cs="B Nazanin"/>
                <w:sz w:val="22"/>
                <w:szCs w:val="22"/>
              </w:rPr>
            </w:pPr>
            <w:sdt>
              <w:sdtPr>
                <w:rPr>
                  <w:rFonts w:cs="B Nazanin" w:hint="cs"/>
                  <w:sz w:val="22"/>
                  <w:szCs w:val="22"/>
                </w:rPr>
                <w:id w:val="1324241157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C368A5" w:rsidRPr="000E0721">
                  <w:rPr>
                    <w:rFonts w:ascii="MS Gothic" w:eastAsia="MS Gothic" w:hAnsi="MS Gothic" w:cs="B Nazanin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83" w:type="pct"/>
            <w:tcBorders>
              <w:top w:val="single" w:sz="8" w:space="0" w:color="auto"/>
              <w:left w:val="dotted" w:sz="4" w:space="0" w:color="auto"/>
              <w:bottom w:val="dotted" w:sz="4" w:space="0" w:color="auto"/>
            </w:tcBorders>
          </w:tcPr>
          <w:p w14:paraId="2120DD98" w14:textId="77777777" w:rsidR="00C368A5" w:rsidRPr="000E0721" w:rsidRDefault="00C368A5" w:rsidP="00C368A5">
            <w:pPr>
              <w:jc w:val="center"/>
              <w:rPr>
                <w:rFonts w:cs="B Nazanin"/>
                <w:sz w:val="22"/>
                <w:szCs w:val="22"/>
              </w:rPr>
            </w:pPr>
            <w:r w:rsidRPr="000E0721">
              <w:rPr>
                <w:rStyle w:val="PlaceholderText"/>
                <w:rFonts w:cs="B Nazanin" w:hint="cs"/>
                <w:sz w:val="22"/>
                <w:szCs w:val="22"/>
                <w:rtl/>
              </w:rPr>
              <w:t>برای تایپ کلیک نمایید</w:t>
            </w:r>
          </w:p>
        </w:tc>
      </w:tr>
      <w:tr w:rsidR="00C368A5" w:rsidRPr="000E0721" w14:paraId="30633A0B" w14:textId="77777777" w:rsidTr="00DD367A">
        <w:trPr>
          <w:jc w:val="center"/>
        </w:trPr>
        <w:tc>
          <w:tcPr>
            <w:tcW w:w="292" w:type="pct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4FD8B3F" w14:textId="77777777" w:rsidR="00C368A5" w:rsidRPr="000E0721" w:rsidRDefault="00C368A5" w:rsidP="00C368A5">
            <w:pPr>
              <w:bidi/>
              <w:spacing w:line="276" w:lineRule="auto"/>
              <w:contextualSpacing/>
              <w:jc w:val="center"/>
              <w:rPr>
                <w:rFonts w:ascii="Calibri" w:eastAsia="Calibri" w:hAnsi="Calibri" w:cs="B Nazanin"/>
                <w:sz w:val="22"/>
                <w:szCs w:val="22"/>
                <w:rtl/>
              </w:rPr>
            </w:pPr>
            <w:r w:rsidRPr="000E0721">
              <w:rPr>
                <w:rFonts w:ascii="Calibri" w:eastAsia="Calibri" w:hAnsi="Calibri" w:cs="B Nazanin" w:hint="cs"/>
                <w:sz w:val="22"/>
                <w:szCs w:val="22"/>
                <w:rtl/>
              </w:rPr>
              <w:t>2</w:t>
            </w:r>
          </w:p>
        </w:tc>
        <w:tc>
          <w:tcPr>
            <w:tcW w:w="96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DD3E11A" w14:textId="190D1043" w:rsidR="00C368A5" w:rsidRPr="000E0721" w:rsidRDefault="00000000" w:rsidP="00C368A5">
            <w:pPr>
              <w:jc w:val="center"/>
              <w:rPr>
                <w:rFonts w:cs="B Nazanin"/>
                <w:sz w:val="22"/>
                <w:szCs w:val="22"/>
              </w:rPr>
            </w:pPr>
            <w:sdt>
              <w:sdtPr>
                <w:rPr>
                  <w:rStyle w:val="Heading1Char"/>
                  <w:rFonts w:hint="cs"/>
                  <w:sz w:val="22"/>
                  <w:szCs w:val="22"/>
                </w:rPr>
                <w:id w:val="1038319618"/>
                <w:placeholder>
                  <w:docPart w:val="5A569D6BEBAF4953AD8BF5B6AAF176BA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="00C368A5" w:rsidRPr="000E0721">
                  <w:rPr>
                    <w:rStyle w:val="PlaceholderText"/>
                    <w:rFonts w:cs="B Nazanin" w:hint="cs"/>
                    <w:sz w:val="22"/>
                    <w:szCs w:val="22"/>
                    <w:rtl/>
                  </w:rPr>
                  <w:t>برای تایپ کلیک نمایید</w:t>
                </w:r>
              </w:sdtContent>
            </w:sdt>
          </w:p>
        </w:tc>
        <w:tc>
          <w:tcPr>
            <w:tcW w:w="89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46F8DE4" w14:textId="6632E73C" w:rsidR="00C368A5" w:rsidRPr="000E0721" w:rsidRDefault="00000000" w:rsidP="00C368A5">
            <w:pPr>
              <w:jc w:val="center"/>
              <w:rPr>
                <w:rFonts w:cs="B Nazanin"/>
                <w:sz w:val="22"/>
                <w:szCs w:val="22"/>
              </w:rPr>
            </w:pPr>
            <w:sdt>
              <w:sdtPr>
                <w:rPr>
                  <w:rStyle w:val="Heading1Char"/>
                  <w:rFonts w:hint="cs"/>
                  <w:sz w:val="22"/>
                  <w:szCs w:val="22"/>
                </w:rPr>
                <w:id w:val="1458067966"/>
                <w:placeholder>
                  <w:docPart w:val="C6516D6239EA417EAC01D1067B4A17EF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="00C368A5" w:rsidRPr="000E0721">
                  <w:rPr>
                    <w:rStyle w:val="PlaceholderText"/>
                    <w:rFonts w:cs="B Nazanin" w:hint="cs"/>
                    <w:sz w:val="22"/>
                    <w:szCs w:val="22"/>
                    <w:rtl/>
                  </w:rPr>
                  <w:t>برای تایپ کلیک نمایید</w:t>
                </w:r>
              </w:sdtContent>
            </w:sdt>
          </w:p>
        </w:tc>
        <w:tc>
          <w:tcPr>
            <w:tcW w:w="79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6A34FF2" w14:textId="35DEA745" w:rsidR="00C368A5" w:rsidRPr="000E0721" w:rsidRDefault="00000000" w:rsidP="00C368A5">
            <w:pPr>
              <w:jc w:val="center"/>
              <w:rPr>
                <w:rFonts w:cs="B Nazanin"/>
                <w:sz w:val="22"/>
                <w:szCs w:val="22"/>
              </w:rPr>
            </w:pPr>
            <w:sdt>
              <w:sdtPr>
                <w:rPr>
                  <w:rStyle w:val="Heading1Char"/>
                  <w:rFonts w:hint="cs"/>
                  <w:sz w:val="22"/>
                  <w:szCs w:val="22"/>
                </w:rPr>
                <w:id w:val="-347563006"/>
                <w:placeholder>
                  <w:docPart w:val="BDE8F3B916D346148E4FC7DCBE2B290A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="00C368A5" w:rsidRPr="000E0721">
                  <w:rPr>
                    <w:rStyle w:val="PlaceholderText"/>
                    <w:rFonts w:cs="B Nazanin" w:hint="cs"/>
                    <w:sz w:val="22"/>
                    <w:szCs w:val="22"/>
                    <w:rtl/>
                  </w:rPr>
                  <w:t>برای تایپ کلیک نمایید</w:t>
                </w:r>
              </w:sdtContent>
            </w:sdt>
          </w:p>
        </w:tc>
        <w:tc>
          <w:tcPr>
            <w:tcW w:w="30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23EFB4F" w14:textId="77777777" w:rsidR="00C368A5" w:rsidRPr="000E0721" w:rsidRDefault="00C368A5" w:rsidP="00C368A5">
            <w:pPr>
              <w:jc w:val="center"/>
              <w:rPr>
                <w:rFonts w:cs="B Nazanin"/>
                <w:sz w:val="22"/>
                <w:szCs w:val="22"/>
              </w:rPr>
            </w:pPr>
          </w:p>
          <w:p w14:paraId="753C0466" w14:textId="2F3822E8" w:rsidR="00C368A5" w:rsidRPr="000E0721" w:rsidRDefault="00000000" w:rsidP="00C368A5">
            <w:pPr>
              <w:jc w:val="center"/>
              <w:rPr>
                <w:rFonts w:cs="B Nazanin"/>
                <w:sz w:val="22"/>
                <w:szCs w:val="22"/>
              </w:rPr>
            </w:pPr>
            <w:sdt>
              <w:sdtPr>
                <w:rPr>
                  <w:rFonts w:cs="B Nazanin" w:hint="cs"/>
                  <w:sz w:val="22"/>
                  <w:szCs w:val="22"/>
                </w:rPr>
                <w:id w:val="317854934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C368A5" w:rsidRPr="000E0721">
                  <w:rPr>
                    <w:rFonts w:ascii="MS Gothic" w:eastAsia="MS Gothic" w:hAnsi="MS Gothic" w:cs="B Nazanin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30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593047F" w14:textId="77777777" w:rsidR="00C368A5" w:rsidRPr="000E0721" w:rsidRDefault="00C368A5" w:rsidP="00C368A5">
            <w:pPr>
              <w:jc w:val="center"/>
              <w:rPr>
                <w:rFonts w:cs="B Nazanin"/>
                <w:sz w:val="22"/>
                <w:szCs w:val="22"/>
              </w:rPr>
            </w:pPr>
          </w:p>
          <w:p w14:paraId="7F2C5460" w14:textId="742025F2" w:rsidR="00C368A5" w:rsidRPr="000E0721" w:rsidRDefault="00000000" w:rsidP="00C368A5">
            <w:pPr>
              <w:jc w:val="center"/>
              <w:rPr>
                <w:rFonts w:cs="B Nazanin"/>
                <w:sz w:val="22"/>
                <w:szCs w:val="22"/>
              </w:rPr>
            </w:pPr>
            <w:sdt>
              <w:sdtPr>
                <w:rPr>
                  <w:rFonts w:cs="B Nazanin" w:hint="cs"/>
                  <w:sz w:val="22"/>
                  <w:szCs w:val="22"/>
                </w:rPr>
                <w:id w:val="-325824654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C368A5" w:rsidRPr="000E0721">
                  <w:rPr>
                    <w:rFonts w:ascii="MS Gothic" w:eastAsia="MS Gothic" w:hAnsi="MS Gothic" w:cs="B Nazanin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31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0FA7F98" w14:textId="77777777" w:rsidR="00C368A5" w:rsidRPr="000E0721" w:rsidRDefault="00C368A5" w:rsidP="00C368A5">
            <w:pPr>
              <w:jc w:val="center"/>
              <w:rPr>
                <w:rFonts w:cs="B Nazanin"/>
                <w:sz w:val="22"/>
                <w:szCs w:val="22"/>
              </w:rPr>
            </w:pPr>
          </w:p>
          <w:p w14:paraId="4216F827" w14:textId="34FDBEF7" w:rsidR="00C368A5" w:rsidRPr="000E0721" w:rsidRDefault="00000000" w:rsidP="00C368A5">
            <w:pPr>
              <w:jc w:val="center"/>
              <w:rPr>
                <w:rFonts w:cs="B Nazanin"/>
                <w:sz w:val="22"/>
                <w:szCs w:val="22"/>
              </w:rPr>
            </w:pPr>
            <w:sdt>
              <w:sdtPr>
                <w:rPr>
                  <w:rFonts w:cs="B Nazanin" w:hint="cs"/>
                  <w:sz w:val="22"/>
                  <w:szCs w:val="22"/>
                </w:rPr>
                <w:id w:val="1382830015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C368A5" w:rsidRPr="000E0721">
                  <w:rPr>
                    <w:rFonts w:ascii="MS Gothic" w:eastAsia="MS Gothic" w:hAnsi="MS Gothic" w:cs="B Nazanin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31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6D634E1" w14:textId="77777777" w:rsidR="00C368A5" w:rsidRPr="000E0721" w:rsidRDefault="00C368A5" w:rsidP="00C368A5">
            <w:pPr>
              <w:jc w:val="center"/>
              <w:rPr>
                <w:rFonts w:cs="B Nazanin"/>
                <w:sz w:val="22"/>
                <w:szCs w:val="22"/>
              </w:rPr>
            </w:pPr>
          </w:p>
          <w:p w14:paraId="167336C6" w14:textId="22B76937" w:rsidR="00C368A5" w:rsidRPr="000E0721" w:rsidRDefault="00000000" w:rsidP="00C368A5">
            <w:pPr>
              <w:jc w:val="center"/>
              <w:rPr>
                <w:rFonts w:cs="B Nazanin"/>
                <w:sz w:val="22"/>
                <w:szCs w:val="22"/>
              </w:rPr>
            </w:pPr>
            <w:sdt>
              <w:sdtPr>
                <w:rPr>
                  <w:rFonts w:cs="B Nazanin" w:hint="cs"/>
                  <w:sz w:val="22"/>
                  <w:szCs w:val="22"/>
                </w:rPr>
                <w:id w:val="-1480681519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C368A5" w:rsidRPr="000E0721">
                  <w:rPr>
                    <w:rFonts w:ascii="MS Gothic" w:eastAsia="MS Gothic" w:hAnsi="MS Gothic" w:cs="B Nazanin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31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1D2B6E0" w14:textId="77777777" w:rsidR="00C368A5" w:rsidRPr="000E0721" w:rsidRDefault="00C368A5" w:rsidP="00C368A5">
            <w:pPr>
              <w:jc w:val="center"/>
              <w:rPr>
                <w:rFonts w:cs="B Nazanin"/>
                <w:sz w:val="22"/>
                <w:szCs w:val="22"/>
              </w:rPr>
            </w:pPr>
          </w:p>
          <w:p w14:paraId="40388A90" w14:textId="7BBE791A" w:rsidR="00C368A5" w:rsidRPr="000E0721" w:rsidRDefault="00000000" w:rsidP="00C368A5">
            <w:pPr>
              <w:jc w:val="center"/>
              <w:rPr>
                <w:rFonts w:cs="B Nazanin"/>
                <w:sz w:val="22"/>
                <w:szCs w:val="22"/>
              </w:rPr>
            </w:pPr>
            <w:sdt>
              <w:sdtPr>
                <w:rPr>
                  <w:rFonts w:cs="B Nazanin" w:hint="cs"/>
                  <w:sz w:val="22"/>
                  <w:szCs w:val="22"/>
                </w:rPr>
                <w:id w:val="-1391954064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C368A5" w:rsidRPr="000E0721">
                  <w:rPr>
                    <w:rFonts w:ascii="MS Gothic" w:eastAsia="MS Gothic" w:hAnsi="MS Gothic" w:cs="B Nazanin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8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14:paraId="54287D7E" w14:textId="77777777" w:rsidR="00C368A5" w:rsidRPr="000E0721" w:rsidRDefault="00C368A5" w:rsidP="00C368A5">
            <w:pPr>
              <w:jc w:val="center"/>
              <w:rPr>
                <w:rFonts w:cs="B Nazanin"/>
                <w:sz w:val="22"/>
                <w:szCs w:val="22"/>
              </w:rPr>
            </w:pPr>
            <w:r w:rsidRPr="000E0721">
              <w:rPr>
                <w:rStyle w:val="PlaceholderText"/>
                <w:rFonts w:cs="B Nazanin" w:hint="cs"/>
                <w:sz w:val="22"/>
                <w:szCs w:val="22"/>
                <w:rtl/>
              </w:rPr>
              <w:t>برای تایپ کلیک نمایید</w:t>
            </w:r>
          </w:p>
        </w:tc>
      </w:tr>
      <w:tr w:rsidR="00C368A5" w:rsidRPr="000E0721" w14:paraId="17766DEE" w14:textId="77777777" w:rsidTr="00F62D4A">
        <w:trPr>
          <w:trHeight w:val="359"/>
          <w:jc w:val="center"/>
        </w:trPr>
        <w:tc>
          <w:tcPr>
            <w:tcW w:w="292" w:type="pct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9B687B8" w14:textId="77777777" w:rsidR="00C368A5" w:rsidRPr="000E0721" w:rsidRDefault="00C368A5" w:rsidP="00C368A5">
            <w:pPr>
              <w:bidi/>
              <w:spacing w:line="276" w:lineRule="auto"/>
              <w:contextualSpacing/>
              <w:jc w:val="center"/>
              <w:rPr>
                <w:rFonts w:ascii="Calibri" w:eastAsia="Calibri" w:hAnsi="Calibri" w:cs="B Nazanin"/>
                <w:sz w:val="22"/>
                <w:szCs w:val="22"/>
                <w:rtl/>
              </w:rPr>
            </w:pPr>
            <w:r w:rsidRPr="000E0721">
              <w:rPr>
                <w:rFonts w:ascii="Calibri" w:eastAsia="Calibri" w:hAnsi="Calibri" w:cs="B Nazanin" w:hint="cs"/>
                <w:sz w:val="22"/>
                <w:szCs w:val="22"/>
                <w:rtl/>
              </w:rPr>
              <w:t>3</w:t>
            </w:r>
          </w:p>
        </w:tc>
        <w:tc>
          <w:tcPr>
            <w:tcW w:w="96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A8181E0" w14:textId="1369CC1B" w:rsidR="00C368A5" w:rsidRPr="000E0721" w:rsidRDefault="00000000" w:rsidP="00C368A5">
            <w:pPr>
              <w:jc w:val="center"/>
              <w:rPr>
                <w:rFonts w:cs="B Nazanin"/>
                <w:sz w:val="22"/>
                <w:szCs w:val="22"/>
              </w:rPr>
            </w:pPr>
            <w:sdt>
              <w:sdtPr>
                <w:rPr>
                  <w:rStyle w:val="Heading1Char"/>
                  <w:rFonts w:hint="cs"/>
                  <w:sz w:val="22"/>
                  <w:szCs w:val="22"/>
                </w:rPr>
                <w:id w:val="70787027"/>
                <w:placeholder>
                  <w:docPart w:val="A45C0B6E5F254D82A95F94DE721448D6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="00C368A5" w:rsidRPr="000E0721">
                  <w:rPr>
                    <w:rStyle w:val="PlaceholderText"/>
                    <w:rFonts w:cs="B Nazanin" w:hint="cs"/>
                    <w:sz w:val="22"/>
                    <w:szCs w:val="22"/>
                    <w:rtl/>
                  </w:rPr>
                  <w:t>برای تایپ کلیک نمایید</w:t>
                </w:r>
              </w:sdtContent>
            </w:sdt>
          </w:p>
        </w:tc>
        <w:tc>
          <w:tcPr>
            <w:tcW w:w="89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56034A8" w14:textId="3BEF5C7B" w:rsidR="00C368A5" w:rsidRPr="000E0721" w:rsidRDefault="00000000" w:rsidP="00C368A5">
            <w:pPr>
              <w:jc w:val="center"/>
              <w:rPr>
                <w:rFonts w:cs="B Nazanin"/>
                <w:sz w:val="22"/>
                <w:szCs w:val="22"/>
              </w:rPr>
            </w:pPr>
            <w:sdt>
              <w:sdtPr>
                <w:rPr>
                  <w:rStyle w:val="Heading1Char"/>
                  <w:rFonts w:hint="cs"/>
                  <w:sz w:val="22"/>
                  <w:szCs w:val="22"/>
                </w:rPr>
                <w:id w:val="615952905"/>
                <w:placeholder>
                  <w:docPart w:val="691075B6621043278CEEC7168449FFAD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="00C368A5" w:rsidRPr="000E0721">
                  <w:rPr>
                    <w:rStyle w:val="PlaceholderText"/>
                    <w:rFonts w:cs="B Nazanin" w:hint="cs"/>
                    <w:sz w:val="22"/>
                    <w:szCs w:val="22"/>
                    <w:rtl/>
                  </w:rPr>
                  <w:t>برای تایپ کلیک نمایید</w:t>
                </w:r>
              </w:sdtContent>
            </w:sdt>
          </w:p>
        </w:tc>
        <w:tc>
          <w:tcPr>
            <w:tcW w:w="79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6D0F969" w14:textId="16F94681" w:rsidR="00C368A5" w:rsidRPr="000E0721" w:rsidRDefault="00000000" w:rsidP="00C368A5">
            <w:pPr>
              <w:jc w:val="center"/>
              <w:rPr>
                <w:rFonts w:cs="B Nazanin"/>
                <w:sz w:val="22"/>
                <w:szCs w:val="22"/>
              </w:rPr>
            </w:pPr>
            <w:sdt>
              <w:sdtPr>
                <w:rPr>
                  <w:rStyle w:val="Heading1Char"/>
                  <w:rFonts w:hint="cs"/>
                  <w:sz w:val="22"/>
                  <w:szCs w:val="22"/>
                </w:rPr>
                <w:id w:val="91747649"/>
                <w:placeholder>
                  <w:docPart w:val="597B685177424BD889202AF34F6C5B7D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="00C368A5" w:rsidRPr="000E0721">
                  <w:rPr>
                    <w:rStyle w:val="PlaceholderText"/>
                    <w:rFonts w:cs="B Nazanin" w:hint="cs"/>
                    <w:sz w:val="22"/>
                    <w:szCs w:val="22"/>
                    <w:rtl/>
                  </w:rPr>
                  <w:t>برای تایپ کلیک نمایید</w:t>
                </w:r>
              </w:sdtContent>
            </w:sdt>
          </w:p>
        </w:tc>
        <w:tc>
          <w:tcPr>
            <w:tcW w:w="30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9FCE5AC" w14:textId="77777777" w:rsidR="00C368A5" w:rsidRPr="000E0721" w:rsidRDefault="00C368A5" w:rsidP="00C368A5">
            <w:pPr>
              <w:jc w:val="center"/>
              <w:rPr>
                <w:rFonts w:cs="B Nazanin"/>
                <w:sz w:val="22"/>
                <w:szCs w:val="22"/>
              </w:rPr>
            </w:pPr>
          </w:p>
          <w:p w14:paraId="1603B7A0" w14:textId="6B94B63F" w:rsidR="00C368A5" w:rsidRPr="000E0721" w:rsidRDefault="00000000" w:rsidP="00C368A5">
            <w:pPr>
              <w:jc w:val="center"/>
              <w:rPr>
                <w:rFonts w:cs="B Nazanin"/>
                <w:sz w:val="22"/>
                <w:szCs w:val="22"/>
              </w:rPr>
            </w:pPr>
            <w:sdt>
              <w:sdtPr>
                <w:rPr>
                  <w:rFonts w:cs="B Nazanin" w:hint="cs"/>
                  <w:sz w:val="22"/>
                  <w:szCs w:val="22"/>
                </w:rPr>
                <w:id w:val="-522317977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C368A5" w:rsidRPr="000E0721">
                  <w:rPr>
                    <w:rFonts w:ascii="MS Gothic" w:eastAsia="MS Gothic" w:hAnsi="MS Gothic" w:cs="B Nazanin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30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31D3C29" w14:textId="77777777" w:rsidR="00C368A5" w:rsidRPr="000E0721" w:rsidRDefault="00C368A5" w:rsidP="00C368A5">
            <w:pPr>
              <w:jc w:val="center"/>
              <w:rPr>
                <w:rFonts w:cs="B Nazanin"/>
                <w:sz w:val="22"/>
                <w:szCs w:val="22"/>
              </w:rPr>
            </w:pPr>
          </w:p>
          <w:p w14:paraId="7BF34D8A" w14:textId="4399EEA0" w:rsidR="00C368A5" w:rsidRPr="000E0721" w:rsidRDefault="00000000" w:rsidP="00C368A5">
            <w:pPr>
              <w:jc w:val="center"/>
              <w:rPr>
                <w:rFonts w:cs="B Nazanin"/>
                <w:sz w:val="22"/>
                <w:szCs w:val="22"/>
              </w:rPr>
            </w:pPr>
            <w:sdt>
              <w:sdtPr>
                <w:rPr>
                  <w:rFonts w:cs="B Nazanin" w:hint="cs"/>
                  <w:sz w:val="22"/>
                  <w:szCs w:val="22"/>
                </w:rPr>
                <w:id w:val="-1747951124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C368A5" w:rsidRPr="000E0721">
                  <w:rPr>
                    <w:rFonts w:ascii="MS Gothic" w:eastAsia="MS Gothic" w:hAnsi="MS Gothic" w:cs="B Nazanin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31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C0A32DB" w14:textId="77777777" w:rsidR="00C368A5" w:rsidRPr="000E0721" w:rsidRDefault="00C368A5" w:rsidP="00C368A5">
            <w:pPr>
              <w:jc w:val="center"/>
              <w:rPr>
                <w:rFonts w:cs="B Nazanin"/>
                <w:sz w:val="22"/>
                <w:szCs w:val="22"/>
              </w:rPr>
            </w:pPr>
          </w:p>
          <w:p w14:paraId="5D0A08F8" w14:textId="1E4DB541" w:rsidR="00C368A5" w:rsidRPr="000E0721" w:rsidRDefault="00000000" w:rsidP="00C368A5">
            <w:pPr>
              <w:jc w:val="center"/>
              <w:rPr>
                <w:rFonts w:cs="B Nazanin"/>
                <w:sz w:val="22"/>
                <w:szCs w:val="22"/>
              </w:rPr>
            </w:pPr>
            <w:sdt>
              <w:sdtPr>
                <w:rPr>
                  <w:rFonts w:cs="B Nazanin" w:hint="cs"/>
                  <w:sz w:val="22"/>
                  <w:szCs w:val="22"/>
                </w:rPr>
                <w:id w:val="61434081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C368A5" w:rsidRPr="000E0721">
                  <w:rPr>
                    <w:rFonts w:ascii="MS Gothic" w:eastAsia="MS Gothic" w:hAnsi="MS Gothic" w:cs="B Nazanin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31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F3F08A4" w14:textId="77777777" w:rsidR="00C368A5" w:rsidRPr="000E0721" w:rsidRDefault="00C368A5" w:rsidP="00C368A5">
            <w:pPr>
              <w:jc w:val="center"/>
              <w:rPr>
                <w:rFonts w:cs="B Nazanin"/>
                <w:sz w:val="22"/>
                <w:szCs w:val="22"/>
              </w:rPr>
            </w:pPr>
          </w:p>
          <w:p w14:paraId="55DDDE43" w14:textId="103B5F76" w:rsidR="00C368A5" w:rsidRPr="000E0721" w:rsidRDefault="00000000" w:rsidP="00C368A5">
            <w:pPr>
              <w:jc w:val="center"/>
              <w:rPr>
                <w:rFonts w:cs="B Nazanin"/>
                <w:sz w:val="22"/>
                <w:szCs w:val="22"/>
              </w:rPr>
            </w:pPr>
            <w:sdt>
              <w:sdtPr>
                <w:rPr>
                  <w:rFonts w:cs="B Nazanin" w:hint="cs"/>
                  <w:sz w:val="22"/>
                  <w:szCs w:val="22"/>
                </w:rPr>
                <w:id w:val="661594324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C368A5" w:rsidRPr="000E0721">
                  <w:rPr>
                    <w:rFonts w:ascii="MS Gothic" w:eastAsia="MS Gothic" w:hAnsi="MS Gothic" w:cs="B Nazanin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31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7A8FF4F" w14:textId="77777777" w:rsidR="00C368A5" w:rsidRPr="000E0721" w:rsidRDefault="00C368A5" w:rsidP="00C368A5">
            <w:pPr>
              <w:jc w:val="center"/>
              <w:rPr>
                <w:rFonts w:cs="B Nazanin"/>
                <w:sz w:val="22"/>
                <w:szCs w:val="22"/>
              </w:rPr>
            </w:pPr>
          </w:p>
          <w:p w14:paraId="34136457" w14:textId="49573FFB" w:rsidR="00C368A5" w:rsidRPr="000E0721" w:rsidRDefault="00000000" w:rsidP="00C368A5">
            <w:pPr>
              <w:jc w:val="center"/>
              <w:rPr>
                <w:rFonts w:cs="B Nazanin"/>
                <w:sz w:val="22"/>
                <w:szCs w:val="22"/>
              </w:rPr>
            </w:pPr>
            <w:sdt>
              <w:sdtPr>
                <w:rPr>
                  <w:rFonts w:cs="B Nazanin" w:hint="cs"/>
                  <w:sz w:val="22"/>
                  <w:szCs w:val="22"/>
                </w:rPr>
                <w:id w:val="-12450126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C368A5" w:rsidRPr="000E0721">
                  <w:rPr>
                    <w:rFonts w:ascii="MS Gothic" w:eastAsia="MS Gothic" w:hAnsi="MS Gothic" w:cs="B Nazanin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8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14:paraId="66FD1E0B" w14:textId="77777777" w:rsidR="00C368A5" w:rsidRPr="000E0721" w:rsidRDefault="00C368A5" w:rsidP="00C368A5">
            <w:pPr>
              <w:jc w:val="center"/>
              <w:rPr>
                <w:rFonts w:cs="B Nazanin"/>
                <w:sz w:val="22"/>
                <w:szCs w:val="22"/>
              </w:rPr>
            </w:pPr>
            <w:r w:rsidRPr="000E0721">
              <w:rPr>
                <w:rStyle w:val="PlaceholderText"/>
                <w:rFonts w:cs="B Nazanin" w:hint="cs"/>
                <w:sz w:val="22"/>
                <w:szCs w:val="22"/>
                <w:rtl/>
              </w:rPr>
              <w:t>برای تایپ کلیک نمایید</w:t>
            </w:r>
          </w:p>
        </w:tc>
      </w:tr>
      <w:tr w:rsidR="00C368A5" w:rsidRPr="000E0721" w14:paraId="71A9EBF4" w14:textId="77777777" w:rsidTr="00DD367A">
        <w:trPr>
          <w:jc w:val="center"/>
        </w:trPr>
        <w:tc>
          <w:tcPr>
            <w:tcW w:w="292" w:type="pct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5640673" w14:textId="77777777" w:rsidR="00C368A5" w:rsidRPr="000E0721" w:rsidRDefault="00C368A5" w:rsidP="00C368A5">
            <w:pPr>
              <w:bidi/>
              <w:spacing w:line="276" w:lineRule="auto"/>
              <w:contextualSpacing/>
              <w:jc w:val="center"/>
              <w:rPr>
                <w:rFonts w:ascii="Calibri" w:eastAsia="Calibri" w:hAnsi="Calibri" w:cs="B Nazanin"/>
                <w:sz w:val="22"/>
                <w:szCs w:val="22"/>
                <w:rtl/>
              </w:rPr>
            </w:pPr>
            <w:r w:rsidRPr="000E0721">
              <w:rPr>
                <w:rFonts w:ascii="Calibri" w:eastAsia="Calibri" w:hAnsi="Calibri" w:cs="B Nazanin" w:hint="cs"/>
                <w:sz w:val="22"/>
                <w:szCs w:val="22"/>
                <w:rtl/>
              </w:rPr>
              <w:t>4</w:t>
            </w:r>
          </w:p>
        </w:tc>
        <w:tc>
          <w:tcPr>
            <w:tcW w:w="96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9582C16" w14:textId="5543300C" w:rsidR="00C368A5" w:rsidRPr="000E0721" w:rsidRDefault="00000000" w:rsidP="00C368A5">
            <w:pPr>
              <w:jc w:val="center"/>
              <w:rPr>
                <w:rFonts w:cs="B Nazanin"/>
                <w:sz w:val="22"/>
                <w:szCs w:val="22"/>
              </w:rPr>
            </w:pPr>
            <w:sdt>
              <w:sdtPr>
                <w:rPr>
                  <w:rStyle w:val="Heading1Char"/>
                  <w:rFonts w:hint="cs"/>
                  <w:sz w:val="22"/>
                  <w:szCs w:val="22"/>
                </w:rPr>
                <w:id w:val="-1084526841"/>
                <w:placeholder>
                  <w:docPart w:val="83D77F50FA364FD78610F76A5DFE3486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="00C368A5" w:rsidRPr="000E0721">
                  <w:rPr>
                    <w:rStyle w:val="PlaceholderText"/>
                    <w:rFonts w:cs="B Nazanin" w:hint="cs"/>
                    <w:sz w:val="22"/>
                    <w:szCs w:val="22"/>
                    <w:rtl/>
                  </w:rPr>
                  <w:t>برای تایپ کلیک نمایید</w:t>
                </w:r>
              </w:sdtContent>
            </w:sdt>
          </w:p>
        </w:tc>
        <w:tc>
          <w:tcPr>
            <w:tcW w:w="89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6A03EAE" w14:textId="33B09810" w:rsidR="00C368A5" w:rsidRPr="000E0721" w:rsidRDefault="00000000" w:rsidP="00C368A5">
            <w:pPr>
              <w:jc w:val="center"/>
              <w:rPr>
                <w:rFonts w:cs="B Nazanin"/>
                <w:sz w:val="22"/>
                <w:szCs w:val="22"/>
              </w:rPr>
            </w:pPr>
            <w:sdt>
              <w:sdtPr>
                <w:rPr>
                  <w:rStyle w:val="Heading1Char"/>
                  <w:rFonts w:hint="cs"/>
                  <w:sz w:val="22"/>
                  <w:szCs w:val="22"/>
                </w:rPr>
                <w:id w:val="-1462488930"/>
                <w:placeholder>
                  <w:docPart w:val="965CF6BEBAB443109AFD4D5E60558EDA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="00C368A5" w:rsidRPr="000E0721">
                  <w:rPr>
                    <w:rStyle w:val="PlaceholderText"/>
                    <w:rFonts w:cs="B Nazanin" w:hint="cs"/>
                    <w:sz w:val="22"/>
                    <w:szCs w:val="22"/>
                    <w:rtl/>
                  </w:rPr>
                  <w:t>برای تایپ کلیک نمایید</w:t>
                </w:r>
              </w:sdtContent>
            </w:sdt>
          </w:p>
        </w:tc>
        <w:tc>
          <w:tcPr>
            <w:tcW w:w="79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C916842" w14:textId="7021448B" w:rsidR="00C368A5" w:rsidRPr="000E0721" w:rsidRDefault="00000000" w:rsidP="00C368A5">
            <w:pPr>
              <w:jc w:val="center"/>
              <w:rPr>
                <w:rFonts w:cs="B Nazanin"/>
                <w:sz w:val="22"/>
                <w:szCs w:val="22"/>
              </w:rPr>
            </w:pPr>
            <w:sdt>
              <w:sdtPr>
                <w:rPr>
                  <w:rStyle w:val="Heading1Char"/>
                  <w:rFonts w:hint="cs"/>
                  <w:sz w:val="22"/>
                  <w:szCs w:val="22"/>
                </w:rPr>
                <w:id w:val="-2115972847"/>
                <w:placeholder>
                  <w:docPart w:val="E6B56C833B044C0D8485064DF74F5811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="00C368A5" w:rsidRPr="000E0721">
                  <w:rPr>
                    <w:rStyle w:val="PlaceholderText"/>
                    <w:rFonts w:cs="B Nazanin" w:hint="cs"/>
                    <w:sz w:val="22"/>
                    <w:szCs w:val="22"/>
                    <w:rtl/>
                  </w:rPr>
                  <w:t>برای تایپ کلیک نمایید</w:t>
                </w:r>
              </w:sdtContent>
            </w:sdt>
          </w:p>
        </w:tc>
        <w:tc>
          <w:tcPr>
            <w:tcW w:w="30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1599E05" w14:textId="77777777" w:rsidR="00C368A5" w:rsidRPr="000E0721" w:rsidRDefault="00C368A5" w:rsidP="00C368A5">
            <w:pPr>
              <w:jc w:val="center"/>
              <w:rPr>
                <w:rFonts w:cs="B Nazanin"/>
                <w:sz w:val="22"/>
                <w:szCs w:val="22"/>
              </w:rPr>
            </w:pPr>
          </w:p>
          <w:p w14:paraId="060FEAFB" w14:textId="26EF12EC" w:rsidR="00C368A5" w:rsidRPr="000E0721" w:rsidRDefault="00000000" w:rsidP="00C368A5">
            <w:pPr>
              <w:jc w:val="center"/>
              <w:rPr>
                <w:rFonts w:cs="B Nazanin"/>
                <w:sz w:val="22"/>
                <w:szCs w:val="22"/>
              </w:rPr>
            </w:pPr>
            <w:sdt>
              <w:sdtPr>
                <w:rPr>
                  <w:rFonts w:cs="B Nazanin" w:hint="cs"/>
                  <w:sz w:val="22"/>
                  <w:szCs w:val="22"/>
                </w:rPr>
                <w:id w:val="-1975208041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C368A5" w:rsidRPr="000E0721">
                  <w:rPr>
                    <w:rFonts w:ascii="MS Gothic" w:eastAsia="MS Gothic" w:hAnsi="MS Gothic" w:cs="B Nazanin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30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4801055" w14:textId="77777777" w:rsidR="00C368A5" w:rsidRPr="000E0721" w:rsidRDefault="00C368A5" w:rsidP="00C368A5">
            <w:pPr>
              <w:jc w:val="center"/>
              <w:rPr>
                <w:rFonts w:cs="B Nazanin"/>
                <w:sz w:val="22"/>
                <w:szCs w:val="22"/>
              </w:rPr>
            </w:pPr>
          </w:p>
          <w:p w14:paraId="0A9125F6" w14:textId="6FFF93F9" w:rsidR="00C368A5" w:rsidRPr="000E0721" w:rsidRDefault="00000000" w:rsidP="00C368A5">
            <w:pPr>
              <w:jc w:val="center"/>
              <w:rPr>
                <w:rFonts w:cs="B Nazanin"/>
                <w:sz w:val="22"/>
                <w:szCs w:val="22"/>
              </w:rPr>
            </w:pPr>
            <w:sdt>
              <w:sdtPr>
                <w:rPr>
                  <w:rFonts w:cs="B Nazanin" w:hint="cs"/>
                  <w:sz w:val="22"/>
                  <w:szCs w:val="22"/>
                </w:rPr>
                <w:id w:val="1888911287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C368A5" w:rsidRPr="000E0721">
                  <w:rPr>
                    <w:rFonts w:ascii="MS Gothic" w:eastAsia="MS Gothic" w:hAnsi="MS Gothic" w:cs="B Nazanin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31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2F2A7AD" w14:textId="77777777" w:rsidR="00C368A5" w:rsidRPr="000E0721" w:rsidRDefault="00C368A5" w:rsidP="00C368A5">
            <w:pPr>
              <w:jc w:val="center"/>
              <w:rPr>
                <w:rFonts w:cs="B Nazanin"/>
                <w:sz w:val="22"/>
                <w:szCs w:val="22"/>
              </w:rPr>
            </w:pPr>
          </w:p>
          <w:p w14:paraId="66D86D02" w14:textId="32175909" w:rsidR="00C368A5" w:rsidRPr="000E0721" w:rsidRDefault="00000000" w:rsidP="00C368A5">
            <w:pPr>
              <w:jc w:val="center"/>
              <w:rPr>
                <w:rFonts w:cs="B Nazanin"/>
                <w:sz w:val="22"/>
                <w:szCs w:val="22"/>
              </w:rPr>
            </w:pPr>
            <w:sdt>
              <w:sdtPr>
                <w:rPr>
                  <w:rFonts w:cs="B Nazanin" w:hint="cs"/>
                  <w:sz w:val="22"/>
                  <w:szCs w:val="22"/>
                </w:rPr>
                <w:id w:val="19906866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C368A5" w:rsidRPr="000E0721">
                  <w:rPr>
                    <w:rFonts w:ascii="MS Gothic" w:eastAsia="MS Gothic" w:hAnsi="MS Gothic" w:cs="B Nazanin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31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333D3A7" w14:textId="77777777" w:rsidR="00C368A5" w:rsidRPr="000E0721" w:rsidRDefault="00C368A5" w:rsidP="00C368A5">
            <w:pPr>
              <w:jc w:val="center"/>
              <w:rPr>
                <w:rFonts w:cs="B Nazanin"/>
                <w:sz w:val="22"/>
                <w:szCs w:val="22"/>
              </w:rPr>
            </w:pPr>
          </w:p>
          <w:p w14:paraId="430734E4" w14:textId="164B6245" w:rsidR="00C368A5" w:rsidRPr="000E0721" w:rsidRDefault="00000000" w:rsidP="00C368A5">
            <w:pPr>
              <w:jc w:val="center"/>
              <w:rPr>
                <w:rFonts w:cs="B Nazanin"/>
                <w:sz w:val="22"/>
                <w:szCs w:val="22"/>
              </w:rPr>
            </w:pPr>
            <w:sdt>
              <w:sdtPr>
                <w:rPr>
                  <w:rFonts w:cs="B Nazanin" w:hint="cs"/>
                  <w:sz w:val="22"/>
                  <w:szCs w:val="22"/>
                </w:rPr>
                <w:id w:val="-631943576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C368A5" w:rsidRPr="000E0721">
                  <w:rPr>
                    <w:rFonts w:ascii="MS Gothic" w:eastAsia="MS Gothic" w:hAnsi="MS Gothic" w:cs="B Nazanin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31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7807522" w14:textId="77777777" w:rsidR="00C368A5" w:rsidRPr="000E0721" w:rsidRDefault="00C368A5" w:rsidP="00C368A5">
            <w:pPr>
              <w:jc w:val="center"/>
              <w:rPr>
                <w:rFonts w:cs="B Nazanin"/>
                <w:sz w:val="22"/>
                <w:szCs w:val="22"/>
              </w:rPr>
            </w:pPr>
          </w:p>
          <w:p w14:paraId="365CDD15" w14:textId="661A4D20" w:rsidR="00C368A5" w:rsidRPr="000E0721" w:rsidRDefault="00000000" w:rsidP="00C368A5">
            <w:pPr>
              <w:jc w:val="center"/>
              <w:rPr>
                <w:rFonts w:cs="B Nazanin"/>
                <w:sz w:val="22"/>
                <w:szCs w:val="22"/>
              </w:rPr>
            </w:pPr>
            <w:sdt>
              <w:sdtPr>
                <w:rPr>
                  <w:rFonts w:cs="B Nazanin" w:hint="cs"/>
                  <w:sz w:val="22"/>
                  <w:szCs w:val="22"/>
                </w:rPr>
                <w:id w:val="-126097366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C368A5" w:rsidRPr="000E0721">
                  <w:rPr>
                    <w:rFonts w:ascii="MS Gothic" w:eastAsia="MS Gothic" w:hAnsi="MS Gothic" w:cs="B Nazanin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8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14:paraId="239A4DDD" w14:textId="77777777" w:rsidR="00C368A5" w:rsidRPr="000E0721" w:rsidRDefault="00C368A5" w:rsidP="00C368A5">
            <w:pPr>
              <w:jc w:val="center"/>
              <w:rPr>
                <w:rFonts w:cs="B Nazanin"/>
                <w:sz w:val="22"/>
                <w:szCs w:val="22"/>
              </w:rPr>
            </w:pPr>
            <w:r w:rsidRPr="000E0721">
              <w:rPr>
                <w:rStyle w:val="PlaceholderText"/>
                <w:rFonts w:cs="B Nazanin" w:hint="cs"/>
                <w:sz w:val="22"/>
                <w:szCs w:val="22"/>
                <w:rtl/>
              </w:rPr>
              <w:t>برای تایپ کلیک نمایید</w:t>
            </w:r>
          </w:p>
        </w:tc>
      </w:tr>
      <w:tr w:rsidR="00C368A5" w:rsidRPr="000E0721" w14:paraId="2CB1331B" w14:textId="77777777" w:rsidTr="001147E0">
        <w:tblPrEx>
          <w:tblLook w:val="0000" w:firstRow="0" w:lastRow="0" w:firstColumn="0" w:lastColumn="0" w:noHBand="0" w:noVBand="0"/>
        </w:tblPrEx>
        <w:trPr>
          <w:trHeight w:val="555"/>
          <w:jc w:val="center"/>
        </w:trPr>
        <w:tc>
          <w:tcPr>
            <w:tcW w:w="5000" w:type="pct"/>
            <w:gridSpan w:val="10"/>
            <w:tcBorders>
              <w:bottom w:val="single" w:sz="8" w:space="0" w:color="auto"/>
            </w:tcBorders>
          </w:tcPr>
          <w:p w14:paraId="1ECDD339" w14:textId="77777777" w:rsidR="00C368A5" w:rsidRPr="000E0721" w:rsidRDefault="00C368A5" w:rsidP="00C368A5">
            <w:pPr>
              <w:bidi/>
              <w:spacing w:line="276" w:lineRule="auto"/>
              <w:ind w:left="108"/>
              <w:rPr>
                <w:rFonts w:cs="B Nazanin"/>
                <w:sz w:val="22"/>
                <w:szCs w:val="22"/>
              </w:rPr>
            </w:pPr>
          </w:p>
          <w:p w14:paraId="592CF49E" w14:textId="403AA3F8" w:rsidR="00C368A5" w:rsidRPr="000E0721" w:rsidRDefault="00C368A5" w:rsidP="00C368A5">
            <w:pPr>
              <w:bidi/>
              <w:spacing w:line="276" w:lineRule="auto"/>
              <w:ind w:left="108"/>
              <w:rPr>
                <w:rFonts w:cs="B Nazanin"/>
                <w:sz w:val="22"/>
                <w:szCs w:val="22"/>
                <w:rtl/>
              </w:rPr>
            </w:pPr>
            <w:r w:rsidRPr="000E0721">
              <w:rPr>
                <w:rFonts w:ascii="Calibri" w:eastAsia="Calibri" w:hAnsi="Calibri" w:cs="B Nazanin"/>
                <w:sz w:val="22"/>
                <w:szCs w:val="22"/>
              </w:rPr>
              <w:t xml:space="preserve">     </w:t>
            </w:r>
            <w:r w:rsidRPr="000E0721">
              <w:rPr>
                <w:rFonts w:ascii="Calibri" w:eastAsia="Calibri" w:hAnsi="Calibri" w:cs="B Nazanin" w:hint="cs"/>
                <w:sz w:val="22"/>
                <w:szCs w:val="22"/>
                <w:rtl/>
              </w:rPr>
              <w:t>در صورت نیاز به افزودن عضو، کادر بالا را در این قسمت کپی نمایی</w:t>
            </w:r>
            <w:r w:rsidR="00563B9A" w:rsidRPr="000E0721">
              <w:rPr>
                <w:rFonts w:ascii="Calibri" w:eastAsia="Calibri" w:hAnsi="Calibri" w:cs="B Nazanin" w:hint="cs"/>
                <w:sz w:val="22"/>
                <w:szCs w:val="22"/>
                <w:rtl/>
              </w:rPr>
              <w:t>د.</w:t>
            </w:r>
            <w:r w:rsidRPr="000E0721">
              <w:rPr>
                <w:rFonts w:ascii="Calibri" w:eastAsia="Calibri" w:hAnsi="Calibri" w:cs="B Nazanin"/>
                <w:sz w:val="22"/>
                <w:szCs w:val="22"/>
              </w:rPr>
              <w:t xml:space="preserve">                    </w:t>
            </w:r>
          </w:p>
        </w:tc>
      </w:tr>
    </w:tbl>
    <w:p w14:paraId="186A68A0" w14:textId="7AA25360" w:rsidR="001C13A5" w:rsidRDefault="001C13A5" w:rsidP="001C13A5">
      <w:pPr>
        <w:bidi/>
        <w:spacing w:line="276" w:lineRule="auto"/>
        <w:rPr>
          <w:rFonts w:cs="B Nazanin"/>
          <w:b/>
          <w:bCs/>
          <w:rtl/>
        </w:rPr>
      </w:pPr>
    </w:p>
    <w:p w14:paraId="4065753F" w14:textId="0F4FD6F8" w:rsidR="000E0721" w:rsidRDefault="000E0721" w:rsidP="000E0721">
      <w:pPr>
        <w:bidi/>
        <w:spacing w:line="276" w:lineRule="auto"/>
        <w:rPr>
          <w:rFonts w:cs="B Nazanin"/>
          <w:b/>
          <w:bCs/>
          <w:rtl/>
        </w:rPr>
      </w:pPr>
    </w:p>
    <w:p w14:paraId="04F69CD9" w14:textId="77777777" w:rsidR="000E0721" w:rsidRPr="000E3AC7" w:rsidRDefault="000E0721" w:rsidP="000E0721">
      <w:pPr>
        <w:bidi/>
        <w:spacing w:line="276" w:lineRule="auto"/>
        <w:rPr>
          <w:rFonts w:cs="B Nazanin"/>
          <w:b/>
          <w:bCs/>
          <w:rtl/>
        </w:rPr>
      </w:pPr>
    </w:p>
    <w:p w14:paraId="683FF749" w14:textId="445CBC89" w:rsidR="004679DC" w:rsidRPr="000E3AC7" w:rsidRDefault="004679DC" w:rsidP="00C928DB">
      <w:pPr>
        <w:pStyle w:val="ListParagraph"/>
        <w:numPr>
          <w:ilvl w:val="0"/>
          <w:numId w:val="13"/>
        </w:numPr>
        <w:bidi/>
        <w:ind w:left="283" w:hanging="162"/>
        <w:jc w:val="both"/>
        <w:rPr>
          <w:rFonts w:cs="B Nazanin"/>
          <w:b/>
          <w:bCs/>
          <w:sz w:val="24"/>
          <w:szCs w:val="24"/>
          <w:rtl/>
        </w:rPr>
      </w:pPr>
      <w:r w:rsidRPr="000E3AC7">
        <w:rPr>
          <w:rFonts w:cs="B Nazanin" w:hint="cs"/>
          <w:b/>
          <w:bCs/>
          <w:sz w:val="24"/>
          <w:szCs w:val="24"/>
          <w:rtl/>
        </w:rPr>
        <w:lastRenderedPageBreak/>
        <w:t>تجربیات كاري اعضا</w:t>
      </w:r>
      <w:r w:rsidR="00563B9A" w:rsidRPr="000E3AC7">
        <w:rPr>
          <w:rFonts w:cs="B Nazanin" w:hint="cs"/>
          <w:b/>
          <w:bCs/>
          <w:sz w:val="24"/>
          <w:szCs w:val="24"/>
          <w:rtl/>
        </w:rPr>
        <w:t>ی تیم</w:t>
      </w:r>
    </w:p>
    <w:p w14:paraId="78FEA114" w14:textId="77777777" w:rsidR="004679DC" w:rsidRPr="000E3AC7" w:rsidRDefault="004679DC" w:rsidP="004679DC">
      <w:pPr>
        <w:bidi/>
        <w:spacing w:line="276" w:lineRule="auto"/>
        <w:ind w:left="284"/>
        <w:rPr>
          <w:rFonts w:cs="B Nazanin"/>
          <w:rtl/>
        </w:rPr>
      </w:pPr>
      <w:r w:rsidRPr="000E3AC7">
        <w:rPr>
          <w:rFonts w:cs="B Nazanin" w:hint="cs"/>
          <w:rtl/>
        </w:rPr>
        <w:t>اگر در سازمان و يا شركتهاي دولتي يا خصوصي فعاليت دارید / داشته اید سوابق اجرایی خود را بنويسيد:</w:t>
      </w:r>
    </w:p>
    <w:tbl>
      <w:tblPr>
        <w:bidiVisual/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7"/>
        <w:gridCol w:w="2208"/>
        <w:gridCol w:w="1519"/>
        <w:gridCol w:w="1321"/>
        <w:gridCol w:w="1321"/>
        <w:gridCol w:w="1225"/>
        <w:gridCol w:w="1238"/>
      </w:tblGrid>
      <w:tr w:rsidR="004679DC" w:rsidRPr="000E3AC7" w14:paraId="0B26F318" w14:textId="77777777" w:rsidTr="001147E0">
        <w:tc>
          <w:tcPr>
            <w:tcW w:w="627" w:type="dxa"/>
            <w:tcBorders>
              <w:top w:val="single" w:sz="8" w:space="0" w:color="auto"/>
            </w:tcBorders>
            <w:vAlign w:val="center"/>
          </w:tcPr>
          <w:p w14:paraId="5B767C3E" w14:textId="77777777" w:rsidR="004679DC" w:rsidRPr="000E3AC7" w:rsidRDefault="004679DC" w:rsidP="00EF5690">
            <w:pPr>
              <w:bidi/>
              <w:contextualSpacing/>
              <w:jc w:val="center"/>
              <w:rPr>
                <w:rFonts w:ascii="Calibri" w:eastAsia="Calibri" w:hAnsi="Calibri" w:cs="B Nazanin"/>
                <w:rtl/>
              </w:rPr>
            </w:pPr>
            <w:r w:rsidRPr="000E3AC7">
              <w:rPr>
                <w:rFonts w:ascii="Calibri" w:eastAsia="Calibri" w:hAnsi="Calibri" w:cs="B Nazanin" w:hint="cs"/>
                <w:rtl/>
              </w:rPr>
              <w:t>رديف</w:t>
            </w:r>
          </w:p>
        </w:tc>
        <w:tc>
          <w:tcPr>
            <w:tcW w:w="2208" w:type="dxa"/>
            <w:tcBorders>
              <w:top w:val="single" w:sz="8" w:space="0" w:color="auto"/>
            </w:tcBorders>
            <w:vAlign w:val="center"/>
          </w:tcPr>
          <w:p w14:paraId="6B8939A7" w14:textId="77777777" w:rsidR="004679DC" w:rsidRPr="000E3AC7" w:rsidRDefault="004679DC" w:rsidP="00EF5690">
            <w:pPr>
              <w:bidi/>
              <w:contextualSpacing/>
              <w:jc w:val="center"/>
              <w:rPr>
                <w:rFonts w:ascii="Calibri" w:eastAsia="Calibri" w:hAnsi="Calibri" w:cs="B Nazanin"/>
                <w:rtl/>
              </w:rPr>
            </w:pPr>
            <w:r w:rsidRPr="000E3AC7">
              <w:rPr>
                <w:rFonts w:ascii="Calibri" w:eastAsia="Calibri" w:hAnsi="Calibri" w:cs="B Nazanin" w:hint="cs"/>
                <w:rtl/>
              </w:rPr>
              <w:t>نام ونام خانوادگي</w:t>
            </w:r>
          </w:p>
        </w:tc>
        <w:tc>
          <w:tcPr>
            <w:tcW w:w="1519" w:type="dxa"/>
            <w:tcBorders>
              <w:top w:val="single" w:sz="8" w:space="0" w:color="auto"/>
            </w:tcBorders>
            <w:vAlign w:val="center"/>
          </w:tcPr>
          <w:p w14:paraId="0A75A16D" w14:textId="77777777" w:rsidR="004679DC" w:rsidRPr="000E3AC7" w:rsidRDefault="004679DC" w:rsidP="00EF5690">
            <w:pPr>
              <w:bidi/>
              <w:contextualSpacing/>
              <w:jc w:val="center"/>
              <w:rPr>
                <w:rFonts w:ascii="Calibri" w:eastAsia="Calibri" w:hAnsi="Calibri" w:cs="B Nazanin"/>
                <w:rtl/>
              </w:rPr>
            </w:pPr>
            <w:r w:rsidRPr="000E3AC7">
              <w:rPr>
                <w:rFonts w:ascii="Calibri" w:eastAsia="Calibri" w:hAnsi="Calibri" w:cs="B Nazanin" w:hint="cs"/>
                <w:rtl/>
              </w:rPr>
              <w:t>نام سازمان يا شركت</w:t>
            </w:r>
          </w:p>
        </w:tc>
        <w:tc>
          <w:tcPr>
            <w:tcW w:w="1321" w:type="dxa"/>
            <w:tcBorders>
              <w:top w:val="single" w:sz="8" w:space="0" w:color="auto"/>
            </w:tcBorders>
            <w:vAlign w:val="center"/>
          </w:tcPr>
          <w:p w14:paraId="5DBE797C" w14:textId="77777777" w:rsidR="004679DC" w:rsidRPr="000E3AC7" w:rsidRDefault="004679DC" w:rsidP="00EF5690">
            <w:pPr>
              <w:bidi/>
              <w:contextualSpacing/>
              <w:jc w:val="center"/>
              <w:rPr>
                <w:rFonts w:ascii="Calibri" w:eastAsia="Calibri" w:hAnsi="Calibri" w:cs="B Nazanin"/>
                <w:rtl/>
              </w:rPr>
            </w:pPr>
            <w:r w:rsidRPr="000E3AC7">
              <w:rPr>
                <w:rFonts w:ascii="Calibri" w:eastAsia="Calibri" w:hAnsi="Calibri" w:cs="B Nazanin" w:hint="cs"/>
                <w:rtl/>
              </w:rPr>
              <w:t>از تاريخ</w:t>
            </w:r>
          </w:p>
        </w:tc>
        <w:tc>
          <w:tcPr>
            <w:tcW w:w="1321" w:type="dxa"/>
            <w:tcBorders>
              <w:top w:val="single" w:sz="8" w:space="0" w:color="auto"/>
            </w:tcBorders>
            <w:vAlign w:val="center"/>
          </w:tcPr>
          <w:p w14:paraId="6F476E4C" w14:textId="77777777" w:rsidR="004679DC" w:rsidRPr="000E3AC7" w:rsidRDefault="004679DC" w:rsidP="00EF5690">
            <w:pPr>
              <w:bidi/>
              <w:contextualSpacing/>
              <w:jc w:val="center"/>
              <w:rPr>
                <w:rFonts w:ascii="Calibri" w:eastAsia="Calibri" w:hAnsi="Calibri" w:cs="B Nazanin"/>
                <w:rtl/>
              </w:rPr>
            </w:pPr>
            <w:r w:rsidRPr="000E3AC7">
              <w:rPr>
                <w:rFonts w:ascii="Calibri" w:eastAsia="Calibri" w:hAnsi="Calibri" w:cs="B Nazanin" w:hint="cs"/>
                <w:rtl/>
              </w:rPr>
              <w:t>تا تاريخ</w:t>
            </w:r>
          </w:p>
        </w:tc>
        <w:tc>
          <w:tcPr>
            <w:tcW w:w="1225" w:type="dxa"/>
            <w:tcBorders>
              <w:top w:val="single" w:sz="8" w:space="0" w:color="auto"/>
            </w:tcBorders>
            <w:vAlign w:val="center"/>
          </w:tcPr>
          <w:p w14:paraId="225F5B2A" w14:textId="77777777" w:rsidR="004679DC" w:rsidRPr="000E3AC7" w:rsidRDefault="004679DC" w:rsidP="00EF5690">
            <w:pPr>
              <w:bidi/>
              <w:contextualSpacing/>
              <w:jc w:val="center"/>
              <w:rPr>
                <w:rFonts w:ascii="Calibri" w:eastAsia="Calibri" w:hAnsi="Calibri" w:cs="B Nazanin"/>
                <w:rtl/>
              </w:rPr>
            </w:pPr>
            <w:r w:rsidRPr="000E3AC7">
              <w:rPr>
                <w:rFonts w:ascii="Calibri" w:eastAsia="Calibri" w:hAnsi="Calibri" w:cs="B Nazanin" w:hint="cs"/>
                <w:rtl/>
              </w:rPr>
              <w:t>نوع فعاليت</w:t>
            </w:r>
          </w:p>
        </w:tc>
        <w:tc>
          <w:tcPr>
            <w:tcW w:w="1238" w:type="dxa"/>
            <w:tcBorders>
              <w:top w:val="single" w:sz="8" w:space="0" w:color="auto"/>
            </w:tcBorders>
            <w:vAlign w:val="center"/>
          </w:tcPr>
          <w:p w14:paraId="3F390FFB" w14:textId="77777777" w:rsidR="004679DC" w:rsidRPr="000E3AC7" w:rsidRDefault="004679DC" w:rsidP="00EF5690">
            <w:pPr>
              <w:bidi/>
              <w:contextualSpacing/>
              <w:jc w:val="center"/>
              <w:rPr>
                <w:rFonts w:ascii="Calibri" w:eastAsia="Calibri" w:hAnsi="Calibri" w:cs="B Nazanin"/>
                <w:rtl/>
              </w:rPr>
            </w:pPr>
            <w:r w:rsidRPr="000E3AC7">
              <w:rPr>
                <w:rFonts w:ascii="Calibri" w:eastAsia="Calibri" w:hAnsi="Calibri" w:cs="B Nazanin" w:hint="cs"/>
                <w:rtl/>
              </w:rPr>
              <w:t>علت كناره گيري</w:t>
            </w:r>
          </w:p>
        </w:tc>
      </w:tr>
      <w:tr w:rsidR="00C368A5" w:rsidRPr="000E3AC7" w14:paraId="71C4259F" w14:textId="77777777" w:rsidTr="00EF5690">
        <w:trPr>
          <w:trHeight w:val="567"/>
        </w:trPr>
        <w:tc>
          <w:tcPr>
            <w:tcW w:w="627" w:type="dxa"/>
            <w:tcBorders>
              <w:bottom w:val="dotted" w:sz="4" w:space="0" w:color="auto"/>
            </w:tcBorders>
            <w:vAlign w:val="center"/>
          </w:tcPr>
          <w:p w14:paraId="70488A33" w14:textId="2F348CCE" w:rsidR="00C368A5" w:rsidRPr="000E3AC7" w:rsidRDefault="00C368A5" w:rsidP="00C368A5">
            <w:pPr>
              <w:bidi/>
              <w:contextualSpacing/>
              <w:jc w:val="center"/>
              <w:rPr>
                <w:rFonts w:ascii="Calibri" w:eastAsia="Calibri" w:hAnsi="Calibri" w:cs="B Nazanin"/>
                <w:rtl/>
              </w:rPr>
            </w:pPr>
            <w:r w:rsidRPr="000E3AC7">
              <w:rPr>
                <w:rFonts w:ascii="Calibri" w:eastAsia="Calibri" w:hAnsi="Calibri" w:cs="B Nazanin" w:hint="cs"/>
                <w:rtl/>
              </w:rPr>
              <w:t>1</w:t>
            </w:r>
          </w:p>
        </w:tc>
        <w:tc>
          <w:tcPr>
            <w:tcW w:w="2208" w:type="dxa"/>
            <w:tcBorders>
              <w:bottom w:val="dotted" w:sz="4" w:space="0" w:color="auto"/>
            </w:tcBorders>
          </w:tcPr>
          <w:p w14:paraId="29EAC65B" w14:textId="11074A40" w:rsidR="00C368A5" w:rsidRPr="000E3AC7" w:rsidRDefault="00000000" w:rsidP="00C368A5">
            <w:pPr>
              <w:jc w:val="center"/>
            </w:pPr>
            <w:sdt>
              <w:sdtPr>
                <w:rPr>
                  <w:rStyle w:val="Heading1Char"/>
                  <w:rFonts w:hint="cs"/>
                </w:rPr>
                <w:id w:val="-292372907"/>
                <w:placeholder>
                  <w:docPart w:val="BA0BBA9E7F5F4DCE8C660212ED2C3D02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="00C368A5"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</w:p>
        </w:tc>
        <w:tc>
          <w:tcPr>
            <w:tcW w:w="1519" w:type="dxa"/>
            <w:tcBorders>
              <w:bottom w:val="dotted" w:sz="4" w:space="0" w:color="auto"/>
            </w:tcBorders>
          </w:tcPr>
          <w:p w14:paraId="2EC86667" w14:textId="0BF59500" w:rsidR="00C368A5" w:rsidRPr="000E3AC7" w:rsidRDefault="00000000" w:rsidP="00C368A5">
            <w:pPr>
              <w:jc w:val="center"/>
            </w:pPr>
            <w:sdt>
              <w:sdtPr>
                <w:rPr>
                  <w:rStyle w:val="Heading1Char"/>
                  <w:rFonts w:hint="cs"/>
                </w:rPr>
                <w:id w:val="51134321"/>
                <w:placeholder>
                  <w:docPart w:val="6B645F870C944BCC8C4B9A3D4332C934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="00C368A5"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</w:p>
        </w:tc>
        <w:tc>
          <w:tcPr>
            <w:tcW w:w="1321" w:type="dxa"/>
            <w:tcBorders>
              <w:bottom w:val="dotted" w:sz="4" w:space="0" w:color="auto"/>
            </w:tcBorders>
          </w:tcPr>
          <w:p w14:paraId="590D52FC" w14:textId="124B3651" w:rsidR="00C368A5" w:rsidRPr="000E3AC7" w:rsidRDefault="00000000" w:rsidP="00C368A5">
            <w:pPr>
              <w:jc w:val="center"/>
            </w:pPr>
            <w:sdt>
              <w:sdtPr>
                <w:rPr>
                  <w:rStyle w:val="Heading1Char"/>
                  <w:rFonts w:hint="cs"/>
                </w:rPr>
                <w:id w:val="465787206"/>
                <w:placeholder>
                  <w:docPart w:val="2CDE64C1523E4FA0B2C41A2045844A8A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="00C368A5"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</w:p>
        </w:tc>
        <w:tc>
          <w:tcPr>
            <w:tcW w:w="1321" w:type="dxa"/>
            <w:tcBorders>
              <w:bottom w:val="dotted" w:sz="4" w:space="0" w:color="auto"/>
            </w:tcBorders>
          </w:tcPr>
          <w:p w14:paraId="6F357804" w14:textId="4931706F" w:rsidR="00C368A5" w:rsidRPr="000E3AC7" w:rsidRDefault="00000000" w:rsidP="00C368A5">
            <w:pPr>
              <w:jc w:val="center"/>
            </w:pPr>
            <w:sdt>
              <w:sdtPr>
                <w:rPr>
                  <w:rStyle w:val="Heading1Char"/>
                  <w:rFonts w:hint="cs"/>
                </w:rPr>
                <w:id w:val="-1726829036"/>
                <w:placeholder>
                  <w:docPart w:val="E27505C3DCB4494E9699D87F78130B93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="00C368A5"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</w:p>
        </w:tc>
        <w:tc>
          <w:tcPr>
            <w:tcW w:w="1225" w:type="dxa"/>
            <w:tcBorders>
              <w:bottom w:val="dotted" w:sz="4" w:space="0" w:color="auto"/>
            </w:tcBorders>
          </w:tcPr>
          <w:p w14:paraId="714A35EC" w14:textId="127A142D" w:rsidR="00C368A5" w:rsidRPr="000E3AC7" w:rsidRDefault="00000000" w:rsidP="00C368A5">
            <w:pPr>
              <w:jc w:val="center"/>
            </w:pPr>
            <w:sdt>
              <w:sdtPr>
                <w:rPr>
                  <w:rStyle w:val="Heading1Char"/>
                  <w:rFonts w:hint="cs"/>
                </w:rPr>
                <w:id w:val="-1744327224"/>
                <w:placeholder>
                  <w:docPart w:val="AB18987777BF43B3AAF142FD89600E52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="00C368A5"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</w:p>
        </w:tc>
        <w:tc>
          <w:tcPr>
            <w:tcW w:w="1238" w:type="dxa"/>
            <w:tcBorders>
              <w:bottom w:val="dotted" w:sz="4" w:space="0" w:color="auto"/>
            </w:tcBorders>
          </w:tcPr>
          <w:p w14:paraId="4703A455" w14:textId="70870BD9" w:rsidR="00C368A5" w:rsidRPr="000E3AC7" w:rsidRDefault="00000000" w:rsidP="00C368A5">
            <w:pPr>
              <w:jc w:val="center"/>
            </w:pPr>
            <w:sdt>
              <w:sdtPr>
                <w:rPr>
                  <w:rStyle w:val="Heading1Char"/>
                  <w:rFonts w:hint="cs"/>
                </w:rPr>
                <w:id w:val="-1657910019"/>
                <w:placeholder>
                  <w:docPart w:val="0D7B152ECDC442268FAEBEFB8764B8EF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="00C368A5"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</w:p>
        </w:tc>
      </w:tr>
      <w:tr w:rsidR="00C368A5" w:rsidRPr="000E3AC7" w14:paraId="1DE95834" w14:textId="77777777" w:rsidTr="00EF5690">
        <w:trPr>
          <w:trHeight w:val="567"/>
        </w:trPr>
        <w:tc>
          <w:tcPr>
            <w:tcW w:w="627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0CE42F50" w14:textId="62AADC83" w:rsidR="00C368A5" w:rsidRPr="000E3AC7" w:rsidRDefault="00C368A5" w:rsidP="00C368A5">
            <w:pPr>
              <w:bidi/>
              <w:contextualSpacing/>
              <w:jc w:val="center"/>
              <w:rPr>
                <w:rFonts w:ascii="Calibri" w:eastAsia="Calibri" w:hAnsi="Calibri" w:cs="B Nazanin"/>
                <w:rtl/>
              </w:rPr>
            </w:pPr>
            <w:r w:rsidRPr="000E3AC7">
              <w:rPr>
                <w:rFonts w:ascii="Calibri" w:eastAsia="Calibri" w:hAnsi="Calibri" w:cs="B Nazanin" w:hint="cs"/>
                <w:rtl/>
              </w:rPr>
              <w:t>2</w:t>
            </w:r>
          </w:p>
        </w:tc>
        <w:tc>
          <w:tcPr>
            <w:tcW w:w="2208" w:type="dxa"/>
            <w:tcBorders>
              <w:top w:val="dotted" w:sz="4" w:space="0" w:color="auto"/>
              <w:bottom w:val="dotted" w:sz="4" w:space="0" w:color="auto"/>
            </w:tcBorders>
          </w:tcPr>
          <w:p w14:paraId="28F7CEEE" w14:textId="563B8AD8" w:rsidR="00C368A5" w:rsidRPr="000E3AC7" w:rsidRDefault="00000000" w:rsidP="00C368A5">
            <w:pPr>
              <w:jc w:val="center"/>
            </w:pPr>
            <w:sdt>
              <w:sdtPr>
                <w:rPr>
                  <w:rStyle w:val="Heading1Char"/>
                  <w:rFonts w:hint="cs"/>
                </w:rPr>
                <w:id w:val="2109849343"/>
                <w:placeholder>
                  <w:docPart w:val="FFD585B5E7D44E349BBCDAA93CBB37BA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="00C368A5"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</w:p>
        </w:tc>
        <w:tc>
          <w:tcPr>
            <w:tcW w:w="1519" w:type="dxa"/>
            <w:tcBorders>
              <w:top w:val="dotted" w:sz="4" w:space="0" w:color="auto"/>
              <w:bottom w:val="dotted" w:sz="4" w:space="0" w:color="auto"/>
            </w:tcBorders>
          </w:tcPr>
          <w:p w14:paraId="45CA4326" w14:textId="6B618A6F" w:rsidR="00C368A5" w:rsidRPr="000E3AC7" w:rsidRDefault="00000000" w:rsidP="00C368A5">
            <w:pPr>
              <w:jc w:val="center"/>
            </w:pPr>
            <w:sdt>
              <w:sdtPr>
                <w:rPr>
                  <w:rStyle w:val="Heading1Char"/>
                  <w:rFonts w:hint="cs"/>
                </w:rPr>
                <w:id w:val="-726374842"/>
                <w:placeholder>
                  <w:docPart w:val="AA5264AFB9364612AA96E5EEFCDD8E42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="00C368A5"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</w:p>
        </w:tc>
        <w:tc>
          <w:tcPr>
            <w:tcW w:w="1321" w:type="dxa"/>
            <w:tcBorders>
              <w:top w:val="dotted" w:sz="4" w:space="0" w:color="auto"/>
              <w:bottom w:val="dotted" w:sz="4" w:space="0" w:color="auto"/>
            </w:tcBorders>
          </w:tcPr>
          <w:p w14:paraId="7B7ED59A" w14:textId="12D55DF9" w:rsidR="00C368A5" w:rsidRPr="000E3AC7" w:rsidRDefault="00000000" w:rsidP="00C368A5">
            <w:pPr>
              <w:jc w:val="center"/>
            </w:pPr>
            <w:sdt>
              <w:sdtPr>
                <w:rPr>
                  <w:rStyle w:val="Heading1Char"/>
                  <w:rFonts w:hint="cs"/>
                </w:rPr>
                <w:id w:val="274836355"/>
                <w:placeholder>
                  <w:docPart w:val="0A3E856A404749A681AE54AC7DEA82BC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="00C368A5"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</w:p>
        </w:tc>
        <w:tc>
          <w:tcPr>
            <w:tcW w:w="1321" w:type="dxa"/>
            <w:tcBorders>
              <w:top w:val="dotted" w:sz="4" w:space="0" w:color="auto"/>
              <w:bottom w:val="dotted" w:sz="4" w:space="0" w:color="auto"/>
            </w:tcBorders>
          </w:tcPr>
          <w:p w14:paraId="4BD57C1E" w14:textId="19286242" w:rsidR="00C368A5" w:rsidRPr="000E3AC7" w:rsidRDefault="00000000" w:rsidP="00C368A5">
            <w:pPr>
              <w:jc w:val="center"/>
            </w:pPr>
            <w:sdt>
              <w:sdtPr>
                <w:rPr>
                  <w:rStyle w:val="Heading1Char"/>
                  <w:rFonts w:hint="cs"/>
                </w:rPr>
                <w:id w:val="-364900258"/>
                <w:placeholder>
                  <w:docPart w:val="E58131359C5B408990E2B359E667EC20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="00C368A5"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</w:p>
        </w:tc>
        <w:tc>
          <w:tcPr>
            <w:tcW w:w="1225" w:type="dxa"/>
            <w:tcBorders>
              <w:top w:val="dotted" w:sz="4" w:space="0" w:color="auto"/>
              <w:bottom w:val="dotted" w:sz="4" w:space="0" w:color="auto"/>
            </w:tcBorders>
          </w:tcPr>
          <w:p w14:paraId="58075873" w14:textId="4AC19FA2" w:rsidR="00C368A5" w:rsidRPr="000E3AC7" w:rsidRDefault="00000000" w:rsidP="00C368A5">
            <w:pPr>
              <w:jc w:val="center"/>
            </w:pPr>
            <w:sdt>
              <w:sdtPr>
                <w:rPr>
                  <w:rStyle w:val="Heading1Char"/>
                  <w:rFonts w:hint="cs"/>
                </w:rPr>
                <w:id w:val="-606039864"/>
                <w:placeholder>
                  <w:docPart w:val="3B637E757F5F4FB39F28EBF160DAC5E1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="00C368A5"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</w:p>
        </w:tc>
        <w:tc>
          <w:tcPr>
            <w:tcW w:w="1238" w:type="dxa"/>
            <w:tcBorders>
              <w:top w:val="dotted" w:sz="4" w:space="0" w:color="auto"/>
              <w:bottom w:val="dotted" w:sz="4" w:space="0" w:color="auto"/>
            </w:tcBorders>
          </w:tcPr>
          <w:p w14:paraId="2CD90D8B" w14:textId="449A2715" w:rsidR="00C368A5" w:rsidRPr="000E3AC7" w:rsidRDefault="00000000" w:rsidP="00C368A5">
            <w:pPr>
              <w:jc w:val="center"/>
            </w:pPr>
            <w:sdt>
              <w:sdtPr>
                <w:rPr>
                  <w:rStyle w:val="Heading1Char"/>
                  <w:rFonts w:hint="cs"/>
                </w:rPr>
                <w:id w:val="1045573344"/>
                <w:placeholder>
                  <w:docPart w:val="0FCE0988F954491AA3C3A85B2595D534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="00C368A5"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</w:p>
        </w:tc>
      </w:tr>
      <w:tr w:rsidR="00C368A5" w:rsidRPr="000E3AC7" w14:paraId="4A9DFE59" w14:textId="77777777" w:rsidTr="00EF5690">
        <w:trPr>
          <w:trHeight w:val="567"/>
        </w:trPr>
        <w:tc>
          <w:tcPr>
            <w:tcW w:w="627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BE97A0A" w14:textId="08D89779" w:rsidR="00C368A5" w:rsidRPr="000E3AC7" w:rsidRDefault="00C368A5" w:rsidP="00C368A5">
            <w:pPr>
              <w:bidi/>
              <w:contextualSpacing/>
              <w:jc w:val="center"/>
              <w:rPr>
                <w:rFonts w:ascii="Calibri" w:eastAsia="Calibri" w:hAnsi="Calibri" w:cs="B Nazanin"/>
                <w:rtl/>
              </w:rPr>
            </w:pPr>
            <w:r w:rsidRPr="000E3AC7">
              <w:rPr>
                <w:rFonts w:ascii="Calibri" w:eastAsia="Calibri" w:hAnsi="Calibri" w:cs="B Nazanin" w:hint="cs"/>
                <w:rtl/>
              </w:rPr>
              <w:t>3</w:t>
            </w:r>
          </w:p>
        </w:tc>
        <w:tc>
          <w:tcPr>
            <w:tcW w:w="2208" w:type="dxa"/>
            <w:tcBorders>
              <w:top w:val="dotted" w:sz="4" w:space="0" w:color="auto"/>
              <w:bottom w:val="dotted" w:sz="4" w:space="0" w:color="auto"/>
            </w:tcBorders>
          </w:tcPr>
          <w:p w14:paraId="66FB9F7B" w14:textId="73F40E5A" w:rsidR="00C368A5" w:rsidRPr="000E3AC7" w:rsidRDefault="00000000" w:rsidP="00C368A5">
            <w:pPr>
              <w:jc w:val="center"/>
            </w:pPr>
            <w:sdt>
              <w:sdtPr>
                <w:rPr>
                  <w:rStyle w:val="Heading1Char"/>
                  <w:rFonts w:hint="cs"/>
                </w:rPr>
                <w:id w:val="-554690321"/>
                <w:placeholder>
                  <w:docPart w:val="9C16C8D676CA4B4A80B50FBCD1550C08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="00C368A5"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</w:p>
        </w:tc>
        <w:tc>
          <w:tcPr>
            <w:tcW w:w="1519" w:type="dxa"/>
            <w:tcBorders>
              <w:top w:val="dotted" w:sz="4" w:space="0" w:color="auto"/>
              <w:bottom w:val="dotted" w:sz="4" w:space="0" w:color="auto"/>
            </w:tcBorders>
          </w:tcPr>
          <w:p w14:paraId="5E222752" w14:textId="09EAAA3F" w:rsidR="00C368A5" w:rsidRPr="000E3AC7" w:rsidRDefault="00000000" w:rsidP="00C368A5">
            <w:pPr>
              <w:jc w:val="center"/>
            </w:pPr>
            <w:sdt>
              <w:sdtPr>
                <w:rPr>
                  <w:rStyle w:val="Heading1Char"/>
                  <w:rFonts w:hint="cs"/>
                </w:rPr>
                <w:id w:val="798267602"/>
                <w:placeholder>
                  <w:docPart w:val="5D6DCAAD249C4D52825F6E3F45706B3F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="00C368A5"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</w:p>
        </w:tc>
        <w:tc>
          <w:tcPr>
            <w:tcW w:w="1321" w:type="dxa"/>
            <w:tcBorders>
              <w:top w:val="dotted" w:sz="4" w:space="0" w:color="auto"/>
              <w:bottom w:val="dotted" w:sz="4" w:space="0" w:color="auto"/>
            </w:tcBorders>
          </w:tcPr>
          <w:p w14:paraId="5F4B555F" w14:textId="7406B9C0" w:rsidR="00C368A5" w:rsidRPr="000E3AC7" w:rsidRDefault="00000000" w:rsidP="00C368A5">
            <w:pPr>
              <w:jc w:val="center"/>
            </w:pPr>
            <w:sdt>
              <w:sdtPr>
                <w:rPr>
                  <w:rStyle w:val="Heading1Char"/>
                  <w:rFonts w:hint="cs"/>
                </w:rPr>
                <w:id w:val="-965738560"/>
                <w:placeholder>
                  <w:docPart w:val="7944A390EE064B0783643273E20944D0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="00C368A5"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</w:p>
        </w:tc>
        <w:tc>
          <w:tcPr>
            <w:tcW w:w="1321" w:type="dxa"/>
            <w:tcBorders>
              <w:top w:val="dotted" w:sz="4" w:space="0" w:color="auto"/>
              <w:bottom w:val="dotted" w:sz="4" w:space="0" w:color="auto"/>
            </w:tcBorders>
          </w:tcPr>
          <w:p w14:paraId="6816FC85" w14:textId="54F8783B" w:rsidR="00C368A5" w:rsidRPr="000E3AC7" w:rsidRDefault="00000000" w:rsidP="00C368A5">
            <w:pPr>
              <w:jc w:val="center"/>
            </w:pPr>
            <w:sdt>
              <w:sdtPr>
                <w:rPr>
                  <w:rStyle w:val="Heading1Char"/>
                  <w:rFonts w:hint="cs"/>
                </w:rPr>
                <w:id w:val="-2020155727"/>
                <w:placeholder>
                  <w:docPart w:val="3E17A890ED18437E8E0E81103D506EE8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="00C368A5"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</w:p>
        </w:tc>
        <w:tc>
          <w:tcPr>
            <w:tcW w:w="1225" w:type="dxa"/>
            <w:tcBorders>
              <w:top w:val="dotted" w:sz="4" w:space="0" w:color="auto"/>
              <w:bottom w:val="dotted" w:sz="4" w:space="0" w:color="auto"/>
            </w:tcBorders>
          </w:tcPr>
          <w:p w14:paraId="54E26071" w14:textId="562D33AA" w:rsidR="00C368A5" w:rsidRPr="000E3AC7" w:rsidRDefault="00000000" w:rsidP="00C368A5">
            <w:pPr>
              <w:jc w:val="center"/>
            </w:pPr>
            <w:sdt>
              <w:sdtPr>
                <w:rPr>
                  <w:rStyle w:val="Heading1Char"/>
                  <w:rFonts w:hint="cs"/>
                </w:rPr>
                <w:id w:val="1411424691"/>
                <w:placeholder>
                  <w:docPart w:val="5750D589B952425CA5CD30ED2D53348F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="00C368A5"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</w:p>
        </w:tc>
        <w:tc>
          <w:tcPr>
            <w:tcW w:w="1238" w:type="dxa"/>
            <w:tcBorders>
              <w:top w:val="dotted" w:sz="4" w:space="0" w:color="auto"/>
              <w:bottom w:val="dotted" w:sz="4" w:space="0" w:color="auto"/>
            </w:tcBorders>
          </w:tcPr>
          <w:p w14:paraId="0B9ABEFF" w14:textId="3AE41C5B" w:rsidR="00C368A5" w:rsidRPr="000E3AC7" w:rsidRDefault="00000000" w:rsidP="00C368A5">
            <w:pPr>
              <w:jc w:val="center"/>
            </w:pPr>
            <w:sdt>
              <w:sdtPr>
                <w:rPr>
                  <w:rStyle w:val="Heading1Char"/>
                  <w:rFonts w:hint="cs"/>
                </w:rPr>
                <w:id w:val="1582792975"/>
                <w:placeholder>
                  <w:docPart w:val="8E99C3C84F444D81B224AF7580E1DADB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="00C368A5"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</w:p>
        </w:tc>
      </w:tr>
      <w:tr w:rsidR="00C368A5" w:rsidRPr="000E3AC7" w14:paraId="2FFECC67" w14:textId="77777777" w:rsidTr="001147E0">
        <w:trPr>
          <w:trHeight w:val="567"/>
        </w:trPr>
        <w:tc>
          <w:tcPr>
            <w:tcW w:w="627" w:type="dxa"/>
            <w:tcBorders>
              <w:top w:val="dotted" w:sz="4" w:space="0" w:color="auto"/>
              <w:bottom w:val="single" w:sz="8" w:space="0" w:color="auto"/>
            </w:tcBorders>
            <w:vAlign w:val="center"/>
          </w:tcPr>
          <w:p w14:paraId="2A3381A3" w14:textId="0B980294" w:rsidR="00C368A5" w:rsidRPr="000E3AC7" w:rsidRDefault="00C368A5" w:rsidP="00C368A5">
            <w:pPr>
              <w:bidi/>
              <w:contextualSpacing/>
              <w:jc w:val="center"/>
              <w:rPr>
                <w:rFonts w:ascii="Calibri" w:eastAsia="Calibri" w:hAnsi="Calibri" w:cs="B Nazanin"/>
                <w:rtl/>
              </w:rPr>
            </w:pPr>
            <w:r w:rsidRPr="000E3AC7">
              <w:rPr>
                <w:rFonts w:ascii="Calibri" w:eastAsia="Calibri" w:hAnsi="Calibri" w:cs="B Nazanin" w:hint="cs"/>
                <w:rtl/>
              </w:rPr>
              <w:t>4</w:t>
            </w:r>
          </w:p>
        </w:tc>
        <w:tc>
          <w:tcPr>
            <w:tcW w:w="2208" w:type="dxa"/>
            <w:tcBorders>
              <w:top w:val="dotted" w:sz="4" w:space="0" w:color="auto"/>
              <w:bottom w:val="single" w:sz="8" w:space="0" w:color="auto"/>
            </w:tcBorders>
          </w:tcPr>
          <w:p w14:paraId="150113DF" w14:textId="78A5987E" w:rsidR="00C368A5" w:rsidRPr="000E3AC7" w:rsidRDefault="00000000" w:rsidP="00C368A5">
            <w:pPr>
              <w:jc w:val="center"/>
            </w:pPr>
            <w:sdt>
              <w:sdtPr>
                <w:rPr>
                  <w:rStyle w:val="Heading1Char"/>
                  <w:rFonts w:hint="cs"/>
                </w:rPr>
                <w:id w:val="-708260361"/>
                <w:placeholder>
                  <w:docPart w:val="D599FCA9F23A4F2297F3455CB7A269C9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="00C368A5"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</w:p>
        </w:tc>
        <w:tc>
          <w:tcPr>
            <w:tcW w:w="1519" w:type="dxa"/>
            <w:tcBorders>
              <w:top w:val="dotted" w:sz="4" w:space="0" w:color="auto"/>
              <w:bottom w:val="single" w:sz="8" w:space="0" w:color="auto"/>
            </w:tcBorders>
          </w:tcPr>
          <w:p w14:paraId="65641AB1" w14:textId="475E1955" w:rsidR="00C368A5" w:rsidRPr="000E3AC7" w:rsidRDefault="00000000" w:rsidP="00C368A5">
            <w:pPr>
              <w:jc w:val="center"/>
            </w:pPr>
            <w:sdt>
              <w:sdtPr>
                <w:rPr>
                  <w:rStyle w:val="Heading1Char"/>
                  <w:rFonts w:hint="cs"/>
                </w:rPr>
                <w:id w:val="1336334474"/>
                <w:placeholder>
                  <w:docPart w:val="2E0E5676CB744B648C3C9DD68E6C5C0B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="00C368A5"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</w:p>
        </w:tc>
        <w:tc>
          <w:tcPr>
            <w:tcW w:w="1321" w:type="dxa"/>
            <w:tcBorders>
              <w:top w:val="dotted" w:sz="4" w:space="0" w:color="auto"/>
              <w:bottom w:val="single" w:sz="8" w:space="0" w:color="auto"/>
            </w:tcBorders>
          </w:tcPr>
          <w:p w14:paraId="4C60D97B" w14:textId="5C109810" w:rsidR="00C368A5" w:rsidRPr="000E3AC7" w:rsidRDefault="00000000" w:rsidP="00C368A5">
            <w:pPr>
              <w:jc w:val="center"/>
            </w:pPr>
            <w:sdt>
              <w:sdtPr>
                <w:rPr>
                  <w:rStyle w:val="Heading1Char"/>
                  <w:rFonts w:hint="cs"/>
                </w:rPr>
                <w:id w:val="1251077644"/>
                <w:placeholder>
                  <w:docPart w:val="5E3491CC1BD74433A0C3897EA03993EC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="00C368A5"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</w:p>
        </w:tc>
        <w:tc>
          <w:tcPr>
            <w:tcW w:w="1321" w:type="dxa"/>
            <w:tcBorders>
              <w:top w:val="dotted" w:sz="4" w:space="0" w:color="auto"/>
              <w:bottom w:val="single" w:sz="8" w:space="0" w:color="auto"/>
            </w:tcBorders>
          </w:tcPr>
          <w:p w14:paraId="3A843414" w14:textId="60C057DD" w:rsidR="00C368A5" w:rsidRPr="000E3AC7" w:rsidRDefault="00000000" w:rsidP="00C368A5">
            <w:pPr>
              <w:jc w:val="center"/>
            </w:pPr>
            <w:sdt>
              <w:sdtPr>
                <w:rPr>
                  <w:rStyle w:val="Heading1Char"/>
                  <w:rFonts w:hint="cs"/>
                </w:rPr>
                <w:id w:val="1406733786"/>
                <w:placeholder>
                  <w:docPart w:val="A67239AB6C3442BD8E6870D939A36CAF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="00C368A5"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</w:p>
        </w:tc>
        <w:tc>
          <w:tcPr>
            <w:tcW w:w="1225" w:type="dxa"/>
            <w:tcBorders>
              <w:top w:val="dotted" w:sz="4" w:space="0" w:color="auto"/>
              <w:bottom w:val="single" w:sz="8" w:space="0" w:color="auto"/>
            </w:tcBorders>
          </w:tcPr>
          <w:p w14:paraId="7CCEA86C" w14:textId="57BBCF68" w:rsidR="00C368A5" w:rsidRPr="000E3AC7" w:rsidRDefault="00000000" w:rsidP="00C368A5">
            <w:pPr>
              <w:jc w:val="center"/>
            </w:pPr>
            <w:sdt>
              <w:sdtPr>
                <w:rPr>
                  <w:rStyle w:val="Heading1Char"/>
                  <w:rFonts w:hint="cs"/>
                </w:rPr>
                <w:id w:val="2030288059"/>
                <w:placeholder>
                  <w:docPart w:val="ECD15AC325444254B76E1F61EDDD3330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="00C368A5"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</w:p>
        </w:tc>
        <w:tc>
          <w:tcPr>
            <w:tcW w:w="1238" w:type="dxa"/>
            <w:tcBorders>
              <w:top w:val="dotted" w:sz="4" w:space="0" w:color="auto"/>
              <w:bottom w:val="single" w:sz="8" w:space="0" w:color="auto"/>
            </w:tcBorders>
          </w:tcPr>
          <w:p w14:paraId="1F202A2D" w14:textId="653D6C4B" w:rsidR="00C368A5" w:rsidRPr="000E3AC7" w:rsidRDefault="00000000" w:rsidP="00C368A5">
            <w:pPr>
              <w:jc w:val="center"/>
            </w:pPr>
            <w:sdt>
              <w:sdtPr>
                <w:rPr>
                  <w:rStyle w:val="Heading1Char"/>
                  <w:rFonts w:hint="cs"/>
                </w:rPr>
                <w:id w:val="138076514"/>
                <w:placeholder>
                  <w:docPart w:val="D149031F48C143BCACE23949B600FC75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="00C368A5"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</w:p>
        </w:tc>
      </w:tr>
    </w:tbl>
    <w:p w14:paraId="608EEB8E" w14:textId="77777777" w:rsidR="00F62D4A" w:rsidRPr="000E3AC7" w:rsidRDefault="00F62D4A" w:rsidP="004679DC">
      <w:pPr>
        <w:bidi/>
        <w:spacing w:line="276" w:lineRule="auto"/>
        <w:ind w:left="284"/>
        <w:rPr>
          <w:rFonts w:cs="B Nazanin"/>
          <w:b/>
          <w:bCs/>
          <w:rtl/>
        </w:rPr>
      </w:pPr>
    </w:p>
    <w:p w14:paraId="5CF44CE7" w14:textId="535A7177" w:rsidR="004679DC" w:rsidRPr="000E3AC7" w:rsidRDefault="004679DC" w:rsidP="00C928DB">
      <w:pPr>
        <w:pStyle w:val="ListParagraph"/>
        <w:numPr>
          <w:ilvl w:val="0"/>
          <w:numId w:val="13"/>
        </w:numPr>
        <w:bidi/>
        <w:ind w:left="283" w:hanging="162"/>
        <w:jc w:val="both"/>
        <w:rPr>
          <w:rFonts w:cs="B Nazanin"/>
          <w:b/>
          <w:bCs/>
          <w:sz w:val="24"/>
          <w:szCs w:val="24"/>
          <w:rtl/>
        </w:rPr>
      </w:pPr>
      <w:r w:rsidRPr="000E3AC7">
        <w:rPr>
          <w:rFonts w:cs="B Nazanin" w:hint="cs"/>
          <w:b/>
          <w:bCs/>
          <w:sz w:val="24"/>
          <w:szCs w:val="24"/>
          <w:rtl/>
        </w:rPr>
        <w:t>سوابق علمی اعضا</w:t>
      </w:r>
      <w:r w:rsidR="0074068E" w:rsidRPr="000E3AC7">
        <w:rPr>
          <w:rFonts w:cs="B Nazanin" w:hint="cs"/>
          <w:b/>
          <w:bCs/>
          <w:sz w:val="24"/>
          <w:szCs w:val="24"/>
          <w:rtl/>
        </w:rPr>
        <w:t>ی تیم</w:t>
      </w:r>
    </w:p>
    <w:tbl>
      <w:tblPr>
        <w:bidiVisual/>
        <w:tblW w:w="4843" w:type="pct"/>
        <w:tblInd w:w="1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6"/>
        <w:gridCol w:w="2156"/>
        <w:gridCol w:w="2878"/>
        <w:gridCol w:w="1998"/>
        <w:gridCol w:w="1739"/>
      </w:tblGrid>
      <w:tr w:rsidR="004679DC" w:rsidRPr="000E3AC7" w14:paraId="43EE593C" w14:textId="77777777" w:rsidTr="000E3AC7">
        <w:tc>
          <w:tcPr>
            <w:tcW w:w="298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33730AE" w14:textId="77777777" w:rsidR="004679DC" w:rsidRPr="000E3AC7" w:rsidRDefault="004679DC" w:rsidP="00EF5690">
            <w:pPr>
              <w:bidi/>
              <w:ind w:left="-57" w:right="-57"/>
              <w:contextualSpacing/>
              <w:jc w:val="center"/>
              <w:rPr>
                <w:rFonts w:ascii="Calibri" w:eastAsia="Calibri" w:hAnsi="Calibri" w:cs="B Nazanin"/>
                <w:rtl/>
              </w:rPr>
            </w:pPr>
            <w:r w:rsidRPr="000E3AC7">
              <w:rPr>
                <w:rFonts w:ascii="Calibri" w:eastAsia="Calibri" w:hAnsi="Calibri" w:cs="B Nazanin" w:hint="cs"/>
                <w:rtl/>
              </w:rPr>
              <w:t>ردیف</w:t>
            </w:r>
          </w:p>
        </w:tc>
        <w:tc>
          <w:tcPr>
            <w:tcW w:w="1156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753593B" w14:textId="77777777" w:rsidR="004679DC" w:rsidRPr="000E3AC7" w:rsidRDefault="004679DC" w:rsidP="00EF5690">
            <w:pPr>
              <w:bidi/>
              <w:contextualSpacing/>
              <w:jc w:val="center"/>
              <w:rPr>
                <w:rFonts w:ascii="Calibri" w:eastAsia="Calibri" w:hAnsi="Calibri" w:cs="B Nazanin"/>
                <w:rtl/>
              </w:rPr>
            </w:pPr>
            <w:r w:rsidRPr="000E3AC7">
              <w:rPr>
                <w:rFonts w:ascii="Calibri" w:eastAsia="Calibri" w:hAnsi="Calibri" w:cs="B Nazanin" w:hint="cs"/>
                <w:rtl/>
              </w:rPr>
              <w:t>نام و نام خانوادگی</w:t>
            </w:r>
          </w:p>
        </w:tc>
        <w:tc>
          <w:tcPr>
            <w:tcW w:w="1543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392F3FD" w14:textId="77777777" w:rsidR="004679DC" w:rsidRPr="000E3AC7" w:rsidRDefault="004679DC" w:rsidP="00EF5690">
            <w:pPr>
              <w:bidi/>
              <w:contextualSpacing/>
              <w:jc w:val="center"/>
              <w:rPr>
                <w:rFonts w:ascii="Calibri" w:eastAsia="Calibri" w:hAnsi="Calibri" w:cs="B Nazanin"/>
                <w:rtl/>
              </w:rPr>
            </w:pPr>
            <w:r w:rsidRPr="000E3AC7">
              <w:rPr>
                <w:rFonts w:ascii="Calibri" w:eastAsia="Calibri" w:hAnsi="Calibri" w:cs="B Nazanin"/>
                <w:vertAlign w:val="superscript"/>
              </w:rPr>
              <w:t>*</w:t>
            </w:r>
            <w:r w:rsidRPr="000E3AC7">
              <w:rPr>
                <w:rFonts w:ascii="Calibri" w:eastAsia="Calibri" w:hAnsi="Calibri" w:cs="B Nazanin" w:hint="cs"/>
                <w:rtl/>
              </w:rPr>
              <w:t>نوع فعالیت (تدریس، تحقیق و .....)</w:t>
            </w:r>
          </w:p>
        </w:tc>
        <w:tc>
          <w:tcPr>
            <w:tcW w:w="1071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7A71CA8" w14:textId="77777777" w:rsidR="004679DC" w:rsidRPr="000E3AC7" w:rsidRDefault="004679DC" w:rsidP="00EF5690">
            <w:pPr>
              <w:bidi/>
              <w:contextualSpacing/>
              <w:jc w:val="center"/>
              <w:rPr>
                <w:rFonts w:ascii="Calibri" w:eastAsia="Calibri" w:hAnsi="Calibri" w:cs="B Nazanin"/>
                <w:rtl/>
              </w:rPr>
            </w:pPr>
            <w:r w:rsidRPr="000E3AC7">
              <w:rPr>
                <w:rFonts w:ascii="Calibri" w:eastAsia="Calibri" w:hAnsi="Calibri" w:cs="B Nazanin" w:hint="cs"/>
                <w:rtl/>
              </w:rPr>
              <w:t>تاریخ</w:t>
            </w:r>
          </w:p>
        </w:tc>
        <w:tc>
          <w:tcPr>
            <w:tcW w:w="933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1033AAA" w14:textId="77777777" w:rsidR="004679DC" w:rsidRPr="000E3AC7" w:rsidRDefault="004679DC" w:rsidP="00EF5690">
            <w:pPr>
              <w:bidi/>
              <w:contextualSpacing/>
              <w:jc w:val="center"/>
              <w:rPr>
                <w:rFonts w:ascii="Calibri" w:eastAsia="Calibri" w:hAnsi="Calibri" w:cs="B Nazanin"/>
                <w:rtl/>
              </w:rPr>
            </w:pPr>
            <w:r w:rsidRPr="000E3AC7">
              <w:rPr>
                <w:rFonts w:ascii="Calibri" w:eastAsia="Calibri" w:hAnsi="Calibri" w:cs="B Nazanin" w:hint="cs"/>
                <w:rtl/>
              </w:rPr>
              <w:t>نام دانشگاه / موسسه</w:t>
            </w:r>
          </w:p>
        </w:tc>
      </w:tr>
      <w:tr w:rsidR="00C368A5" w:rsidRPr="000E3AC7" w14:paraId="60C46AB3" w14:textId="77777777" w:rsidTr="000E3AC7">
        <w:trPr>
          <w:trHeight w:val="567"/>
        </w:trPr>
        <w:tc>
          <w:tcPr>
            <w:tcW w:w="298" w:type="pct"/>
            <w:tcBorders>
              <w:top w:val="single" w:sz="8" w:space="0" w:color="auto"/>
              <w:bottom w:val="dotted" w:sz="4" w:space="0" w:color="auto"/>
            </w:tcBorders>
          </w:tcPr>
          <w:p w14:paraId="29E22598" w14:textId="7F16AFFA" w:rsidR="00C368A5" w:rsidRPr="000E3AC7" w:rsidRDefault="00C368A5" w:rsidP="00C368A5">
            <w:pPr>
              <w:jc w:val="center"/>
            </w:pPr>
            <w:r w:rsidRPr="000E3AC7">
              <w:rPr>
                <w:rStyle w:val="Heading1Char"/>
                <w:rFonts w:hint="cs"/>
                <w:rtl/>
              </w:rPr>
              <w:t>1</w:t>
            </w:r>
          </w:p>
        </w:tc>
        <w:tc>
          <w:tcPr>
            <w:tcW w:w="1156" w:type="pct"/>
            <w:tcBorders>
              <w:top w:val="single" w:sz="8" w:space="0" w:color="auto"/>
              <w:bottom w:val="dotted" w:sz="4" w:space="0" w:color="auto"/>
            </w:tcBorders>
          </w:tcPr>
          <w:p w14:paraId="63C9070B" w14:textId="526BE686" w:rsidR="00C368A5" w:rsidRPr="000E3AC7" w:rsidRDefault="00000000" w:rsidP="00C368A5">
            <w:pPr>
              <w:jc w:val="center"/>
            </w:pPr>
            <w:sdt>
              <w:sdtPr>
                <w:rPr>
                  <w:rStyle w:val="Heading1Char"/>
                  <w:rFonts w:hint="cs"/>
                </w:rPr>
                <w:id w:val="1746529840"/>
                <w:placeholder>
                  <w:docPart w:val="7B0882FE14974FA6AEE6D5DC3EAFBBAD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="00C368A5"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</w:p>
        </w:tc>
        <w:tc>
          <w:tcPr>
            <w:tcW w:w="1543" w:type="pct"/>
            <w:tcBorders>
              <w:top w:val="single" w:sz="8" w:space="0" w:color="auto"/>
              <w:bottom w:val="dotted" w:sz="4" w:space="0" w:color="auto"/>
            </w:tcBorders>
          </w:tcPr>
          <w:p w14:paraId="32200E22" w14:textId="4ACCB446" w:rsidR="00C368A5" w:rsidRPr="000E3AC7" w:rsidRDefault="00000000" w:rsidP="00C368A5">
            <w:pPr>
              <w:jc w:val="center"/>
            </w:pPr>
            <w:sdt>
              <w:sdtPr>
                <w:rPr>
                  <w:rStyle w:val="Heading1Char"/>
                  <w:rFonts w:hint="cs"/>
                </w:rPr>
                <w:id w:val="-79373410"/>
                <w:placeholder>
                  <w:docPart w:val="A11FF26C04A1414AA6A00306E9788BF9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="00C368A5"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</w:p>
        </w:tc>
        <w:tc>
          <w:tcPr>
            <w:tcW w:w="1071" w:type="pct"/>
            <w:tcBorders>
              <w:top w:val="single" w:sz="8" w:space="0" w:color="auto"/>
              <w:bottom w:val="dotted" w:sz="4" w:space="0" w:color="auto"/>
            </w:tcBorders>
          </w:tcPr>
          <w:p w14:paraId="12CAFFBA" w14:textId="0C280514" w:rsidR="00C368A5" w:rsidRPr="000E3AC7" w:rsidRDefault="00000000" w:rsidP="00C368A5">
            <w:pPr>
              <w:jc w:val="center"/>
            </w:pPr>
            <w:sdt>
              <w:sdtPr>
                <w:rPr>
                  <w:rStyle w:val="Heading1Char"/>
                  <w:rFonts w:hint="cs"/>
                </w:rPr>
                <w:id w:val="1539474891"/>
                <w:placeholder>
                  <w:docPart w:val="1DE4A496F68C48E386C8F7872A870196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="00C368A5"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</w:p>
        </w:tc>
        <w:tc>
          <w:tcPr>
            <w:tcW w:w="933" w:type="pct"/>
            <w:tcBorders>
              <w:top w:val="single" w:sz="8" w:space="0" w:color="auto"/>
              <w:bottom w:val="dotted" w:sz="4" w:space="0" w:color="auto"/>
            </w:tcBorders>
          </w:tcPr>
          <w:p w14:paraId="10C14017" w14:textId="2C132C79" w:rsidR="00C368A5" w:rsidRPr="000E3AC7" w:rsidRDefault="00000000" w:rsidP="00C368A5">
            <w:pPr>
              <w:jc w:val="center"/>
            </w:pPr>
            <w:sdt>
              <w:sdtPr>
                <w:rPr>
                  <w:rStyle w:val="Heading1Char"/>
                  <w:rFonts w:hint="cs"/>
                </w:rPr>
                <w:id w:val="314767412"/>
                <w:placeholder>
                  <w:docPart w:val="AEE1833B03E7461B923D6C2E93FA17D6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="00C368A5"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</w:p>
        </w:tc>
      </w:tr>
      <w:tr w:rsidR="00C368A5" w:rsidRPr="000E3AC7" w14:paraId="03F23DFB" w14:textId="77777777" w:rsidTr="000E3AC7">
        <w:trPr>
          <w:trHeight w:val="567"/>
        </w:trPr>
        <w:tc>
          <w:tcPr>
            <w:tcW w:w="298" w:type="pct"/>
            <w:tcBorders>
              <w:top w:val="dotted" w:sz="4" w:space="0" w:color="auto"/>
              <w:bottom w:val="single" w:sz="8" w:space="0" w:color="auto"/>
            </w:tcBorders>
          </w:tcPr>
          <w:p w14:paraId="6A3E45A4" w14:textId="1FDEFAA4" w:rsidR="00C368A5" w:rsidRPr="000E3AC7" w:rsidRDefault="00C368A5" w:rsidP="00C368A5">
            <w:pPr>
              <w:jc w:val="center"/>
            </w:pPr>
            <w:r w:rsidRPr="000E3AC7">
              <w:rPr>
                <w:rStyle w:val="Heading1Char"/>
                <w:rFonts w:hint="cs"/>
                <w:rtl/>
              </w:rPr>
              <w:t>2</w:t>
            </w:r>
          </w:p>
        </w:tc>
        <w:tc>
          <w:tcPr>
            <w:tcW w:w="1156" w:type="pct"/>
            <w:tcBorders>
              <w:top w:val="dotted" w:sz="4" w:space="0" w:color="auto"/>
              <w:bottom w:val="single" w:sz="8" w:space="0" w:color="auto"/>
            </w:tcBorders>
          </w:tcPr>
          <w:p w14:paraId="7202A501" w14:textId="2E9CE8AD" w:rsidR="00C368A5" w:rsidRPr="000E3AC7" w:rsidRDefault="00000000" w:rsidP="00C368A5">
            <w:pPr>
              <w:jc w:val="center"/>
            </w:pPr>
            <w:sdt>
              <w:sdtPr>
                <w:rPr>
                  <w:rStyle w:val="Heading1Char"/>
                  <w:rFonts w:hint="cs"/>
                </w:rPr>
                <w:id w:val="-1359499357"/>
                <w:placeholder>
                  <w:docPart w:val="FECF7E80FEF8417E90304DE0858A8A83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="00C368A5"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</w:p>
        </w:tc>
        <w:tc>
          <w:tcPr>
            <w:tcW w:w="1543" w:type="pct"/>
            <w:tcBorders>
              <w:top w:val="dotted" w:sz="4" w:space="0" w:color="auto"/>
              <w:bottom w:val="single" w:sz="8" w:space="0" w:color="auto"/>
            </w:tcBorders>
          </w:tcPr>
          <w:p w14:paraId="6A80FDF0" w14:textId="25A9B642" w:rsidR="00C368A5" w:rsidRPr="000E3AC7" w:rsidRDefault="00000000" w:rsidP="00C368A5">
            <w:pPr>
              <w:jc w:val="center"/>
            </w:pPr>
            <w:sdt>
              <w:sdtPr>
                <w:rPr>
                  <w:rStyle w:val="Heading1Char"/>
                  <w:rFonts w:hint="cs"/>
                </w:rPr>
                <w:id w:val="1876038754"/>
                <w:placeholder>
                  <w:docPart w:val="CF052273D61A42C282E2235016B8BE33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="00C368A5"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</w:p>
        </w:tc>
        <w:tc>
          <w:tcPr>
            <w:tcW w:w="1071" w:type="pct"/>
            <w:tcBorders>
              <w:top w:val="dotted" w:sz="4" w:space="0" w:color="auto"/>
              <w:bottom w:val="single" w:sz="8" w:space="0" w:color="auto"/>
            </w:tcBorders>
          </w:tcPr>
          <w:p w14:paraId="719AD3A6" w14:textId="66C7F412" w:rsidR="00C368A5" w:rsidRPr="000E3AC7" w:rsidRDefault="00000000" w:rsidP="00C368A5">
            <w:pPr>
              <w:jc w:val="center"/>
            </w:pPr>
            <w:sdt>
              <w:sdtPr>
                <w:rPr>
                  <w:rStyle w:val="Heading1Char"/>
                  <w:rFonts w:hint="cs"/>
                </w:rPr>
                <w:id w:val="1663737024"/>
                <w:placeholder>
                  <w:docPart w:val="5D2DB68FC4B54BD0871F79F9116F9783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="00C368A5"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</w:p>
        </w:tc>
        <w:tc>
          <w:tcPr>
            <w:tcW w:w="933" w:type="pct"/>
            <w:tcBorders>
              <w:top w:val="dotted" w:sz="4" w:space="0" w:color="auto"/>
              <w:bottom w:val="single" w:sz="8" w:space="0" w:color="auto"/>
            </w:tcBorders>
          </w:tcPr>
          <w:p w14:paraId="5BB683FC" w14:textId="554B2BAB" w:rsidR="00C368A5" w:rsidRPr="000E3AC7" w:rsidRDefault="00000000" w:rsidP="00C368A5">
            <w:pPr>
              <w:jc w:val="center"/>
            </w:pPr>
            <w:sdt>
              <w:sdtPr>
                <w:rPr>
                  <w:rStyle w:val="Heading1Char"/>
                  <w:rFonts w:hint="cs"/>
                </w:rPr>
                <w:id w:val="568856773"/>
                <w:placeholder>
                  <w:docPart w:val="CCB6217CF7A748F1A8A6F2B7E43CDBBE"/>
                </w:placeholder>
                <w:showingPlcHdr/>
              </w:sdtPr>
              <w:sdtEndPr>
                <w:rPr>
                  <w:rStyle w:val="DefaultParagraphFont"/>
                  <w:rFonts w:cs="Times New Roman"/>
                  <w:b w:val="0"/>
                  <w:bCs w:val="0"/>
                  <w:color w:val="auto"/>
                  <w:lang w:bidi="fa-IR"/>
                </w:rPr>
              </w:sdtEndPr>
              <w:sdtContent>
                <w:r w:rsidR="00C368A5" w:rsidRPr="000E3AC7">
                  <w:rPr>
                    <w:rStyle w:val="PlaceholderText"/>
                    <w:rFonts w:cs="B Nazanin" w:hint="cs"/>
                    <w:rtl/>
                  </w:rPr>
                  <w:t>برای تایپ کلیک نمایید</w:t>
                </w:r>
              </w:sdtContent>
            </w:sdt>
          </w:p>
        </w:tc>
      </w:tr>
    </w:tbl>
    <w:p w14:paraId="3C0D0BEF" w14:textId="77777777" w:rsidR="000E3AC7" w:rsidRDefault="000E3AC7" w:rsidP="00100A7A">
      <w:pPr>
        <w:bidi/>
        <w:spacing w:line="276" w:lineRule="auto"/>
        <w:ind w:left="567"/>
        <w:jc w:val="both"/>
        <w:rPr>
          <w:rFonts w:cs="B Nazanin"/>
          <w:b/>
          <w:bCs/>
          <w:rtl/>
        </w:rPr>
      </w:pPr>
    </w:p>
    <w:p w14:paraId="7F407B14" w14:textId="4984DEF9" w:rsidR="004679DC" w:rsidRPr="000E3AC7" w:rsidRDefault="000E3AC7" w:rsidP="00C928DB">
      <w:pPr>
        <w:pStyle w:val="ListParagraph"/>
        <w:numPr>
          <w:ilvl w:val="0"/>
          <w:numId w:val="13"/>
        </w:numPr>
        <w:bidi/>
        <w:ind w:left="283" w:hanging="162"/>
        <w:jc w:val="both"/>
        <w:rPr>
          <w:rFonts w:cs="B Nazanin"/>
          <w:b/>
          <w:bCs/>
          <w:rtl/>
        </w:rPr>
      </w:pPr>
      <w:r w:rsidRPr="000E3AC7">
        <w:rPr>
          <w:rFonts w:cs="B Nazanin" w:hint="cs"/>
          <w:b/>
          <w:bCs/>
          <w:rtl/>
        </w:rPr>
        <w:t xml:space="preserve">نوع </w:t>
      </w:r>
      <w:r w:rsidRPr="00143B0E">
        <w:rPr>
          <w:rFonts w:cs="B Nazanin" w:hint="cs"/>
          <w:b/>
          <w:bCs/>
          <w:sz w:val="24"/>
          <w:szCs w:val="24"/>
          <w:rtl/>
        </w:rPr>
        <w:t>پروژه</w:t>
      </w:r>
      <w:r w:rsidRPr="000E3AC7">
        <w:rPr>
          <w:rFonts w:cs="B Nazanin" w:hint="cs"/>
          <w:b/>
          <w:bCs/>
          <w:rtl/>
        </w:rPr>
        <w:t xml:space="preserve"> و حوزه فناوري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9353"/>
      </w:tblGrid>
      <w:tr w:rsidR="0045790C" w:rsidRPr="000E3AC7" w14:paraId="69CDFE2C" w14:textId="77777777" w:rsidTr="00DF618C">
        <w:trPr>
          <w:jc w:val="center"/>
        </w:trPr>
        <w:tc>
          <w:tcPr>
            <w:tcW w:w="9353" w:type="dxa"/>
            <w:tcBorders>
              <w:top w:val="single" w:sz="8" w:space="0" w:color="auto"/>
              <w:bottom w:val="nil"/>
            </w:tcBorders>
          </w:tcPr>
          <w:p w14:paraId="606A51B9" w14:textId="77777777" w:rsidR="0045790C" w:rsidRPr="000E3AC7" w:rsidRDefault="00000000" w:rsidP="00636857">
            <w:pPr>
              <w:spacing w:line="276" w:lineRule="auto"/>
              <w:jc w:val="both"/>
              <w:rPr>
                <w:rFonts w:cs="B Nazanin"/>
                <w:rtl/>
                <w:lang w:bidi="fa-IR"/>
              </w:rPr>
            </w:pPr>
            <w:sdt>
              <w:sdtPr>
                <w:rPr>
                  <w:rFonts w:cs="B Nazanin" w:hint="cs"/>
                  <w:rtl/>
                </w:rPr>
                <w:id w:val="-1476753271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45790C" w:rsidRPr="000E3AC7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45790C" w:rsidRPr="000E3AC7">
              <w:rPr>
                <w:rFonts w:cs="B Nazanin" w:hint="cs"/>
                <w:rtl/>
              </w:rPr>
              <w:t xml:space="preserve"> فناوری ترکيبات دارويي، غذايي</w:t>
            </w:r>
          </w:p>
        </w:tc>
      </w:tr>
      <w:tr w:rsidR="0045790C" w:rsidRPr="000E3AC7" w14:paraId="7EAF1B07" w14:textId="77777777" w:rsidTr="00DF618C">
        <w:trPr>
          <w:jc w:val="center"/>
        </w:trPr>
        <w:tc>
          <w:tcPr>
            <w:tcW w:w="9353" w:type="dxa"/>
            <w:tcBorders>
              <w:top w:val="nil"/>
              <w:bottom w:val="nil"/>
            </w:tcBorders>
          </w:tcPr>
          <w:p w14:paraId="1E9CC144" w14:textId="77777777" w:rsidR="0045790C" w:rsidRPr="000E3AC7" w:rsidRDefault="00000000" w:rsidP="00636857">
            <w:pPr>
              <w:spacing w:line="276" w:lineRule="auto"/>
              <w:jc w:val="both"/>
              <w:rPr>
                <w:rFonts w:cs="B Nazanin"/>
                <w:rtl/>
              </w:rPr>
            </w:pPr>
            <w:sdt>
              <w:sdtPr>
                <w:rPr>
                  <w:rFonts w:cs="B Nazanin" w:hint="cs"/>
                  <w:rtl/>
                </w:rPr>
                <w:id w:val="-132411816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45790C" w:rsidRPr="000E3AC7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45790C" w:rsidRPr="000E3AC7">
              <w:rPr>
                <w:rFonts w:cs="B Nazanin" w:hint="cs"/>
                <w:rtl/>
              </w:rPr>
              <w:t xml:space="preserve"> فناوری آرايشي بهداشتی</w:t>
            </w:r>
          </w:p>
        </w:tc>
      </w:tr>
      <w:tr w:rsidR="0045790C" w:rsidRPr="000E3AC7" w14:paraId="65522458" w14:textId="77777777" w:rsidTr="00DF618C">
        <w:trPr>
          <w:jc w:val="center"/>
        </w:trPr>
        <w:tc>
          <w:tcPr>
            <w:tcW w:w="9353" w:type="dxa"/>
            <w:tcBorders>
              <w:top w:val="nil"/>
              <w:bottom w:val="nil"/>
            </w:tcBorders>
          </w:tcPr>
          <w:p w14:paraId="1EACC6C5" w14:textId="77777777" w:rsidR="0045790C" w:rsidRPr="000E3AC7" w:rsidRDefault="00000000" w:rsidP="00636857">
            <w:pPr>
              <w:spacing w:line="276" w:lineRule="auto"/>
              <w:jc w:val="both"/>
              <w:rPr>
                <w:rFonts w:cs="B Nazanin"/>
                <w:rtl/>
              </w:rPr>
            </w:pPr>
            <w:sdt>
              <w:sdtPr>
                <w:rPr>
                  <w:rFonts w:cs="B Nazanin" w:hint="cs"/>
                  <w:rtl/>
                </w:rPr>
                <w:id w:val="1461372948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45790C" w:rsidRPr="000E3AC7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45790C" w:rsidRPr="000E3AC7">
              <w:rPr>
                <w:rFonts w:cs="B Nazanin" w:hint="cs"/>
                <w:rtl/>
              </w:rPr>
              <w:t xml:space="preserve"> فناوری بیولوژيک</w:t>
            </w:r>
          </w:p>
        </w:tc>
      </w:tr>
      <w:tr w:rsidR="0045790C" w:rsidRPr="000E3AC7" w14:paraId="60766F72" w14:textId="77777777" w:rsidTr="00DF618C">
        <w:trPr>
          <w:jc w:val="center"/>
        </w:trPr>
        <w:tc>
          <w:tcPr>
            <w:tcW w:w="9353" w:type="dxa"/>
            <w:tcBorders>
              <w:top w:val="nil"/>
              <w:bottom w:val="nil"/>
            </w:tcBorders>
          </w:tcPr>
          <w:p w14:paraId="1B492754" w14:textId="77777777" w:rsidR="0045790C" w:rsidRPr="000E3AC7" w:rsidRDefault="00000000" w:rsidP="00636857">
            <w:pPr>
              <w:spacing w:line="276" w:lineRule="auto"/>
              <w:jc w:val="both"/>
              <w:rPr>
                <w:rFonts w:cs="B Nazanin"/>
                <w:rtl/>
              </w:rPr>
            </w:pPr>
            <w:sdt>
              <w:sdtPr>
                <w:rPr>
                  <w:rFonts w:cs="B Nazanin" w:hint="cs"/>
                  <w:rtl/>
                </w:rPr>
                <w:id w:val="-205831129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45790C" w:rsidRPr="000E3AC7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45790C" w:rsidRPr="000E3AC7">
              <w:rPr>
                <w:rFonts w:cs="B Nazanin" w:hint="cs"/>
                <w:rtl/>
              </w:rPr>
              <w:t xml:space="preserve"> فناوری تجهيزات پزشکي</w:t>
            </w:r>
          </w:p>
        </w:tc>
      </w:tr>
      <w:tr w:rsidR="0045790C" w:rsidRPr="000E3AC7" w14:paraId="665D5264" w14:textId="77777777" w:rsidTr="00DF618C">
        <w:trPr>
          <w:jc w:val="center"/>
        </w:trPr>
        <w:tc>
          <w:tcPr>
            <w:tcW w:w="9353" w:type="dxa"/>
            <w:tcBorders>
              <w:top w:val="nil"/>
              <w:bottom w:val="nil"/>
            </w:tcBorders>
          </w:tcPr>
          <w:p w14:paraId="3A9E4F84" w14:textId="77777777" w:rsidR="0045790C" w:rsidRPr="000E3AC7" w:rsidRDefault="00000000" w:rsidP="00636857">
            <w:pPr>
              <w:spacing w:line="276" w:lineRule="auto"/>
              <w:jc w:val="both"/>
              <w:rPr>
                <w:rFonts w:cs="B Nazanin"/>
                <w:rtl/>
              </w:rPr>
            </w:pPr>
            <w:sdt>
              <w:sdtPr>
                <w:rPr>
                  <w:rFonts w:cs="B Nazanin" w:hint="cs"/>
                  <w:rtl/>
                </w:rPr>
                <w:id w:val="1961995571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45790C" w:rsidRPr="000E3AC7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45790C" w:rsidRPr="000E3AC7">
              <w:rPr>
                <w:rFonts w:cs="B Nazanin" w:hint="cs"/>
                <w:rtl/>
              </w:rPr>
              <w:t xml:space="preserve"> فناوری اطلاعات و </w:t>
            </w:r>
            <w:r w:rsidR="0045790C" w:rsidRPr="000E3AC7">
              <w:rPr>
                <w:rFonts w:cs="B Nazanin"/>
                <w:rtl/>
              </w:rPr>
              <w:t>انفورماتیک پزشکی</w:t>
            </w:r>
            <w:r w:rsidR="0045790C" w:rsidRPr="000E3AC7">
              <w:rPr>
                <w:rFonts w:cs="B Nazanin" w:hint="cs"/>
                <w:rtl/>
              </w:rPr>
              <w:t xml:space="preserve"> </w:t>
            </w:r>
          </w:p>
        </w:tc>
      </w:tr>
      <w:tr w:rsidR="0045790C" w:rsidRPr="000E3AC7" w14:paraId="0E5DC2C3" w14:textId="77777777" w:rsidTr="00DF618C">
        <w:trPr>
          <w:jc w:val="center"/>
        </w:trPr>
        <w:tc>
          <w:tcPr>
            <w:tcW w:w="9353" w:type="dxa"/>
            <w:tcBorders>
              <w:top w:val="nil"/>
              <w:bottom w:val="nil"/>
            </w:tcBorders>
          </w:tcPr>
          <w:p w14:paraId="252EC58F" w14:textId="77777777" w:rsidR="0045790C" w:rsidRPr="000E3AC7" w:rsidRDefault="00000000" w:rsidP="00636857">
            <w:pPr>
              <w:spacing w:line="276" w:lineRule="auto"/>
              <w:jc w:val="both"/>
              <w:rPr>
                <w:rFonts w:cs="B Nazanin"/>
                <w:rtl/>
              </w:rPr>
            </w:pPr>
            <w:sdt>
              <w:sdtPr>
                <w:rPr>
                  <w:rFonts w:cs="B Nazanin" w:hint="cs"/>
                  <w:rtl/>
                </w:rPr>
                <w:id w:val="155110026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45790C" w:rsidRPr="000E3AC7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45790C" w:rsidRPr="000E3AC7">
              <w:rPr>
                <w:rFonts w:cs="B Nazanin" w:hint="cs"/>
                <w:rtl/>
              </w:rPr>
              <w:t xml:space="preserve"> گیاهان دارویی</w:t>
            </w:r>
          </w:p>
        </w:tc>
      </w:tr>
      <w:tr w:rsidR="0045790C" w:rsidRPr="000E3AC7" w14:paraId="7269499E" w14:textId="77777777" w:rsidTr="00DF618C">
        <w:trPr>
          <w:trHeight w:val="1161"/>
          <w:jc w:val="center"/>
        </w:trPr>
        <w:tc>
          <w:tcPr>
            <w:tcW w:w="9353" w:type="dxa"/>
            <w:tcBorders>
              <w:top w:val="nil"/>
              <w:bottom w:val="single" w:sz="8" w:space="0" w:color="auto"/>
            </w:tcBorders>
          </w:tcPr>
          <w:p w14:paraId="3E057514" w14:textId="75DB1E5E" w:rsidR="0045790C" w:rsidRPr="000E3AC7" w:rsidRDefault="00000000" w:rsidP="00636857">
            <w:pPr>
              <w:spacing w:line="276" w:lineRule="auto"/>
              <w:jc w:val="both"/>
              <w:rPr>
                <w:rFonts w:cs="B Nazanin"/>
                <w:rtl/>
              </w:rPr>
            </w:pPr>
            <w:sdt>
              <w:sdtPr>
                <w:rPr>
                  <w:rFonts w:cs="B Nazanin" w:hint="cs"/>
                  <w:rtl/>
                </w:rPr>
                <w:id w:val="-291907192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45790C" w:rsidRPr="000E3AC7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45790C" w:rsidRPr="000E3AC7">
              <w:rPr>
                <w:rFonts w:cs="B Nazanin" w:hint="cs"/>
                <w:rtl/>
              </w:rPr>
              <w:t xml:space="preserve"> ساير (توضيح دهيد)</w:t>
            </w:r>
            <w:r w:rsidR="00DF618C">
              <w:rPr>
                <w:rFonts w:cs="B Nazanin" w:hint="cs"/>
                <w:rtl/>
              </w:rPr>
              <w:t xml:space="preserve">: </w:t>
            </w:r>
          </w:p>
        </w:tc>
      </w:tr>
    </w:tbl>
    <w:p w14:paraId="4D33EB46" w14:textId="77777777" w:rsidR="00DF618C" w:rsidRDefault="00DF618C" w:rsidP="00DF618C">
      <w:pPr>
        <w:bidi/>
        <w:jc w:val="both"/>
        <w:rPr>
          <w:rFonts w:cs="B Nazanin"/>
          <w:b/>
          <w:bCs/>
          <w:rtl/>
        </w:rPr>
      </w:pPr>
    </w:p>
    <w:p w14:paraId="31C99AB6" w14:textId="77777777" w:rsidR="00DF618C" w:rsidRDefault="00DF618C">
      <w:pPr>
        <w:rPr>
          <w:rFonts w:cs="B Nazanin"/>
          <w:b/>
          <w:bCs/>
          <w:rtl/>
        </w:rPr>
      </w:pPr>
      <w:r>
        <w:rPr>
          <w:rFonts w:cs="B Nazanin"/>
          <w:b/>
          <w:bCs/>
          <w:rtl/>
        </w:rPr>
        <w:br w:type="page"/>
      </w:r>
    </w:p>
    <w:p w14:paraId="68F8C504" w14:textId="5BD5BD3C" w:rsidR="00100A7A" w:rsidRPr="00DF618C" w:rsidRDefault="000E3AC7" w:rsidP="00DF618C">
      <w:pPr>
        <w:bidi/>
        <w:jc w:val="both"/>
        <w:rPr>
          <w:rFonts w:cs="B Nazanin"/>
          <w:b/>
          <w:bCs/>
          <w:rtl/>
        </w:rPr>
      </w:pPr>
      <w:r w:rsidRPr="00DF618C">
        <w:rPr>
          <w:rFonts w:cs="B Nazanin" w:hint="cs"/>
          <w:b/>
          <w:bCs/>
          <w:rtl/>
        </w:rPr>
        <w:lastRenderedPageBreak/>
        <w:t>کداميک از مراحل زير را تاکنون در مورد ايده تان گذارنده ايد؟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9540"/>
      </w:tblGrid>
      <w:tr w:rsidR="00F62D4A" w:rsidRPr="000E3AC7" w14:paraId="22E3A4FA" w14:textId="77777777" w:rsidTr="00DF618C">
        <w:trPr>
          <w:trHeight w:val="643"/>
          <w:jc w:val="center"/>
        </w:trPr>
        <w:tc>
          <w:tcPr>
            <w:tcW w:w="9540" w:type="dxa"/>
            <w:tcBorders>
              <w:top w:val="single" w:sz="8" w:space="0" w:color="auto"/>
              <w:bottom w:val="single" w:sz="8" w:space="0" w:color="auto"/>
            </w:tcBorders>
          </w:tcPr>
          <w:p w14:paraId="7802EA4E" w14:textId="553D1061" w:rsidR="00F62D4A" w:rsidRPr="000E3AC7" w:rsidRDefault="00000000" w:rsidP="00622237">
            <w:pPr>
              <w:spacing w:line="276" w:lineRule="auto"/>
              <w:rPr>
                <w:rFonts w:cs="B Nazanin"/>
              </w:rPr>
            </w:pPr>
            <w:sdt>
              <w:sdtPr>
                <w:rPr>
                  <w:rFonts w:cs="B Nazanin" w:hint="cs"/>
                  <w:rtl/>
                </w:rPr>
                <w:id w:val="-954556542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1C13A5" w:rsidRPr="000E3AC7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1C13A5" w:rsidRPr="000E3AC7">
              <w:rPr>
                <w:rFonts w:cs="B Nazanin" w:hint="cs"/>
                <w:rtl/>
              </w:rPr>
              <w:t xml:space="preserve"> </w:t>
            </w:r>
            <w:r w:rsidR="00F62D4A" w:rsidRPr="000E3AC7">
              <w:rPr>
                <w:rFonts w:cs="B Nazanin" w:hint="cs"/>
                <w:rtl/>
              </w:rPr>
              <w:t xml:space="preserve">تئوري     </w:t>
            </w:r>
            <w:sdt>
              <w:sdtPr>
                <w:rPr>
                  <w:rFonts w:cs="B Nazanin" w:hint="cs"/>
                  <w:rtl/>
                </w:rPr>
                <w:id w:val="317700405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1C13A5" w:rsidRPr="000E3AC7">
                  <w:rPr>
                    <w:rFonts w:ascii="MS Gothic" w:eastAsia="MS Gothic" w:hAnsi="MS Gothic" w:cs="B Nazanin" w:hint="eastAsia"/>
                    <w:rtl/>
                  </w:rPr>
                  <w:t>☐</w:t>
                </w:r>
              </w:sdtContent>
            </w:sdt>
            <w:r w:rsidR="001C13A5" w:rsidRPr="000E3AC7">
              <w:rPr>
                <w:rFonts w:cs="B Nazanin" w:hint="cs"/>
                <w:rtl/>
              </w:rPr>
              <w:t xml:space="preserve"> </w:t>
            </w:r>
            <w:r w:rsidR="00F62D4A" w:rsidRPr="000E3AC7">
              <w:rPr>
                <w:rFonts w:cs="B Nazanin" w:hint="cs"/>
                <w:rtl/>
              </w:rPr>
              <w:t xml:space="preserve">طراحي مهندسي      </w:t>
            </w:r>
            <w:sdt>
              <w:sdtPr>
                <w:rPr>
                  <w:rFonts w:cs="B Nazanin" w:hint="cs"/>
                  <w:rtl/>
                </w:rPr>
                <w:id w:val="1789240693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1C13A5" w:rsidRPr="000E3AC7">
                  <w:rPr>
                    <w:rFonts w:ascii="MS Gothic" w:eastAsia="MS Gothic" w:hAnsi="MS Gothic" w:cs="B Nazanin" w:hint="eastAsia"/>
                    <w:rtl/>
                  </w:rPr>
                  <w:t>☐</w:t>
                </w:r>
              </w:sdtContent>
            </w:sdt>
            <w:r w:rsidR="001C13A5" w:rsidRPr="000E3AC7">
              <w:rPr>
                <w:rFonts w:cs="B Nazanin" w:hint="cs"/>
                <w:rtl/>
              </w:rPr>
              <w:t xml:space="preserve"> </w:t>
            </w:r>
            <w:r w:rsidR="00F62D4A" w:rsidRPr="000E3AC7">
              <w:rPr>
                <w:rFonts w:cs="B Nazanin" w:hint="cs"/>
                <w:rtl/>
              </w:rPr>
              <w:t xml:space="preserve">نمونه سازي      </w:t>
            </w:r>
            <w:sdt>
              <w:sdtPr>
                <w:rPr>
                  <w:rFonts w:cs="B Nazanin" w:hint="cs"/>
                  <w:rtl/>
                </w:rPr>
                <w:id w:val="1895774492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1C13A5" w:rsidRPr="000E3AC7">
                  <w:rPr>
                    <w:rFonts w:ascii="MS Gothic" w:eastAsia="MS Gothic" w:hAnsi="MS Gothic" w:cs="B Nazanin" w:hint="eastAsia"/>
                    <w:rtl/>
                  </w:rPr>
                  <w:t>☐</w:t>
                </w:r>
              </w:sdtContent>
            </w:sdt>
            <w:r w:rsidR="001C13A5" w:rsidRPr="000E3AC7">
              <w:rPr>
                <w:rFonts w:cs="B Nazanin" w:hint="cs"/>
                <w:rtl/>
              </w:rPr>
              <w:t xml:space="preserve"> </w:t>
            </w:r>
            <w:r w:rsidR="00F62D4A" w:rsidRPr="000E3AC7">
              <w:rPr>
                <w:rFonts w:cs="B Nazanin" w:hint="cs"/>
                <w:rtl/>
              </w:rPr>
              <w:t xml:space="preserve">تدوين دانش فني  </w:t>
            </w:r>
            <w:r w:rsidR="00F62D4A" w:rsidRPr="000E3AC7">
              <w:rPr>
                <w:rFonts w:cs="B Nazanin"/>
                <w:rtl/>
              </w:rPr>
              <w:t xml:space="preserve"> </w:t>
            </w:r>
            <w:r w:rsidR="00F62D4A" w:rsidRPr="000E3AC7">
              <w:rPr>
                <w:rFonts w:cs="B Nazanin" w:hint="cs"/>
                <w:rtl/>
              </w:rPr>
              <w:t xml:space="preserve">   </w:t>
            </w:r>
            <w:sdt>
              <w:sdtPr>
                <w:rPr>
                  <w:rFonts w:cs="B Nazanin" w:hint="cs"/>
                  <w:rtl/>
                </w:rPr>
                <w:id w:val="-321666686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1C13A5" w:rsidRPr="000E3AC7">
                  <w:rPr>
                    <w:rFonts w:ascii="MS Gothic" w:eastAsia="MS Gothic" w:hAnsi="MS Gothic" w:cs="B Nazanin" w:hint="eastAsia"/>
                    <w:rtl/>
                  </w:rPr>
                  <w:t>☐</w:t>
                </w:r>
              </w:sdtContent>
            </w:sdt>
            <w:r w:rsidR="001C13A5" w:rsidRPr="000E3AC7">
              <w:rPr>
                <w:rFonts w:cs="B Nazanin" w:hint="cs"/>
                <w:rtl/>
              </w:rPr>
              <w:t xml:space="preserve"> </w:t>
            </w:r>
            <w:r w:rsidR="00F62D4A" w:rsidRPr="000E3AC7">
              <w:rPr>
                <w:rFonts w:cs="B Nazanin" w:hint="cs"/>
                <w:rtl/>
              </w:rPr>
              <w:t>در حال ساخت و راه اندازي خط توليد</w:t>
            </w:r>
          </w:p>
        </w:tc>
      </w:tr>
    </w:tbl>
    <w:p w14:paraId="2AAB0A96" w14:textId="77777777" w:rsidR="00100A7A" w:rsidRPr="000E3AC7" w:rsidRDefault="00100A7A" w:rsidP="00100A7A">
      <w:pPr>
        <w:bidi/>
        <w:spacing w:line="276" w:lineRule="auto"/>
        <w:ind w:left="227"/>
        <w:jc w:val="both"/>
        <w:rPr>
          <w:rFonts w:cs="B Nazanin"/>
          <w:rtl/>
        </w:rPr>
      </w:pPr>
    </w:p>
    <w:p w14:paraId="303F105E" w14:textId="19581FD9" w:rsidR="004679DC" w:rsidRPr="000E3AC7" w:rsidRDefault="00DD367A" w:rsidP="00C928DB">
      <w:pPr>
        <w:pStyle w:val="ListParagraph"/>
        <w:numPr>
          <w:ilvl w:val="0"/>
          <w:numId w:val="13"/>
        </w:numPr>
        <w:bidi/>
        <w:ind w:left="283" w:hanging="162"/>
        <w:jc w:val="both"/>
        <w:rPr>
          <w:rFonts w:cs="B Nazanin"/>
          <w:b/>
          <w:bCs/>
          <w:sz w:val="24"/>
          <w:szCs w:val="24"/>
          <w:rtl/>
        </w:rPr>
      </w:pPr>
      <w:r w:rsidRPr="000E3AC7">
        <w:rPr>
          <w:rFonts w:cs="B Nazanin" w:hint="cs"/>
          <w:b/>
          <w:bCs/>
          <w:sz w:val="24"/>
          <w:szCs w:val="24"/>
          <w:rtl/>
        </w:rPr>
        <w:t>آيا اين طرح در محل ديگر (</w:t>
      </w:r>
      <w:r w:rsidR="000C5AA3" w:rsidRPr="000E3AC7">
        <w:rPr>
          <w:rFonts w:cs="B Nazanin" w:hint="cs"/>
          <w:b/>
          <w:bCs/>
          <w:sz w:val="24"/>
          <w:szCs w:val="24"/>
          <w:rtl/>
        </w:rPr>
        <w:t>دانشگاه، خارج ازدانشگاه و سایر پارک‌ها</w:t>
      </w:r>
      <w:r w:rsidRPr="000E3AC7">
        <w:rPr>
          <w:rFonts w:cs="B Nazanin" w:hint="cs"/>
          <w:b/>
          <w:bCs/>
          <w:sz w:val="24"/>
          <w:szCs w:val="24"/>
          <w:rtl/>
        </w:rPr>
        <w:t>) ارائه شده است یا نه؟</w:t>
      </w:r>
    </w:p>
    <w:p w14:paraId="7E63C022" w14:textId="2EE58A5C" w:rsidR="00DD367A" w:rsidRPr="000E3AC7" w:rsidRDefault="00000000" w:rsidP="000E3AC7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bidi/>
        <w:spacing w:line="276" w:lineRule="auto"/>
        <w:ind w:left="227"/>
        <w:jc w:val="both"/>
        <w:rPr>
          <w:rFonts w:cs="B Nazanin"/>
          <w:rtl/>
        </w:rPr>
      </w:pPr>
      <w:sdt>
        <w:sdtPr>
          <w:rPr>
            <w:rFonts w:cs="B Nazanin" w:hint="cs"/>
            <w:rtl/>
          </w:rPr>
          <w:id w:val="-228159943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1C13A5" w:rsidRPr="000E3AC7">
            <w:rPr>
              <w:rFonts w:ascii="Segoe UI Symbol" w:eastAsia="MS Gothic" w:hAnsi="Segoe UI Symbol" w:cs="Segoe UI Symbol" w:hint="cs"/>
              <w:rtl/>
            </w:rPr>
            <w:t>☐</w:t>
          </w:r>
        </w:sdtContent>
      </w:sdt>
      <w:r w:rsidR="00DD367A" w:rsidRPr="000E3AC7">
        <w:rPr>
          <w:rFonts w:cs="B Nazanin" w:hint="cs"/>
          <w:rtl/>
        </w:rPr>
        <w:t xml:space="preserve"> بله (در صورت مثبت بودن پاسخ، </w:t>
      </w:r>
      <w:r w:rsidR="00EA0A3E">
        <w:rPr>
          <w:rFonts w:cs="B Nazanin" w:hint="cs"/>
          <w:rtl/>
        </w:rPr>
        <w:t>موارد</w:t>
      </w:r>
      <w:r w:rsidR="00DD367A" w:rsidRPr="000E3AC7">
        <w:rPr>
          <w:rFonts w:cs="B Nazanin" w:hint="cs"/>
          <w:rtl/>
        </w:rPr>
        <w:t xml:space="preserve"> زیر را کامل فرماييد)</w:t>
      </w:r>
    </w:p>
    <w:p w14:paraId="1543DDFF" w14:textId="36F9C689" w:rsidR="000E3AC7" w:rsidRDefault="00000000" w:rsidP="000E3AC7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bidi/>
        <w:spacing w:line="276" w:lineRule="auto"/>
        <w:ind w:left="227"/>
        <w:jc w:val="both"/>
        <w:rPr>
          <w:rFonts w:cs="B Nazanin"/>
          <w:rtl/>
        </w:rPr>
      </w:pPr>
      <w:sdt>
        <w:sdtPr>
          <w:rPr>
            <w:rFonts w:cs="B Nazanin" w:hint="cs"/>
            <w:rtl/>
          </w:rPr>
          <w:id w:val="-1527865590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1C13A5" w:rsidRPr="000E3AC7">
            <w:rPr>
              <w:rFonts w:ascii="MS Gothic" w:eastAsia="MS Gothic" w:hAnsi="MS Gothic" w:cs="B Nazanin" w:hint="eastAsia"/>
              <w:rtl/>
            </w:rPr>
            <w:t>☐</w:t>
          </w:r>
        </w:sdtContent>
      </w:sdt>
      <w:r w:rsidR="00DD367A" w:rsidRPr="000E3AC7">
        <w:rPr>
          <w:rFonts w:cs="B Nazanin" w:hint="cs"/>
          <w:rtl/>
        </w:rPr>
        <w:t xml:space="preserve"> خیر</w:t>
      </w:r>
      <w:r w:rsidR="000E3AC7" w:rsidRPr="000E3AC7">
        <w:rPr>
          <w:rFonts w:cs="B Nazanin" w:hint="cs"/>
          <w:rtl/>
        </w:rPr>
        <w:t xml:space="preserve"> </w:t>
      </w:r>
    </w:p>
    <w:p w14:paraId="27424AD1" w14:textId="77777777" w:rsidR="00EA0A3E" w:rsidRDefault="00EA0A3E" w:rsidP="00EA0A3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bidi/>
        <w:spacing w:line="276" w:lineRule="auto"/>
        <w:ind w:left="227"/>
        <w:jc w:val="both"/>
        <w:rPr>
          <w:rFonts w:cs="B Nazanin"/>
          <w:rtl/>
        </w:rPr>
      </w:pPr>
    </w:p>
    <w:p w14:paraId="32A4A037" w14:textId="3D1B9536" w:rsidR="00EA0A3E" w:rsidRDefault="000E3AC7" w:rsidP="000E3AC7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bidi/>
        <w:spacing w:line="276" w:lineRule="auto"/>
        <w:ind w:left="227"/>
        <w:jc w:val="both"/>
        <w:rPr>
          <w:rFonts w:cs="B Nazanin"/>
          <w:b/>
          <w:bCs/>
          <w:rtl/>
        </w:rPr>
      </w:pPr>
      <w:r w:rsidRPr="000E3AC7">
        <w:rPr>
          <w:rFonts w:cs="B Nazanin" w:hint="cs"/>
          <w:rtl/>
        </w:rPr>
        <w:t>نام محل</w:t>
      </w:r>
      <w:r>
        <w:rPr>
          <w:rFonts w:cs="B Nazanin" w:hint="cs"/>
          <w:rtl/>
        </w:rPr>
        <w:t>:</w:t>
      </w:r>
      <w:r w:rsidR="00EA0A3E" w:rsidRPr="00EA0A3E">
        <w:rPr>
          <w:rFonts w:cs="B Nazanin" w:hint="cs"/>
          <w:b/>
          <w:bCs/>
          <w:rtl/>
        </w:rPr>
        <w:t xml:space="preserve"> </w:t>
      </w:r>
    </w:p>
    <w:p w14:paraId="1EC2F1F0" w14:textId="77777777" w:rsidR="00EA0A3E" w:rsidRDefault="00EA0A3E" w:rsidP="00EA0A3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bidi/>
        <w:spacing w:line="276" w:lineRule="auto"/>
        <w:ind w:left="227"/>
        <w:jc w:val="both"/>
        <w:rPr>
          <w:rFonts w:cs="B Nazanin"/>
          <w:rtl/>
        </w:rPr>
      </w:pPr>
      <w:r w:rsidRPr="00EA0A3E">
        <w:rPr>
          <w:rFonts w:cs="B Nazanin" w:hint="cs"/>
          <w:rtl/>
        </w:rPr>
        <w:t>نتيجه ارائه:</w:t>
      </w:r>
    </w:p>
    <w:p w14:paraId="37C84D05" w14:textId="77777777" w:rsidR="00EA0A3E" w:rsidRDefault="00000000" w:rsidP="00EA0A3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bidi/>
        <w:spacing w:line="276" w:lineRule="auto"/>
        <w:ind w:left="227"/>
        <w:jc w:val="both"/>
        <w:rPr>
          <w:rFonts w:cs="B Nazanin"/>
          <w:rtl/>
        </w:rPr>
      </w:pPr>
      <w:sdt>
        <w:sdtPr>
          <w:rPr>
            <w:rFonts w:cs="B Nazanin" w:hint="cs"/>
            <w:rtl/>
          </w:rPr>
          <w:id w:val="1539085600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EA0A3E" w:rsidRPr="000E3AC7">
            <w:rPr>
              <w:rFonts w:ascii="MS Gothic" w:eastAsia="MS Gothic" w:hAnsi="MS Gothic" w:cs="B Nazanin" w:hint="eastAsia"/>
              <w:rtl/>
            </w:rPr>
            <w:t>☐</w:t>
          </w:r>
        </w:sdtContent>
      </w:sdt>
      <w:r w:rsidR="00EA0A3E" w:rsidRPr="000E3AC7">
        <w:rPr>
          <w:rFonts w:cs="B Nazanin" w:hint="cs"/>
          <w:rtl/>
        </w:rPr>
        <w:t xml:space="preserve"> </w:t>
      </w:r>
      <w:r w:rsidR="00EA0A3E">
        <w:rPr>
          <w:rFonts w:cs="B Nazanin" w:hint="cs"/>
          <w:rtl/>
        </w:rPr>
        <w:t>تصویب</w:t>
      </w:r>
    </w:p>
    <w:p w14:paraId="1A3F8193" w14:textId="77777777" w:rsidR="00EA0A3E" w:rsidRDefault="00000000" w:rsidP="00EA0A3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bidi/>
        <w:spacing w:line="276" w:lineRule="auto"/>
        <w:ind w:left="227"/>
        <w:jc w:val="both"/>
        <w:rPr>
          <w:rFonts w:cs="B Nazanin"/>
          <w:rtl/>
        </w:rPr>
      </w:pPr>
      <w:sdt>
        <w:sdtPr>
          <w:rPr>
            <w:rFonts w:cs="B Nazanin" w:hint="cs"/>
            <w:rtl/>
          </w:rPr>
          <w:id w:val="827323061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EA0A3E" w:rsidRPr="000E3AC7">
            <w:rPr>
              <w:rFonts w:ascii="MS Gothic" w:eastAsia="MS Gothic" w:hAnsi="MS Gothic" w:cs="B Nazanin" w:hint="eastAsia"/>
              <w:rtl/>
            </w:rPr>
            <w:t>☐</w:t>
          </w:r>
        </w:sdtContent>
      </w:sdt>
      <w:r w:rsidR="00EA0A3E" w:rsidRPr="000E3AC7">
        <w:rPr>
          <w:rFonts w:cs="B Nazanin" w:hint="cs"/>
          <w:rtl/>
        </w:rPr>
        <w:t xml:space="preserve"> </w:t>
      </w:r>
      <w:r w:rsidR="00EA0A3E">
        <w:rPr>
          <w:rFonts w:cs="B Nazanin" w:hint="cs"/>
          <w:rtl/>
        </w:rPr>
        <w:t>عدم تصویب</w:t>
      </w:r>
    </w:p>
    <w:p w14:paraId="62989D9A" w14:textId="371A5F2F" w:rsidR="000E3AC7" w:rsidRDefault="000E3AC7" w:rsidP="000E3AC7">
      <w:pPr>
        <w:bidi/>
        <w:spacing w:line="276" w:lineRule="auto"/>
        <w:ind w:left="227"/>
        <w:jc w:val="both"/>
        <w:rPr>
          <w:rFonts w:cs="B Nazanin"/>
          <w:rtl/>
        </w:rPr>
      </w:pPr>
    </w:p>
    <w:p w14:paraId="09C251BD" w14:textId="08242563" w:rsidR="00C928DB" w:rsidRPr="00C928DB" w:rsidRDefault="00C928DB" w:rsidP="00C928DB">
      <w:pPr>
        <w:pStyle w:val="ListParagraph"/>
        <w:numPr>
          <w:ilvl w:val="0"/>
          <w:numId w:val="13"/>
        </w:numPr>
        <w:bidi/>
        <w:ind w:left="283" w:hanging="162"/>
        <w:jc w:val="both"/>
        <w:rPr>
          <w:rFonts w:cs="B Nazanin"/>
          <w:b/>
          <w:bCs/>
          <w:sz w:val="24"/>
          <w:szCs w:val="24"/>
          <w:rtl/>
        </w:rPr>
      </w:pPr>
      <w:bookmarkStart w:id="0" w:name="_Hlk214352393"/>
      <w:r w:rsidRPr="00C928DB">
        <w:rPr>
          <w:rFonts w:cs="B Nazanin" w:hint="cs"/>
          <w:b/>
          <w:bCs/>
          <w:sz w:val="24"/>
          <w:szCs w:val="24"/>
          <w:rtl/>
        </w:rPr>
        <w:t>آيا دوره‌هاي توانمندسازی به شرح ذيل را گذارنده‌ايد؟ در صورت مثبت بودن پاسخ، گواهينامه دوره را ضميمه فرماييد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9629"/>
      </w:tblGrid>
      <w:tr w:rsidR="008B1EE4" w:rsidRPr="008B1EE4" w14:paraId="005EF970" w14:textId="77777777" w:rsidTr="00DF618C">
        <w:trPr>
          <w:jc w:val="center"/>
        </w:trPr>
        <w:tc>
          <w:tcPr>
            <w:tcW w:w="9629" w:type="dxa"/>
            <w:tcBorders>
              <w:bottom w:val="nil"/>
            </w:tcBorders>
          </w:tcPr>
          <w:p w14:paraId="3CA0D02C" w14:textId="77777777" w:rsidR="008B1EE4" w:rsidRPr="008B1EE4" w:rsidRDefault="00000000" w:rsidP="00B00DAB">
            <w:pPr>
              <w:spacing w:line="276" w:lineRule="auto"/>
              <w:jc w:val="both"/>
              <w:rPr>
                <w:rFonts w:cs="B Nazanin"/>
                <w:rtl/>
              </w:rPr>
            </w:pPr>
            <w:sdt>
              <w:sdtPr>
                <w:rPr>
                  <w:rFonts w:cs="B Nazanin" w:hint="cs"/>
                  <w:rtl/>
                </w:rPr>
                <w:id w:val="878903296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8B1EE4" w:rsidRPr="008B1EE4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8B1EE4" w:rsidRPr="008B1EE4">
              <w:rPr>
                <w:rFonts w:cs="B Nazanin" w:hint="cs"/>
                <w:rtl/>
              </w:rPr>
              <w:t xml:space="preserve"> آشنايي با مفاهيم بهره‌وري</w:t>
            </w:r>
          </w:p>
        </w:tc>
      </w:tr>
      <w:tr w:rsidR="008B1EE4" w:rsidRPr="008B1EE4" w14:paraId="01646ECB" w14:textId="77777777" w:rsidTr="00DF618C">
        <w:trPr>
          <w:jc w:val="center"/>
        </w:trPr>
        <w:tc>
          <w:tcPr>
            <w:tcW w:w="9629" w:type="dxa"/>
            <w:tcBorders>
              <w:top w:val="nil"/>
              <w:bottom w:val="nil"/>
            </w:tcBorders>
          </w:tcPr>
          <w:p w14:paraId="5693DBCF" w14:textId="77777777" w:rsidR="008B1EE4" w:rsidRPr="008B1EE4" w:rsidRDefault="00000000" w:rsidP="00B00DAB">
            <w:pPr>
              <w:spacing w:line="276" w:lineRule="auto"/>
              <w:jc w:val="both"/>
              <w:rPr>
                <w:rFonts w:cs="B Nazanin"/>
                <w:rtl/>
              </w:rPr>
            </w:pPr>
            <w:sdt>
              <w:sdtPr>
                <w:rPr>
                  <w:rFonts w:cs="B Nazanin" w:hint="cs"/>
                  <w:rtl/>
                </w:rPr>
                <w:id w:val="525680041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8B1EE4" w:rsidRPr="008B1EE4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8B1EE4" w:rsidRPr="008B1EE4">
              <w:rPr>
                <w:rFonts w:cs="B Nazanin" w:hint="cs"/>
                <w:rtl/>
              </w:rPr>
              <w:t xml:space="preserve"> آشنايي با نحوه اخذ مجوز دارويي از سازمان غذا و دارو</w:t>
            </w:r>
          </w:p>
        </w:tc>
      </w:tr>
      <w:tr w:rsidR="008B1EE4" w:rsidRPr="008B1EE4" w14:paraId="2F4A5ECE" w14:textId="77777777" w:rsidTr="00DF618C">
        <w:trPr>
          <w:jc w:val="center"/>
        </w:trPr>
        <w:tc>
          <w:tcPr>
            <w:tcW w:w="9629" w:type="dxa"/>
            <w:tcBorders>
              <w:top w:val="nil"/>
              <w:bottom w:val="nil"/>
            </w:tcBorders>
          </w:tcPr>
          <w:p w14:paraId="04FB1467" w14:textId="77777777" w:rsidR="008B1EE4" w:rsidRPr="008B1EE4" w:rsidRDefault="00000000" w:rsidP="00B00DAB">
            <w:pPr>
              <w:spacing w:line="276" w:lineRule="auto"/>
              <w:jc w:val="both"/>
              <w:rPr>
                <w:rFonts w:cs="B Nazanin"/>
                <w:rtl/>
              </w:rPr>
            </w:pPr>
            <w:sdt>
              <w:sdtPr>
                <w:rPr>
                  <w:rFonts w:cs="B Nazanin" w:hint="cs"/>
                  <w:rtl/>
                </w:rPr>
                <w:id w:val="-207187703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8B1EE4" w:rsidRPr="008B1EE4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8B1EE4" w:rsidRPr="008B1EE4">
              <w:rPr>
                <w:rFonts w:cs="B Nazanin" w:hint="cs"/>
                <w:rtl/>
              </w:rPr>
              <w:t xml:space="preserve"> تجاری‌سازي محصول از ايده تا بازار</w:t>
            </w:r>
          </w:p>
        </w:tc>
      </w:tr>
      <w:tr w:rsidR="008B1EE4" w:rsidRPr="008B1EE4" w14:paraId="1F15C9A1" w14:textId="77777777" w:rsidTr="00DF618C">
        <w:trPr>
          <w:jc w:val="center"/>
        </w:trPr>
        <w:tc>
          <w:tcPr>
            <w:tcW w:w="9629" w:type="dxa"/>
            <w:tcBorders>
              <w:top w:val="nil"/>
              <w:bottom w:val="nil"/>
            </w:tcBorders>
          </w:tcPr>
          <w:p w14:paraId="5323CA54" w14:textId="77777777" w:rsidR="008B1EE4" w:rsidRPr="008B1EE4" w:rsidRDefault="00000000" w:rsidP="00B00DAB">
            <w:pPr>
              <w:spacing w:line="276" w:lineRule="auto"/>
              <w:jc w:val="both"/>
              <w:rPr>
                <w:rFonts w:cs="B Nazanin"/>
                <w:rtl/>
              </w:rPr>
            </w:pPr>
            <w:sdt>
              <w:sdtPr>
                <w:rPr>
                  <w:rFonts w:cs="B Nazanin" w:hint="cs"/>
                  <w:rtl/>
                </w:rPr>
                <w:id w:val="-164472956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8B1EE4" w:rsidRPr="008B1EE4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8B1EE4" w:rsidRPr="008B1EE4">
              <w:rPr>
                <w:rFonts w:cs="B Nazanin" w:hint="cs"/>
                <w:rtl/>
              </w:rPr>
              <w:t xml:space="preserve"> بازاریابي و مديريت ارتباط با مشتری</w:t>
            </w:r>
          </w:p>
        </w:tc>
      </w:tr>
      <w:tr w:rsidR="008B1EE4" w:rsidRPr="008B1EE4" w14:paraId="641F24FF" w14:textId="77777777" w:rsidTr="00DF618C">
        <w:trPr>
          <w:jc w:val="center"/>
        </w:trPr>
        <w:tc>
          <w:tcPr>
            <w:tcW w:w="9629" w:type="dxa"/>
            <w:tcBorders>
              <w:top w:val="nil"/>
              <w:bottom w:val="nil"/>
            </w:tcBorders>
          </w:tcPr>
          <w:p w14:paraId="21E4DDD6" w14:textId="77777777" w:rsidR="008B1EE4" w:rsidRPr="008B1EE4" w:rsidRDefault="00000000" w:rsidP="00B00DAB">
            <w:pPr>
              <w:spacing w:line="276" w:lineRule="auto"/>
              <w:jc w:val="both"/>
              <w:rPr>
                <w:rFonts w:cs="B Nazanin"/>
                <w:rtl/>
              </w:rPr>
            </w:pPr>
            <w:sdt>
              <w:sdtPr>
                <w:rPr>
                  <w:rFonts w:cs="B Nazanin" w:hint="cs"/>
                  <w:rtl/>
                </w:rPr>
                <w:id w:val="-1474667255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8B1EE4" w:rsidRPr="008B1EE4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8B1EE4" w:rsidRPr="008B1EE4">
              <w:rPr>
                <w:rFonts w:cs="B Nazanin" w:hint="cs"/>
                <w:rtl/>
              </w:rPr>
              <w:t xml:space="preserve"> آشنايي با مقررات و قوانين مرکز رشد و پارک علم و فناوری سلامت</w:t>
            </w:r>
          </w:p>
        </w:tc>
      </w:tr>
      <w:tr w:rsidR="008B1EE4" w:rsidRPr="008B1EE4" w14:paraId="071BCD9C" w14:textId="77777777" w:rsidTr="00DF618C">
        <w:trPr>
          <w:jc w:val="center"/>
        </w:trPr>
        <w:tc>
          <w:tcPr>
            <w:tcW w:w="9629" w:type="dxa"/>
            <w:tcBorders>
              <w:top w:val="nil"/>
              <w:bottom w:val="nil"/>
            </w:tcBorders>
          </w:tcPr>
          <w:p w14:paraId="19DB24B4" w14:textId="77777777" w:rsidR="008B1EE4" w:rsidRPr="008B1EE4" w:rsidRDefault="00000000" w:rsidP="00B00DAB">
            <w:pPr>
              <w:spacing w:line="276" w:lineRule="auto"/>
              <w:jc w:val="both"/>
              <w:rPr>
                <w:rFonts w:cs="B Nazanin"/>
                <w:rtl/>
              </w:rPr>
            </w:pPr>
            <w:sdt>
              <w:sdtPr>
                <w:rPr>
                  <w:rFonts w:cs="B Nazanin" w:hint="cs"/>
                  <w:rtl/>
                </w:rPr>
                <w:id w:val="2112465788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8B1EE4" w:rsidRPr="008B1EE4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8B1EE4" w:rsidRPr="008B1EE4">
              <w:rPr>
                <w:rFonts w:cs="B Nazanin" w:hint="cs"/>
                <w:rtl/>
              </w:rPr>
              <w:t xml:space="preserve"> آشنايي با اکوسیستم فناوری و نوآوری حوزه سلامت</w:t>
            </w:r>
          </w:p>
        </w:tc>
      </w:tr>
      <w:tr w:rsidR="008B1EE4" w:rsidRPr="008B1EE4" w14:paraId="5E673297" w14:textId="77777777" w:rsidTr="00DF618C">
        <w:trPr>
          <w:jc w:val="center"/>
        </w:trPr>
        <w:tc>
          <w:tcPr>
            <w:tcW w:w="9629" w:type="dxa"/>
            <w:tcBorders>
              <w:top w:val="nil"/>
              <w:bottom w:val="nil"/>
            </w:tcBorders>
          </w:tcPr>
          <w:p w14:paraId="50AB8056" w14:textId="77777777" w:rsidR="008B1EE4" w:rsidRPr="008B1EE4" w:rsidRDefault="00000000" w:rsidP="00B00DAB">
            <w:pPr>
              <w:spacing w:line="276" w:lineRule="auto"/>
              <w:jc w:val="both"/>
              <w:rPr>
                <w:rFonts w:cs="B Nazanin"/>
                <w:rtl/>
              </w:rPr>
            </w:pPr>
            <w:sdt>
              <w:sdtPr>
                <w:rPr>
                  <w:rFonts w:cs="B Nazanin" w:hint="cs"/>
                  <w:rtl/>
                </w:rPr>
                <w:id w:val="43240272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8B1EE4" w:rsidRPr="008B1EE4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8B1EE4" w:rsidRPr="008B1EE4">
              <w:rPr>
                <w:rFonts w:cs="B Nazanin" w:hint="cs"/>
                <w:rtl/>
              </w:rPr>
              <w:t xml:space="preserve"> آشنايي با قوانين و مزاياي شرکت‌هاي دانش‌بنیان</w:t>
            </w:r>
          </w:p>
        </w:tc>
      </w:tr>
      <w:tr w:rsidR="008B1EE4" w:rsidRPr="000E3AC7" w14:paraId="5A251AAB" w14:textId="77777777" w:rsidTr="00DF618C">
        <w:trPr>
          <w:jc w:val="center"/>
        </w:trPr>
        <w:tc>
          <w:tcPr>
            <w:tcW w:w="9629" w:type="dxa"/>
            <w:tcBorders>
              <w:top w:val="nil"/>
            </w:tcBorders>
          </w:tcPr>
          <w:p w14:paraId="752C4426" w14:textId="77777777" w:rsidR="008B1EE4" w:rsidRDefault="00000000" w:rsidP="00B00DAB">
            <w:pPr>
              <w:spacing w:line="276" w:lineRule="auto"/>
              <w:jc w:val="both"/>
              <w:rPr>
                <w:rFonts w:cs="B Nazanin"/>
                <w:rtl/>
              </w:rPr>
            </w:pPr>
            <w:sdt>
              <w:sdtPr>
                <w:rPr>
                  <w:rFonts w:cs="B Nazanin" w:hint="cs"/>
                  <w:rtl/>
                </w:rPr>
                <w:id w:val="-300611918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8B1EE4" w:rsidRPr="008B1EE4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8B1EE4" w:rsidRPr="008B1EE4">
              <w:rPr>
                <w:rFonts w:cs="B Nazanin" w:hint="cs"/>
                <w:rtl/>
              </w:rPr>
              <w:t xml:space="preserve"> آشنايي با قوانين مالياتي</w:t>
            </w:r>
          </w:p>
          <w:p w14:paraId="380CB268" w14:textId="3E3F6AF4" w:rsidR="00DF618C" w:rsidRPr="000E3AC7" w:rsidRDefault="00000000" w:rsidP="00B00DAB">
            <w:pPr>
              <w:spacing w:line="276" w:lineRule="auto"/>
              <w:jc w:val="both"/>
              <w:rPr>
                <w:rFonts w:cs="B Nazanin"/>
                <w:rtl/>
              </w:rPr>
            </w:pPr>
            <w:sdt>
              <w:sdtPr>
                <w:rPr>
                  <w:rFonts w:cs="B Nazanin" w:hint="cs"/>
                  <w:rtl/>
                </w:rPr>
                <w:id w:val="-1585528508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DF618C" w:rsidRPr="008B1EE4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DF618C">
              <w:rPr>
                <w:rFonts w:cs="B Nazanin" w:hint="cs"/>
                <w:rtl/>
              </w:rPr>
              <w:t xml:space="preserve"> حقوق کار و تأمين اجتماعي</w:t>
            </w:r>
          </w:p>
        </w:tc>
      </w:tr>
    </w:tbl>
    <w:p w14:paraId="0B528028" w14:textId="1C118421" w:rsidR="009302F9" w:rsidRPr="000E3AC7" w:rsidRDefault="009302F9" w:rsidP="009302F9">
      <w:pPr>
        <w:bidi/>
        <w:spacing w:line="276" w:lineRule="auto"/>
        <w:ind w:left="227"/>
        <w:jc w:val="both"/>
        <w:rPr>
          <w:rFonts w:cs="B Nazanin"/>
          <w:rtl/>
        </w:rPr>
      </w:pPr>
    </w:p>
    <w:bookmarkEnd w:id="0"/>
    <w:p w14:paraId="0DB532D3" w14:textId="77777777" w:rsidR="00DD367A" w:rsidRPr="000E3AC7" w:rsidRDefault="00DD367A" w:rsidP="00DD367A">
      <w:pPr>
        <w:bidi/>
        <w:spacing w:line="276" w:lineRule="auto"/>
        <w:ind w:left="227"/>
        <w:jc w:val="both"/>
        <w:rPr>
          <w:rFonts w:cs="B Nazanin"/>
          <w:rtl/>
        </w:rPr>
      </w:pPr>
    </w:p>
    <w:p w14:paraId="7B6B83EB" w14:textId="77777777" w:rsidR="00DD367A" w:rsidRPr="000E3AC7" w:rsidRDefault="00DD367A" w:rsidP="00DD367A">
      <w:pPr>
        <w:bidi/>
        <w:spacing w:line="276" w:lineRule="auto"/>
        <w:ind w:left="227"/>
        <w:jc w:val="both"/>
        <w:rPr>
          <w:rFonts w:cs="B Nazanin"/>
          <w:rtl/>
        </w:rPr>
      </w:pPr>
    </w:p>
    <w:p w14:paraId="26176491" w14:textId="52E0A72B" w:rsidR="00DA4642" w:rsidRPr="000E3AC7" w:rsidRDefault="00DA4642" w:rsidP="00563B9A">
      <w:pPr>
        <w:bidi/>
        <w:spacing w:line="276" w:lineRule="auto"/>
        <w:jc w:val="both"/>
        <w:rPr>
          <w:rFonts w:cs="B Nazanin"/>
          <w:rtl/>
          <w:lang w:bidi="fa-IR"/>
        </w:rPr>
      </w:pPr>
    </w:p>
    <w:sectPr w:rsidR="00DA4642" w:rsidRPr="000E3AC7" w:rsidSect="00EA0081">
      <w:headerReference w:type="default" r:id="rId8"/>
      <w:footerReference w:type="even" r:id="rId9"/>
      <w:pgSz w:w="11907" w:h="16840" w:code="9"/>
      <w:pgMar w:top="851" w:right="1134" w:bottom="851" w:left="1134" w:header="851" w:footer="851" w:gutter="0"/>
      <w:pgBorders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50DFDB" w14:textId="77777777" w:rsidR="006B6C19" w:rsidRDefault="006B6C19" w:rsidP="00805F45">
      <w:r>
        <w:separator/>
      </w:r>
    </w:p>
  </w:endnote>
  <w:endnote w:type="continuationSeparator" w:id="0">
    <w:p w14:paraId="7A266885" w14:textId="77777777" w:rsidR="006B6C19" w:rsidRDefault="006B6C19" w:rsidP="00805F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2  Nazanin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anNastaliq">
    <w:altName w:val="Cambria"/>
    <w:panose1 w:val="02000503000000020003"/>
    <w:charset w:val="00"/>
    <w:family w:val="auto"/>
    <w:pitch w:val="variable"/>
    <w:sig w:usb0="A1002AEF" w:usb1="D000604A" w:usb2="00000008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2  Homa"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23D9D3" w14:textId="77777777" w:rsidR="00E26534" w:rsidRDefault="00DA4F34">
    <w:r>
      <w:c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3DF250" w14:textId="77777777" w:rsidR="006B6C19" w:rsidRDefault="006B6C19" w:rsidP="00805F45">
      <w:r>
        <w:separator/>
      </w:r>
    </w:p>
  </w:footnote>
  <w:footnote w:type="continuationSeparator" w:id="0">
    <w:p w14:paraId="4D79963E" w14:textId="77777777" w:rsidR="006B6C19" w:rsidRDefault="006B6C19" w:rsidP="00805F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D98113" w14:textId="77777777" w:rsidR="00805F45" w:rsidRPr="00ED01B8" w:rsidRDefault="00805F45" w:rsidP="00805F45">
    <w:pPr>
      <w:pStyle w:val="Header"/>
      <w:bidi/>
      <w:rPr>
        <w:rFonts w:cs="2  Homa"/>
        <w:color w:val="00000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100A84"/>
    <w:multiLevelType w:val="hybridMultilevel"/>
    <w:tmpl w:val="73FC0DB6"/>
    <w:lvl w:ilvl="0" w:tplc="490CE666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CDA7F20"/>
    <w:multiLevelType w:val="hybridMultilevel"/>
    <w:tmpl w:val="664E23B6"/>
    <w:lvl w:ilvl="0" w:tplc="D708F78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2 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FB1D19"/>
    <w:multiLevelType w:val="hybridMultilevel"/>
    <w:tmpl w:val="FAE6D6AC"/>
    <w:lvl w:ilvl="0" w:tplc="EC4CCD8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657B85"/>
    <w:multiLevelType w:val="hybridMultilevel"/>
    <w:tmpl w:val="ECB4421C"/>
    <w:lvl w:ilvl="0" w:tplc="B282BD6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2 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654BBD"/>
    <w:multiLevelType w:val="hybridMultilevel"/>
    <w:tmpl w:val="87F65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E80FEE"/>
    <w:multiLevelType w:val="hybridMultilevel"/>
    <w:tmpl w:val="5C4EA696"/>
    <w:lvl w:ilvl="0" w:tplc="FCFAA7A8">
      <w:start w:val="4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6" w15:restartNumberingAfterBreak="0">
    <w:nsid w:val="3E9D456F"/>
    <w:multiLevelType w:val="hybridMultilevel"/>
    <w:tmpl w:val="E4C05398"/>
    <w:lvl w:ilvl="0" w:tplc="8CA6307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3F381243"/>
    <w:multiLevelType w:val="hybridMultilevel"/>
    <w:tmpl w:val="87A4FF36"/>
    <w:lvl w:ilvl="0" w:tplc="B282BD60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2  Nazanin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3224059"/>
    <w:multiLevelType w:val="hybridMultilevel"/>
    <w:tmpl w:val="23B654F4"/>
    <w:lvl w:ilvl="0" w:tplc="55DE98A2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A4F72EC"/>
    <w:multiLevelType w:val="hybridMultilevel"/>
    <w:tmpl w:val="F43C412E"/>
    <w:lvl w:ilvl="0" w:tplc="15940DC8">
      <w:start w:val="4"/>
      <w:numFmt w:val="bullet"/>
      <w:lvlText w:val="-"/>
      <w:lvlJc w:val="left"/>
      <w:pPr>
        <w:ind w:left="502" w:hanging="360"/>
      </w:pPr>
      <w:rPr>
        <w:rFonts w:ascii="Times New Roman" w:eastAsia="Times New Roman" w:hAnsi="Times New Roman" w:cs="B Nazanin"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13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47" w:hanging="360"/>
      </w:pPr>
      <w:rPr>
        <w:rFonts w:ascii="Wingdings" w:hAnsi="Wingdings" w:hint="default"/>
      </w:rPr>
    </w:lvl>
  </w:abstractNum>
  <w:abstractNum w:abstractNumId="10" w15:restartNumberingAfterBreak="0">
    <w:nsid w:val="66F17F83"/>
    <w:multiLevelType w:val="hybridMultilevel"/>
    <w:tmpl w:val="451485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C456074"/>
    <w:multiLevelType w:val="hybridMultilevel"/>
    <w:tmpl w:val="FFEA4048"/>
    <w:lvl w:ilvl="0" w:tplc="B282BD60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2  Nazanin" w:hint="default"/>
      </w:rPr>
    </w:lvl>
    <w:lvl w:ilvl="1" w:tplc="B282BD60">
      <w:start w:val="1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2  Nazani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7AC449A"/>
    <w:multiLevelType w:val="hybridMultilevel"/>
    <w:tmpl w:val="068CA23C"/>
    <w:lvl w:ilvl="0" w:tplc="B282BD60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2  Nazani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85E79FC"/>
    <w:multiLevelType w:val="hybridMultilevel"/>
    <w:tmpl w:val="04F807DC"/>
    <w:lvl w:ilvl="0" w:tplc="B282BD6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2 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7782145">
    <w:abstractNumId w:val="0"/>
  </w:num>
  <w:num w:numId="2" w16cid:durableId="1088114244">
    <w:abstractNumId w:val="7"/>
  </w:num>
  <w:num w:numId="3" w16cid:durableId="1638801379">
    <w:abstractNumId w:val="8"/>
  </w:num>
  <w:num w:numId="4" w16cid:durableId="1346975669">
    <w:abstractNumId w:val="2"/>
  </w:num>
  <w:num w:numId="5" w16cid:durableId="1049109269">
    <w:abstractNumId w:val="12"/>
  </w:num>
  <w:num w:numId="6" w16cid:durableId="1962614091">
    <w:abstractNumId w:val="3"/>
  </w:num>
  <w:num w:numId="7" w16cid:durableId="1372337438">
    <w:abstractNumId w:val="11"/>
  </w:num>
  <w:num w:numId="8" w16cid:durableId="860052704">
    <w:abstractNumId w:val="1"/>
  </w:num>
  <w:num w:numId="9" w16cid:durableId="1903367755">
    <w:abstractNumId w:val="4"/>
  </w:num>
  <w:num w:numId="10" w16cid:durableId="768047036">
    <w:abstractNumId w:val="13"/>
  </w:num>
  <w:num w:numId="11" w16cid:durableId="1778987109">
    <w:abstractNumId w:val="10"/>
  </w:num>
  <w:num w:numId="12" w16cid:durableId="1237939863">
    <w:abstractNumId w:val="6"/>
  </w:num>
  <w:num w:numId="13" w16cid:durableId="1157378070">
    <w:abstractNumId w:val="9"/>
  </w:num>
  <w:num w:numId="14" w16cid:durableId="155111243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MxNzCwMDE0trSwMLVU0lEKTi0uzszPAykwrAUAu/PWGiwAAAA="/>
  </w:docVars>
  <w:rsids>
    <w:rsidRoot w:val="00965BD8"/>
    <w:rsid w:val="0004470A"/>
    <w:rsid w:val="00072FBC"/>
    <w:rsid w:val="00077A24"/>
    <w:rsid w:val="0008424A"/>
    <w:rsid w:val="00086254"/>
    <w:rsid w:val="00094664"/>
    <w:rsid w:val="00095D22"/>
    <w:rsid w:val="000C4A68"/>
    <w:rsid w:val="000C5AA3"/>
    <w:rsid w:val="000E0721"/>
    <w:rsid w:val="000E3AC7"/>
    <w:rsid w:val="000F00B6"/>
    <w:rsid w:val="00100A7A"/>
    <w:rsid w:val="00112D3D"/>
    <w:rsid w:val="001147E0"/>
    <w:rsid w:val="00121C49"/>
    <w:rsid w:val="00143B0E"/>
    <w:rsid w:val="00145E40"/>
    <w:rsid w:val="001B07C3"/>
    <w:rsid w:val="001C13A5"/>
    <w:rsid w:val="001D2FDB"/>
    <w:rsid w:val="001E6CA8"/>
    <w:rsid w:val="001F6788"/>
    <w:rsid w:val="0022090F"/>
    <w:rsid w:val="00225403"/>
    <w:rsid w:val="0022580A"/>
    <w:rsid w:val="00231AD5"/>
    <w:rsid w:val="00231CC9"/>
    <w:rsid w:val="002405E6"/>
    <w:rsid w:val="002874D9"/>
    <w:rsid w:val="0029692A"/>
    <w:rsid w:val="002A78CF"/>
    <w:rsid w:val="00315883"/>
    <w:rsid w:val="003276F9"/>
    <w:rsid w:val="0035649A"/>
    <w:rsid w:val="00377149"/>
    <w:rsid w:val="00382B26"/>
    <w:rsid w:val="0039558D"/>
    <w:rsid w:val="003C4FD8"/>
    <w:rsid w:val="003D2F4E"/>
    <w:rsid w:val="003F64EC"/>
    <w:rsid w:val="00410613"/>
    <w:rsid w:val="00445DE8"/>
    <w:rsid w:val="0045790C"/>
    <w:rsid w:val="004679DC"/>
    <w:rsid w:val="0049514A"/>
    <w:rsid w:val="004A1B05"/>
    <w:rsid w:val="004A485A"/>
    <w:rsid w:val="004B7C4F"/>
    <w:rsid w:val="004D2607"/>
    <w:rsid w:val="004D74DB"/>
    <w:rsid w:val="004F278C"/>
    <w:rsid w:val="00502700"/>
    <w:rsid w:val="00503DB3"/>
    <w:rsid w:val="00527909"/>
    <w:rsid w:val="005366B2"/>
    <w:rsid w:val="00552C8E"/>
    <w:rsid w:val="00563B9A"/>
    <w:rsid w:val="00571955"/>
    <w:rsid w:val="0058030C"/>
    <w:rsid w:val="005952D4"/>
    <w:rsid w:val="005A105C"/>
    <w:rsid w:val="005A1278"/>
    <w:rsid w:val="005C2433"/>
    <w:rsid w:val="005C269C"/>
    <w:rsid w:val="005D25AC"/>
    <w:rsid w:val="005E02B0"/>
    <w:rsid w:val="005F5CAC"/>
    <w:rsid w:val="005F6A83"/>
    <w:rsid w:val="00620639"/>
    <w:rsid w:val="0062078E"/>
    <w:rsid w:val="00642625"/>
    <w:rsid w:val="00657B4C"/>
    <w:rsid w:val="006608B9"/>
    <w:rsid w:val="006651A2"/>
    <w:rsid w:val="00675137"/>
    <w:rsid w:val="00675A81"/>
    <w:rsid w:val="00684E3B"/>
    <w:rsid w:val="006862EB"/>
    <w:rsid w:val="006B0EFA"/>
    <w:rsid w:val="006B6C19"/>
    <w:rsid w:val="006D3335"/>
    <w:rsid w:val="00722119"/>
    <w:rsid w:val="0074068E"/>
    <w:rsid w:val="007623EF"/>
    <w:rsid w:val="00762DC1"/>
    <w:rsid w:val="0078767B"/>
    <w:rsid w:val="00791AC8"/>
    <w:rsid w:val="007E4F2D"/>
    <w:rsid w:val="0080502B"/>
    <w:rsid w:val="00805F45"/>
    <w:rsid w:val="008845A1"/>
    <w:rsid w:val="00890D81"/>
    <w:rsid w:val="008A7550"/>
    <w:rsid w:val="008B1ADE"/>
    <w:rsid w:val="008B1EE4"/>
    <w:rsid w:val="008B6704"/>
    <w:rsid w:val="008F4415"/>
    <w:rsid w:val="008F4C8A"/>
    <w:rsid w:val="00921208"/>
    <w:rsid w:val="009302F9"/>
    <w:rsid w:val="0095242B"/>
    <w:rsid w:val="00965BD8"/>
    <w:rsid w:val="009866DF"/>
    <w:rsid w:val="009C68D7"/>
    <w:rsid w:val="009D7913"/>
    <w:rsid w:val="009E78DE"/>
    <w:rsid w:val="00A246A3"/>
    <w:rsid w:val="00A264A5"/>
    <w:rsid w:val="00A8724E"/>
    <w:rsid w:val="00A977C5"/>
    <w:rsid w:val="00AB4370"/>
    <w:rsid w:val="00AF59BF"/>
    <w:rsid w:val="00B1622D"/>
    <w:rsid w:val="00B2384A"/>
    <w:rsid w:val="00B46539"/>
    <w:rsid w:val="00B56393"/>
    <w:rsid w:val="00B9636C"/>
    <w:rsid w:val="00BA0F11"/>
    <w:rsid w:val="00BA50D5"/>
    <w:rsid w:val="00BB2853"/>
    <w:rsid w:val="00BD59AF"/>
    <w:rsid w:val="00BD64BF"/>
    <w:rsid w:val="00BF0DFA"/>
    <w:rsid w:val="00BF6DF1"/>
    <w:rsid w:val="00C12973"/>
    <w:rsid w:val="00C368A5"/>
    <w:rsid w:val="00C40B37"/>
    <w:rsid w:val="00C928DB"/>
    <w:rsid w:val="00CA3319"/>
    <w:rsid w:val="00CA54CC"/>
    <w:rsid w:val="00CB557B"/>
    <w:rsid w:val="00D12C60"/>
    <w:rsid w:val="00D22887"/>
    <w:rsid w:val="00D42115"/>
    <w:rsid w:val="00D4615B"/>
    <w:rsid w:val="00D84F2C"/>
    <w:rsid w:val="00D87ACC"/>
    <w:rsid w:val="00DA4642"/>
    <w:rsid w:val="00DA4F34"/>
    <w:rsid w:val="00DD367A"/>
    <w:rsid w:val="00DF618C"/>
    <w:rsid w:val="00E0119D"/>
    <w:rsid w:val="00E01F26"/>
    <w:rsid w:val="00E115BF"/>
    <w:rsid w:val="00E16DFE"/>
    <w:rsid w:val="00E26534"/>
    <w:rsid w:val="00E8214F"/>
    <w:rsid w:val="00EA0081"/>
    <w:rsid w:val="00EA0A3E"/>
    <w:rsid w:val="00ED01B8"/>
    <w:rsid w:val="00ED6988"/>
    <w:rsid w:val="00EE2C0C"/>
    <w:rsid w:val="00EF5690"/>
    <w:rsid w:val="00EF5D88"/>
    <w:rsid w:val="00EF72CD"/>
    <w:rsid w:val="00F021A0"/>
    <w:rsid w:val="00F210B6"/>
    <w:rsid w:val="00F41F31"/>
    <w:rsid w:val="00F433F5"/>
    <w:rsid w:val="00F61C18"/>
    <w:rsid w:val="00F62D4A"/>
    <w:rsid w:val="00F64A36"/>
    <w:rsid w:val="00F77987"/>
    <w:rsid w:val="00F91E9A"/>
    <w:rsid w:val="00FA3849"/>
    <w:rsid w:val="00FA56B4"/>
    <w:rsid w:val="00FC7E6F"/>
    <w:rsid w:val="00FD14CF"/>
    <w:rsid w:val="00FD3F81"/>
    <w:rsid w:val="00FF57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593C036"/>
  <w15:chartTrackingRefBased/>
  <w15:docId w15:val="{5673F3E6-44DE-4337-B02D-D2DF89B8C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00A7A"/>
    <w:pPr>
      <w:keepNext/>
      <w:keepLines/>
      <w:spacing w:before="480" w:line="259" w:lineRule="auto"/>
      <w:outlineLvl w:val="0"/>
    </w:pPr>
    <w:rPr>
      <w:rFonts w:cs="B Nazanin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1278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paragraph" w:styleId="Header">
    <w:name w:val="header"/>
    <w:basedOn w:val="Normal"/>
    <w:link w:val="HeaderChar"/>
    <w:uiPriority w:val="99"/>
    <w:rsid w:val="00805F4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805F45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805F4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805F45"/>
    <w:rPr>
      <w:sz w:val="24"/>
      <w:szCs w:val="24"/>
    </w:rPr>
  </w:style>
  <w:style w:type="paragraph" w:customStyle="1" w:styleId="3A5B8D0E64CA4985BBFCEFDF165F36CC">
    <w:name w:val="3A5B8D0E64CA4985BBFCEFDF165F36CC"/>
    <w:rsid w:val="00805F45"/>
    <w:pPr>
      <w:spacing w:after="200" w:line="276" w:lineRule="auto"/>
    </w:pPr>
    <w:rPr>
      <w:rFonts w:ascii="Calibri" w:hAnsi="Calibri" w:cs="Arial"/>
      <w:sz w:val="22"/>
      <w:szCs w:val="22"/>
    </w:rPr>
  </w:style>
  <w:style w:type="paragraph" w:styleId="BalloonText">
    <w:name w:val="Balloon Text"/>
    <w:basedOn w:val="Normal"/>
    <w:link w:val="BalloonTextChar"/>
    <w:rsid w:val="00805F4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05F45"/>
    <w:rPr>
      <w:rFonts w:ascii="Tahoma" w:hAnsi="Tahoma" w:cs="Tahoma"/>
      <w:sz w:val="16"/>
      <w:szCs w:val="16"/>
    </w:rPr>
  </w:style>
  <w:style w:type="character" w:styleId="Hyperlink">
    <w:name w:val="Hyperlink"/>
    <w:rsid w:val="002405E6"/>
    <w:rPr>
      <w:color w:val="0000FF"/>
      <w:u w:val="single"/>
    </w:rPr>
  </w:style>
  <w:style w:type="paragraph" w:styleId="NoSpacing">
    <w:name w:val="No Spacing"/>
    <w:link w:val="NoSpacingChar"/>
    <w:uiPriority w:val="1"/>
    <w:qFormat/>
    <w:rsid w:val="00FD14CF"/>
    <w:rPr>
      <w:rFonts w:ascii="Calibri" w:hAnsi="Calibri" w:cs="Arial"/>
      <w:sz w:val="22"/>
      <w:szCs w:val="22"/>
    </w:rPr>
  </w:style>
  <w:style w:type="character" w:customStyle="1" w:styleId="NoSpacingChar">
    <w:name w:val="No Spacing Char"/>
    <w:link w:val="NoSpacing"/>
    <w:uiPriority w:val="1"/>
    <w:rsid w:val="00FD14CF"/>
    <w:rPr>
      <w:rFonts w:ascii="Calibri" w:hAnsi="Calibri" w:cs="Arial"/>
      <w:sz w:val="22"/>
      <w:szCs w:val="22"/>
      <w:lang w:val="en-US" w:eastAsia="en-US" w:bidi="ar-SA"/>
    </w:rPr>
  </w:style>
  <w:style w:type="table" w:styleId="TableGrid">
    <w:name w:val="Table Grid"/>
    <w:basedOn w:val="TableNormal"/>
    <w:uiPriority w:val="59"/>
    <w:rsid w:val="000F00B6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uiPriority w:val="9"/>
    <w:rsid w:val="00100A7A"/>
    <w:rPr>
      <w:rFonts w:cs="B Nazanin"/>
      <w:b/>
      <w:bCs/>
      <w:color w:val="002060"/>
      <w:sz w:val="24"/>
      <w:szCs w:val="24"/>
    </w:rPr>
  </w:style>
  <w:style w:type="character" w:styleId="PlaceholderText">
    <w:name w:val="Placeholder Text"/>
    <w:uiPriority w:val="99"/>
    <w:semiHidden/>
    <w:rsid w:val="00100A7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3815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6D1FBF3AD8A4885BC56E3937BF8F7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04366B-B2F7-4BEC-B2FB-DF7C1424EB6D}"/>
      </w:docPartPr>
      <w:docPartBody>
        <w:p w:rsidR="00C6254C" w:rsidRDefault="00FF5C9B" w:rsidP="00FF5C9B">
          <w:pPr>
            <w:pStyle w:val="06D1FBF3AD8A4885BC56E3937BF8F702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A0AA170213E44201A327C7A4042677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81AA02-2494-43B2-9EDD-52B64AE7E0D9}"/>
      </w:docPartPr>
      <w:docPartBody>
        <w:p w:rsidR="00C6254C" w:rsidRDefault="00FF5C9B" w:rsidP="00FF5C9B">
          <w:pPr>
            <w:pStyle w:val="A0AA170213E44201A327C7A404267746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BFD501596EA7437F8BD19FE3C15886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5F5E54-DC79-4C44-992A-FE41A5A650EB}"/>
      </w:docPartPr>
      <w:docPartBody>
        <w:p w:rsidR="00C6254C" w:rsidRDefault="00FF5C9B" w:rsidP="00FF5C9B">
          <w:pPr>
            <w:pStyle w:val="BFD501596EA7437F8BD19FE3C158867B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9DEDF9B5AE014C39A531CF27978813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CD2C26-43DC-417E-95CA-978B8BAADAE0}"/>
      </w:docPartPr>
      <w:docPartBody>
        <w:p w:rsidR="00C6254C" w:rsidRDefault="00FF5C9B" w:rsidP="00FF5C9B">
          <w:pPr>
            <w:pStyle w:val="9DEDF9B5AE014C39A531CF2797881394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6D1024353B1A49B5A283E95C3BE667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6A70B5-392A-4987-B5DA-E784FABC9ACD}"/>
      </w:docPartPr>
      <w:docPartBody>
        <w:p w:rsidR="00C6254C" w:rsidRDefault="00FF5C9B" w:rsidP="00FF5C9B">
          <w:pPr>
            <w:pStyle w:val="6D1024353B1A49B5A283E95C3BE66771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B47AFDC85D644656B7CE652170702B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3E2471-8957-4B86-8F56-9FF1FF963EA0}"/>
      </w:docPartPr>
      <w:docPartBody>
        <w:p w:rsidR="00C6254C" w:rsidRDefault="00FF5C9B" w:rsidP="00FF5C9B">
          <w:pPr>
            <w:pStyle w:val="B47AFDC85D644656B7CE652170702B71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ED95ADB7A7134A908CD8917A7E1D3E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0B11C2-3EB4-4D26-ADE5-CC7DE77F1637}"/>
      </w:docPartPr>
      <w:docPartBody>
        <w:p w:rsidR="00C6254C" w:rsidRDefault="00FF5C9B" w:rsidP="00FF5C9B">
          <w:pPr>
            <w:pStyle w:val="ED95ADB7A7134A908CD8917A7E1D3ECA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FE3A9BC5689D4B37A9B51E8F69117A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468DE7-8726-419E-ADFB-B55363EFC430}"/>
      </w:docPartPr>
      <w:docPartBody>
        <w:p w:rsidR="00C6254C" w:rsidRDefault="00FF5C9B" w:rsidP="00FF5C9B">
          <w:pPr>
            <w:pStyle w:val="FE3A9BC5689D4B37A9B51E8F69117ABD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A8582B8D1194435AA88D9E5151C998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2B9AAC-0DA0-4A22-8049-FC52A0B0A79D}"/>
      </w:docPartPr>
      <w:docPartBody>
        <w:p w:rsidR="00C6254C" w:rsidRDefault="00FF5C9B" w:rsidP="00FF5C9B">
          <w:pPr>
            <w:pStyle w:val="A8582B8D1194435AA88D9E5151C99809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E6735398A5A4419E9B1958A84169D5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1BF0B0-A38B-4CEC-9780-F5177DDF8EBC}"/>
      </w:docPartPr>
      <w:docPartBody>
        <w:p w:rsidR="00C6254C" w:rsidRDefault="00FF5C9B" w:rsidP="00FF5C9B">
          <w:pPr>
            <w:pStyle w:val="E6735398A5A4419E9B1958A84169D56E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7C6E80431B564FC9A487F5D92A3C73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D0D9DB-F2E0-4D7C-926F-23653DF95F4B}"/>
      </w:docPartPr>
      <w:docPartBody>
        <w:p w:rsidR="00C6254C" w:rsidRDefault="00FF5C9B" w:rsidP="00FF5C9B">
          <w:pPr>
            <w:pStyle w:val="7C6E80431B564FC9A487F5D92A3C7353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894C9DB639894D139C766CAA927872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2B9394-16F9-4467-8570-EEB489A9DD1F}"/>
      </w:docPartPr>
      <w:docPartBody>
        <w:p w:rsidR="00C6254C" w:rsidRDefault="00FF5C9B" w:rsidP="00FF5C9B">
          <w:pPr>
            <w:pStyle w:val="894C9DB639894D139C766CAA92787237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3EBF61BA98F34DC9A1975C2BEA9697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7F8AD7-DB12-477C-82F7-42110EA12824}"/>
      </w:docPartPr>
      <w:docPartBody>
        <w:p w:rsidR="00C6254C" w:rsidRDefault="00FF5C9B" w:rsidP="00FF5C9B">
          <w:pPr>
            <w:pStyle w:val="3EBF61BA98F34DC9A1975C2BEA9697AB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FF3C048EF1C349B2AD5146F96DB63C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ECF0E2-C231-449C-9E22-73822986462E}"/>
      </w:docPartPr>
      <w:docPartBody>
        <w:p w:rsidR="00C6254C" w:rsidRDefault="00FF5C9B" w:rsidP="00FF5C9B">
          <w:pPr>
            <w:pStyle w:val="FF3C048EF1C349B2AD5146F96DB63CA4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9B9DDF27928147658F540BDF256A92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890C39-26A1-4CFB-8AA5-BCFD1F1954E3}"/>
      </w:docPartPr>
      <w:docPartBody>
        <w:p w:rsidR="00C6254C" w:rsidRDefault="00FF5C9B" w:rsidP="00FF5C9B">
          <w:pPr>
            <w:pStyle w:val="9B9DDF27928147658F540BDF256A92A3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AF7F5F93763A4337B71A69393DE56A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0E40F5-F921-41BF-84F8-746BE4ED8014}"/>
      </w:docPartPr>
      <w:docPartBody>
        <w:p w:rsidR="00C6254C" w:rsidRDefault="00FF5C9B" w:rsidP="00FF5C9B">
          <w:pPr>
            <w:pStyle w:val="AF7F5F93763A4337B71A69393DE56A0C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5A27513542EA425B87A5007DA3ADAE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EDF353-9451-433F-AFF3-4376D48101E3}"/>
      </w:docPartPr>
      <w:docPartBody>
        <w:p w:rsidR="00C6254C" w:rsidRDefault="00FF5C9B" w:rsidP="00FF5C9B">
          <w:pPr>
            <w:pStyle w:val="5A27513542EA425B87A5007DA3ADAEF3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A9D38A378DBD41EFA9241D232AA238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072FE6-FB57-4C1F-9075-AB8380E62E48}"/>
      </w:docPartPr>
      <w:docPartBody>
        <w:p w:rsidR="00C6254C" w:rsidRDefault="00FF5C9B" w:rsidP="00FF5C9B">
          <w:pPr>
            <w:pStyle w:val="A9D38A378DBD41EFA9241D232AA238A0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F768EA01DA6144218FEEDE8A1ADE0C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6CE1D4-B062-461E-9D13-DAED80DDBC9F}"/>
      </w:docPartPr>
      <w:docPartBody>
        <w:p w:rsidR="00C6254C" w:rsidRDefault="00FF5C9B" w:rsidP="00FF5C9B">
          <w:pPr>
            <w:pStyle w:val="F768EA01DA6144218FEEDE8A1ADE0CF7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EE43FDEA814E470DB80850A0C748D5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BF377B-18BE-443F-8095-0F828E726A0E}"/>
      </w:docPartPr>
      <w:docPartBody>
        <w:p w:rsidR="00C6254C" w:rsidRDefault="00FF5C9B" w:rsidP="00FF5C9B">
          <w:pPr>
            <w:pStyle w:val="EE43FDEA814E470DB80850A0C748D529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AE16CA5FE43C4FFD8219DC7E8B3CB6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407EFB-DA3E-4B3C-9C01-6AE0E2939DD7}"/>
      </w:docPartPr>
      <w:docPartBody>
        <w:p w:rsidR="00C6254C" w:rsidRDefault="00FF5C9B" w:rsidP="00FF5C9B">
          <w:pPr>
            <w:pStyle w:val="AE16CA5FE43C4FFD8219DC7E8B3CB629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D011C4B20C3C485C984B7ADC3EC656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449571-F6A2-46D3-99A4-F7537875F5FE}"/>
      </w:docPartPr>
      <w:docPartBody>
        <w:p w:rsidR="00C6254C" w:rsidRDefault="00FF5C9B" w:rsidP="00FF5C9B">
          <w:pPr>
            <w:pStyle w:val="D011C4B20C3C485C984B7ADC3EC6561A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81D377F2DB7B411E85C4FC57441140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22B7EE-93EC-4C0A-B00D-FA740D3ACE42}"/>
      </w:docPartPr>
      <w:docPartBody>
        <w:p w:rsidR="00C6254C" w:rsidRDefault="00FF5C9B" w:rsidP="00FF5C9B">
          <w:pPr>
            <w:pStyle w:val="81D377F2DB7B411E85C4FC5744114034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742C070B2B214BD6A415390AF7A609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228236-3C40-4FF4-A075-64E2C8E14FC5}"/>
      </w:docPartPr>
      <w:docPartBody>
        <w:p w:rsidR="00C6254C" w:rsidRDefault="00FF5C9B" w:rsidP="00FF5C9B">
          <w:pPr>
            <w:pStyle w:val="742C070B2B214BD6A415390AF7A6093C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CDD5F73DF7EB46E0B4AC7AD6C35051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49C018-BA5A-4884-97CE-7ABEACB04A5C}"/>
      </w:docPartPr>
      <w:docPartBody>
        <w:p w:rsidR="00C6254C" w:rsidRDefault="00FF5C9B" w:rsidP="00FF5C9B">
          <w:pPr>
            <w:pStyle w:val="CDD5F73DF7EB46E0B4AC7AD6C35051E9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ADD6BEBCD1F34A438451E9B8125BAD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364B3-D1FC-4E77-A90B-81C04CA59606}"/>
      </w:docPartPr>
      <w:docPartBody>
        <w:p w:rsidR="00C6254C" w:rsidRDefault="00FF5C9B" w:rsidP="00FF5C9B">
          <w:pPr>
            <w:pStyle w:val="ADD6BEBCD1F34A438451E9B8125BAD14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5A569D6BEBAF4953AD8BF5B6AAF176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B32042-250E-45B1-B61F-1A0762775850}"/>
      </w:docPartPr>
      <w:docPartBody>
        <w:p w:rsidR="00C6254C" w:rsidRDefault="00FF5C9B" w:rsidP="00FF5C9B">
          <w:pPr>
            <w:pStyle w:val="5A569D6BEBAF4953AD8BF5B6AAF176BA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C6516D6239EA417EAC01D1067B4A17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6D476D-E079-4FF9-A739-56062DA6E6E1}"/>
      </w:docPartPr>
      <w:docPartBody>
        <w:p w:rsidR="00C6254C" w:rsidRDefault="00FF5C9B" w:rsidP="00FF5C9B">
          <w:pPr>
            <w:pStyle w:val="C6516D6239EA417EAC01D1067B4A17EF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BDE8F3B916D346148E4FC7DCBE2B29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846F29-6CBF-495B-883D-54DFD01DDF09}"/>
      </w:docPartPr>
      <w:docPartBody>
        <w:p w:rsidR="00C6254C" w:rsidRDefault="00FF5C9B" w:rsidP="00FF5C9B">
          <w:pPr>
            <w:pStyle w:val="BDE8F3B916D346148E4FC7DCBE2B290A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A45C0B6E5F254D82A95F94DE721448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B6F3F5-0751-4CCE-B496-F962DD7EE5DC}"/>
      </w:docPartPr>
      <w:docPartBody>
        <w:p w:rsidR="00C6254C" w:rsidRDefault="00FF5C9B" w:rsidP="00FF5C9B">
          <w:pPr>
            <w:pStyle w:val="A45C0B6E5F254D82A95F94DE721448D6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691075B6621043278CEEC7168449FF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A4745-9FA2-4F14-A533-3579E92798DD}"/>
      </w:docPartPr>
      <w:docPartBody>
        <w:p w:rsidR="00C6254C" w:rsidRDefault="00FF5C9B" w:rsidP="00FF5C9B">
          <w:pPr>
            <w:pStyle w:val="691075B6621043278CEEC7168449FFAD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597B685177424BD889202AF34F6C5B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CF8FF1-D750-4A27-BC9E-7B30B9F9A6AC}"/>
      </w:docPartPr>
      <w:docPartBody>
        <w:p w:rsidR="00C6254C" w:rsidRDefault="00FF5C9B" w:rsidP="00FF5C9B">
          <w:pPr>
            <w:pStyle w:val="597B685177424BD889202AF34F6C5B7D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83D77F50FA364FD78610F76A5DFE34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4C190A-2DC2-40B9-B9EB-A4D85F1277AD}"/>
      </w:docPartPr>
      <w:docPartBody>
        <w:p w:rsidR="00C6254C" w:rsidRDefault="00FF5C9B" w:rsidP="00FF5C9B">
          <w:pPr>
            <w:pStyle w:val="83D77F50FA364FD78610F76A5DFE3486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965CF6BEBAB443109AFD4D5E60558E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B5C0D3-F139-45DA-98FA-A95E29C0AFA2}"/>
      </w:docPartPr>
      <w:docPartBody>
        <w:p w:rsidR="00C6254C" w:rsidRDefault="00FF5C9B" w:rsidP="00FF5C9B">
          <w:pPr>
            <w:pStyle w:val="965CF6BEBAB443109AFD4D5E60558EDA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E6B56C833B044C0D8485064DF74F58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47EB32-91E0-4448-9D94-5832D94284A8}"/>
      </w:docPartPr>
      <w:docPartBody>
        <w:p w:rsidR="00C6254C" w:rsidRDefault="00FF5C9B" w:rsidP="00FF5C9B">
          <w:pPr>
            <w:pStyle w:val="E6B56C833B044C0D8485064DF74F5811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BA0BBA9E7F5F4DCE8C660212ED2C3D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452445-0D09-4695-BBFF-6A98D6998354}"/>
      </w:docPartPr>
      <w:docPartBody>
        <w:p w:rsidR="00C6254C" w:rsidRDefault="00FF5C9B" w:rsidP="00FF5C9B">
          <w:pPr>
            <w:pStyle w:val="BA0BBA9E7F5F4DCE8C660212ED2C3D02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6B645F870C944BCC8C4B9A3D4332C9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77181-2610-4EB5-9691-BB3DDB473613}"/>
      </w:docPartPr>
      <w:docPartBody>
        <w:p w:rsidR="00C6254C" w:rsidRDefault="00FF5C9B" w:rsidP="00FF5C9B">
          <w:pPr>
            <w:pStyle w:val="6B645F870C944BCC8C4B9A3D4332C934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2CDE64C1523E4FA0B2C41A2045844A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58477A-7F45-4862-A7BD-CD95B7D28A9E}"/>
      </w:docPartPr>
      <w:docPartBody>
        <w:p w:rsidR="00C6254C" w:rsidRDefault="00FF5C9B" w:rsidP="00FF5C9B">
          <w:pPr>
            <w:pStyle w:val="2CDE64C1523E4FA0B2C41A2045844A8A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E27505C3DCB4494E9699D87F78130B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28C5F6-56A2-436B-978D-5130939E3A0E}"/>
      </w:docPartPr>
      <w:docPartBody>
        <w:p w:rsidR="00C6254C" w:rsidRDefault="00FF5C9B" w:rsidP="00FF5C9B">
          <w:pPr>
            <w:pStyle w:val="E27505C3DCB4494E9699D87F78130B93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AB18987777BF43B3AAF142FD89600E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4176D5-A32C-4F6F-91B9-1C7B8FE5B63F}"/>
      </w:docPartPr>
      <w:docPartBody>
        <w:p w:rsidR="00C6254C" w:rsidRDefault="00FF5C9B" w:rsidP="00FF5C9B">
          <w:pPr>
            <w:pStyle w:val="AB18987777BF43B3AAF142FD89600E52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0D7B152ECDC442268FAEBEFB8764B8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5A2029-9DC7-4B6B-9E1A-1448913CFCCB}"/>
      </w:docPartPr>
      <w:docPartBody>
        <w:p w:rsidR="00C6254C" w:rsidRDefault="00FF5C9B" w:rsidP="00FF5C9B">
          <w:pPr>
            <w:pStyle w:val="0D7B152ECDC442268FAEBEFB8764B8EF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FFD585B5E7D44E349BBCDAA93CBB3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F7F255-F6A3-4A3F-A3E0-72589312574B}"/>
      </w:docPartPr>
      <w:docPartBody>
        <w:p w:rsidR="00C6254C" w:rsidRDefault="00FF5C9B" w:rsidP="00FF5C9B">
          <w:pPr>
            <w:pStyle w:val="FFD585B5E7D44E349BBCDAA93CBB37BA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AA5264AFB9364612AA96E5EEFCDD8E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6D4A92-B15C-4653-98E7-7C2BD50C9259}"/>
      </w:docPartPr>
      <w:docPartBody>
        <w:p w:rsidR="00C6254C" w:rsidRDefault="00FF5C9B" w:rsidP="00FF5C9B">
          <w:pPr>
            <w:pStyle w:val="AA5264AFB9364612AA96E5EEFCDD8E42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0A3E856A404749A681AE54AC7DEA82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793C9D-4C1C-4615-9054-90F9F6886BCA}"/>
      </w:docPartPr>
      <w:docPartBody>
        <w:p w:rsidR="00C6254C" w:rsidRDefault="00FF5C9B" w:rsidP="00FF5C9B">
          <w:pPr>
            <w:pStyle w:val="0A3E856A404749A681AE54AC7DEA82BC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E58131359C5B408990E2B359E667EC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551C5F-6191-4B36-A992-79E92DC08DC9}"/>
      </w:docPartPr>
      <w:docPartBody>
        <w:p w:rsidR="00C6254C" w:rsidRDefault="00FF5C9B" w:rsidP="00FF5C9B">
          <w:pPr>
            <w:pStyle w:val="E58131359C5B408990E2B359E667EC20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3B637E757F5F4FB39F28EBF160DAC5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014D68-1486-4380-8A23-5377FA993245}"/>
      </w:docPartPr>
      <w:docPartBody>
        <w:p w:rsidR="00C6254C" w:rsidRDefault="00FF5C9B" w:rsidP="00FF5C9B">
          <w:pPr>
            <w:pStyle w:val="3B637E757F5F4FB39F28EBF160DAC5E1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0FCE0988F954491AA3C3A85B2595D5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05EF8-9D82-4B68-AE5F-052A7026F979}"/>
      </w:docPartPr>
      <w:docPartBody>
        <w:p w:rsidR="00C6254C" w:rsidRDefault="00FF5C9B" w:rsidP="00FF5C9B">
          <w:pPr>
            <w:pStyle w:val="0FCE0988F954491AA3C3A85B2595D534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9C16C8D676CA4B4A80B50FBCD1550C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02F97A-4967-4075-9195-7A796AD3FA9F}"/>
      </w:docPartPr>
      <w:docPartBody>
        <w:p w:rsidR="00C6254C" w:rsidRDefault="00FF5C9B" w:rsidP="00FF5C9B">
          <w:pPr>
            <w:pStyle w:val="9C16C8D676CA4B4A80B50FBCD1550C08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5D6DCAAD249C4D52825F6E3F45706B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9349EE-0F22-4578-AF3B-65D5A61FD02D}"/>
      </w:docPartPr>
      <w:docPartBody>
        <w:p w:rsidR="00C6254C" w:rsidRDefault="00FF5C9B" w:rsidP="00FF5C9B">
          <w:pPr>
            <w:pStyle w:val="5D6DCAAD249C4D52825F6E3F45706B3F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7944A390EE064B0783643273E20944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4B8A4E-B2F7-41E9-BD1B-973E1F2031D7}"/>
      </w:docPartPr>
      <w:docPartBody>
        <w:p w:rsidR="00C6254C" w:rsidRDefault="00FF5C9B" w:rsidP="00FF5C9B">
          <w:pPr>
            <w:pStyle w:val="7944A390EE064B0783643273E20944D0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3E17A890ED18437E8E0E81103D506E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EE5B68-C48D-4B31-A59C-73280F509187}"/>
      </w:docPartPr>
      <w:docPartBody>
        <w:p w:rsidR="00C6254C" w:rsidRDefault="00FF5C9B" w:rsidP="00FF5C9B">
          <w:pPr>
            <w:pStyle w:val="3E17A890ED18437E8E0E81103D506EE8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5750D589B952425CA5CD30ED2D5334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29A756-4FE3-4CB1-A29B-A88136282D9B}"/>
      </w:docPartPr>
      <w:docPartBody>
        <w:p w:rsidR="00C6254C" w:rsidRDefault="00FF5C9B" w:rsidP="00FF5C9B">
          <w:pPr>
            <w:pStyle w:val="5750D589B952425CA5CD30ED2D53348F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8E99C3C84F444D81B224AF7580E1DA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48DB38-5BE7-4A67-A1BE-4B914FBCBDD7}"/>
      </w:docPartPr>
      <w:docPartBody>
        <w:p w:rsidR="00C6254C" w:rsidRDefault="00FF5C9B" w:rsidP="00FF5C9B">
          <w:pPr>
            <w:pStyle w:val="8E99C3C84F444D81B224AF7580E1DADB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D599FCA9F23A4F2297F3455CB7A269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59F508-0591-4BE2-84B7-9E3842BD6C33}"/>
      </w:docPartPr>
      <w:docPartBody>
        <w:p w:rsidR="00C6254C" w:rsidRDefault="00FF5C9B" w:rsidP="00FF5C9B">
          <w:pPr>
            <w:pStyle w:val="D599FCA9F23A4F2297F3455CB7A269C9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2E0E5676CB744B648C3C9DD68E6C5C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482B46-76F0-48D7-848A-E7A450C69146}"/>
      </w:docPartPr>
      <w:docPartBody>
        <w:p w:rsidR="00C6254C" w:rsidRDefault="00FF5C9B" w:rsidP="00FF5C9B">
          <w:pPr>
            <w:pStyle w:val="2E0E5676CB744B648C3C9DD68E6C5C0B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5E3491CC1BD74433A0C3897EA03993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E9A46C-58B3-49BB-93B8-9B424E690848}"/>
      </w:docPartPr>
      <w:docPartBody>
        <w:p w:rsidR="00C6254C" w:rsidRDefault="00FF5C9B" w:rsidP="00FF5C9B">
          <w:pPr>
            <w:pStyle w:val="5E3491CC1BD74433A0C3897EA03993EC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A67239AB6C3442BD8E6870D939A36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E51F8F-3194-4DC5-82D0-AF94BD752F1A}"/>
      </w:docPartPr>
      <w:docPartBody>
        <w:p w:rsidR="00C6254C" w:rsidRDefault="00FF5C9B" w:rsidP="00FF5C9B">
          <w:pPr>
            <w:pStyle w:val="A67239AB6C3442BD8E6870D939A36CAF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ECD15AC325444254B76E1F61EDDD33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5388B3-3FC1-401B-B6ED-50583F69851B}"/>
      </w:docPartPr>
      <w:docPartBody>
        <w:p w:rsidR="00C6254C" w:rsidRDefault="00FF5C9B" w:rsidP="00FF5C9B">
          <w:pPr>
            <w:pStyle w:val="ECD15AC325444254B76E1F61EDDD3330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D149031F48C143BCACE23949B600FC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BCCEB3-5083-4177-8CB9-13B98541494D}"/>
      </w:docPartPr>
      <w:docPartBody>
        <w:p w:rsidR="00C6254C" w:rsidRDefault="00FF5C9B" w:rsidP="00FF5C9B">
          <w:pPr>
            <w:pStyle w:val="D149031F48C143BCACE23949B600FC75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7B0882FE14974FA6AEE6D5DC3EAFBB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91F075-3F8D-4E1A-B90F-346CD4ED8CAA}"/>
      </w:docPartPr>
      <w:docPartBody>
        <w:p w:rsidR="00C6254C" w:rsidRDefault="00FF5C9B" w:rsidP="00FF5C9B">
          <w:pPr>
            <w:pStyle w:val="7B0882FE14974FA6AEE6D5DC3EAFBBAD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A11FF26C04A1414AA6A00306E9788B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CDC15C-6C1C-4EF9-BB9D-3159DDEB04A3}"/>
      </w:docPartPr>
      <w:docPartBody>
        <w:p w:rsidR="00C6254C" w:rsidRDefault="00FF5C9B" w:rsidP="00FF5C9B">
          <w:pPr>
            <w:pStyle w:val="A11FF26C04A1414AA6A00306E9788BF9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1DE4A496F68C48E386C8F7872A8701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011056-B84C-4827-9F9F-35FE7619FCF8}"/>
      </w:docPartPr>
      <w:docPartBody>
        <w:p w:rsidR="00C6254C" w:rsidRDefault="00FF5C9B" w:rsidP="00FF5C9B">
          <w:pPr>
            <w:pStyle w:val="1DE4A496F68C48E386C8F7872A870196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AEE1833B03E7461B923D6C2E93FA17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0DC681-D110-450C-86BE-7B41552496A7}"/>
      </w:docPartPr>
      <w:docPartBody>
        <w:p w:rsidR="00C6254C" w:rsidRDefault="00FF5C9B" w:rsidP="00FF5C9B">
          <w:pPr>
            <w:pStyle w:val="AEE1833B03E7461B923D6C2E93FA17D6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FECF7E80FEF8417E90304DE0858A8A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4E6C0A-231C-4F97-AD51-5E16BDFA9C88}"/>
      </w:docPartPr>
      <w:docPartBody>
        <w:p w:rsidR="00C6254C" w:rsidRDefault="00FF5C9B" w:rsidP="00FF5C9B">
          <w:pPr>
            <w:pStyle w:val="FECF7E80FEF8417E90304DE0858A8A83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CF052273D61A42C282E2235016B8BE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0F127B-5E4C-49FB-96E9-FBF29E4939D5}"/>
      </w:docPartPr>
      <w:docPartBody>
        <w:p w:rsidR="00C6254C" w:rsidRDefault="00FF5C9B" w:rsidP="00FF5C9B">
          <w:pPr>
            <w:pStyle w:val="CF052273D61A42C282E2235016B8BE33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5D2DB68FC4B54BD0871F79F9116F97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D29A2F-EEE8-425C-A882-59652F5824DC}"/>
      </w:docPartPr>
      <w:docPartBody>
        <w:p w:rsidR="00C6254C" w:rsidRDefault="00FF5C9B" w:rsidP="00FF5C9B">
          <w:pPr>
            <w:pStyle w:val="5D2DB68FC4B54BD0871F79F9116F9783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  <w:docPart>
      <w:docPartPr>
        <w:name w:val="CCB6217CF7A748F1A8A6F2B7E43CDB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36D4F8-0CFE-4419-B5F0-C0B5C3395FA7}"/>
      </w:docPartPr>
      <w:docPartBody>
        <w:p w:rsidR="00C6254C" w:rsidRDefault="00FF5C9B" w:rsidP="00FF5C9B">
          <w:pPr>
            <w:pStyle w:val="CCB6217CF7A748F1A8A6F2B7E43CDBBE"/>
          </w:pPr>
          <w:r w:rsidRPr="00673FCA">
            <w:rPr>
              <w:rStyle w:val="PlaceholderText"/>
              <w:rFonts w:cs="B Nazanin" w:hint="cs"/>
              <w:sz w:val="20"/>
              <w:szCs w:val="20"/>
              <w:rtl/>
            </w:rPr>
            <w:t>برای تایپ کلیک نمایید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2  Nazanin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anNastaliq">
    <w:altName w:val="Cambria"/>
    <w:panose1 w:val="02000503000000020003"/>
    <w:charset w:val="00"/>
    <w:family w:val="auto"/>
    <w:pitch w:val="variable"/>
    <w:sig w:usb0="A1002AEF" w:usb1="D000604A" w:usb2="00000008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2  Homa"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F5C9B"/>
    <w:rsid w:val="003D52F2"/>
    <w:rsid w:val="004944B0"/>
    <w:rsid w:val="00503DB3"/>
    <w:rsid w:val="005A431F"/>
    <w:rsid w:val="005E1BF4"/>
    <w:rsid w:val="007B10D5"/>
    <w:rsid w:val="00A6197B"/>
    <w:rsid w:val="00BF3027"/>
    <w:rsid w:val="00C6254C"/>
    <w:rsid w:val="00FF5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F5C9B"/>
    <w:rPr>
      <w:color w:val="808080"/>
    </w:rPr>
  </w:style>
  <w:style w:type="paragraph" w:customStyle="1" w:styleId="06D1FBF3AD8A4885BC56E3937BF8F702">
    <w:name w:val="06D1FBF3AD8A4885BC56E3937BF8F702"/>
    <w:rsid w:val="00FF5C9B"/>
  </w:style>
  <w:style w:type="paragraph" w:customStyle="1" w:styleId="A0AA170213E44201A327C7A404267746">
    <w:name w:val="A0AA170213E44201A327C7A404267746"/>
    <w:rsid w:val="00FF5C9B"/>
  </w:style>
  <w:style w:type="paragraph" w:customStyle="1" w:styleId="BFD501596EA7437F8BD19FE3C158867B">
    <w:name w:val="BFD501596EA7437F8BD19FE3C158867B"/>
    <w:rsid w:val="00FF5C9B"/>
  </w:style>
  <w:style w:type="paragraph" w:customStyle="1" w:styleId="9DEDF9B5AE014C39A531CF2797881394">
    <w:name w:val="9DEDF9B5AE014C39A531CF2797881394"/>
    <w:rsid w:val="00FF5C9B"/>
  </w:style>
  <w:style w:type="paragraph" w:customStyle="1" w:styleId="C9017C3AADD749478C705958BEB4BA06">
    <w:name w:val="C9017C3AADD749478C705958BEB4BA06"/>
    <w:rsid w:val="00FF5C9B"/>
  </w:style>
  <w:style w:type="paragraph" w:customStyle="1" w:styleId="6D1024353B1A49B5A283E95C3BE66771">
    <w:name w:val="6D1024353B1A49B5A283E95C3BE66771"/>
    <w:rsid w:val="00FF5C9B"/>
  </w:style>
  <w:style w:type="paragraph" w:customStyle="1" w:styleId="B47AFDC85D644656B7CE652170702B71">
    <w:name w:val="B47AFDC85D644656B7CE652170702B71"/>
    <w:rsid w:val="00FF5C9B"/>
  </w:style>
  <w:style w:type="paragraph" w:customStyle="1" w:styleId="ED95ADB7A7134A908CD8917A7E1D3ECA">
    <w:name w:val="ED95ADB7A7134A908CD8917A7E1D3ECA"/>
    <w:rsid w:val="00FF5C9B"/>
  </w:style>
  <w:style w:type="paragraph" w:customStyle="1" w:styleId="FE3A9BC5689D4B37A9B51E8F69117ABD">
    <w:name w:val="FE3A9BC5689D4B37A9B51E8F69117ABD"/>
    <w:rsid w:val="00FF5C9B"/>
  </w:style>
  <w:style w:type="paragraph" w:customStyle="1" w:styleId="A8582B8D1194435AA88D9E5151C99809">
    <w:name w:val="A8582B8D1194435AA88D9E5151C99809"/>
    <w:rsid w:val="00FF5C9B"/>
  </w:style>
  <w:style w:type="paragraph" w:customStyle="1" w:styleId="EDD56422952D4C8A82E441686FC58377">
    <w:name w:val="EDD56422952D4C8A82E441686FC58377"/>
    <w:rsid w:val="00FF5C9B"/>
  </w:style>
  <w:style w:type="paragraph" w:customStyle="1" w:styleId="19A8FBECD7C64F1884A94BAA66CD75A9">
    <w:name w:val="19A8FBECD7C64F1884A94BAA66CD75A9"/>
    <w:rsid w:val="00FF5C9B"/>
  </w:style>
  <w:style w:type="paragraph" w:customStyle="1" w:styleId="0DDD1A66EA7A411EB50E0D0F70FA6FB8">
    <w:name w:val="0DDD1A66EA7A411EB50E0D0F70FA6FB8"/>
    <w:rsid w:val="00FF5C9B"/>
  </w:style>
  <w:style w:type="paragraph" w:customStyle="1" w:styleId="F2A328CF5ED847CF9236F2DBA47C848C">
    <w:name w:val="F2A328CF5ED847CF9236F2DBA47C848C"/>
    <w:rsid w:val="00FF5C9B"/>
  </w:style>
  <w:style w:type="paragraph" w:customStyle="1" w:styleId="328C06F4CF894D54B2D3A0982A029E3A">
    <w:name w:val="328C06F4CF894D54B2D3A0982A029E3A"/>
    <w:rsid w:val="00FF5C9B"/>
  </w:style>
  <w:style w:type="paragraph" w:customStyle="1" w:styleId="A20D0551CB154E70BB83057176C9AF4F">
    <w:name w:val="A20D0551CB154E70BB83057176C9AF4F"/>
    <w:rsid w:val="00FF5C9B"/>
  </w:style>
  <w:style w:type="paragraph" w:customStyle="1" w:styleId="5E892ECF6D1246FFAD2B8A0CAEE3BE43">
    <w:name w:val="5E892ECF6D1246FFAD2B8A0CAEE3BE43"/>
    <w:rsid w:val="00FF5C9B"/>
  </w:style>
  <w:style w:type="paragraph" w:customStyle="1" w:styleId="10EB28FA516E40F7AF378055B4F38AA1">
    <w:name w:val="10EB28FA516E40F7AF378055B4F38AA1"/>
    <w:rsid w:val="00FF5C9B"/>
  </w:style>
  <w:style w:type="paragraph" w:customStyle="1" w:styleId="0462D2490EFE499991D66A1CC5120FBB">
    <w:name w:val="0462D2490EFE499991D66A1CC5120FBB"/>
    <w:rsid w:val="00FF5C9B"/>
  </w:style>
  <w:style w:type="paragraph" w:customStyle="1" w:styleId="3C4FFCC35EFD47B29409886F3F24048B">
    <w:name w:val="3C4FFCC35EFD47B29409886F3F24048B"/>
    <w:rsid w:val="00FF5C9B"/>
  </w:style>
  <w:style w:type="paragraph" w:customStyle="1" w:styleId="E78E7045DFF5431F811D09B7B90FF67F">
    <w:name w:val="E78E7045DFF5431F811D09B7B90FF67F"/>
    <w:rsid w:val="00FF5C9B"/>
  </w:style>
  <w:style w:type="paragraph" w:customStyle="1" w:styleId="F2B79D5DE0864912BB34A06AC00C9E3C">
    <w:name w:val="F2B79D5DE0864912BB34A06AC00C9E3C"/>
    <w:rsid w:val="00FF5C9B"/>
  </w:style>
  <w:style w:type="paragraph" w:customStyle="1" w:styleId="3524835AFDD846CF879F18A12E322278">
    <w:name w:val="3524835AFDD846CF879F18A12E322278"/>
    <w:rsid w:val="00FF5C9B"/>
  </w:style>
  <w:style w:type="paragraph" w:customStyle="1" w:styleId="E6735398A5A4419E9B1958A84169D56E">
    <w:name w:val="E6735398A5A4419E9B1958A84169D56E"/>
    <w:rsid w:val="00FF5C9B"/>
  </w:style>
  <w:style w:type="paragraph" w:customStyle="1" w:styleId="7C6E80431B564FC9A487F5D92A3C7353">
    <w:name w:val="7C6E80431B564FC9A487F5D92A3C7353"/>
    <w:rsid w:val="00FF5C9B"/>
  </w:style>
  <w:style w:type="paragraph" w:customStyle="1" w:styleId="894C9DB639894D139C766CAA92787237">
    <w:name w:val="894C9DB639894D139C766CAA92787237"/>
    <w:rsid w:val="00FF5C9B"/>
  </w:style>
  <w:style w:type="paragraph" w:customStyle="1" w:styleId="3EBF61BA98F34DC9A1975C2BEA9697AB">
    <w:name w:val="3EBF61BA98F34DC9A1975C2BEA9697AB"/>
    <w:rsid w:val="00FF5C9B"/>
  </w:style>
  <w:style w:type="paragraph" w:customStyle="1" w:styleId="FF3C048EF1C349B2AD5146F96DB63CA4">
    <w:name w:val="FF3C048EF1C349B2AD5146F96DB63CA4"/>
    <w:rsid w:val="00FF5C9B"/>
  </w:style>
  <w:style w:type="paragraph" w:customStyle="1" w:styleId="9B9DDF27928147658F540BDF256A92A3">
    <w:name w:val="9B9DDF27928147658F540BDF256A92A3"/>
    <w:rsid w:val="00FF5C9B"/>
  </w:style>
  <w:style w:type="paragraph" w:customStyle="1" w:styleId="AF7F5F93763A4337B71A69393DE56A0C">
    <w:name w:val="AF7F5F93763A4337B71A69393DE56A0C"/>
    <w:rsid w:val="00FF5C9B"/>
  </w:style>
  <w:style w:type="paragraph" w:customStyle="1" w:styleId="5A27513542EA425B87A5007DA3ADAEF3">
    <w:name w:val="5A27513542EA425B87A5007DA3ADAEF3"/>
    <w:rsid w:val="00FF5C9B"/>
  </w:style>
  <w:style w:type="paragraph" w:customStyle="1" w:styleId="A9D38A378DBD41EFA9241D232AA238A0">
    <w:name w:val="A9D38A378DBD41EFA9241D232AA238A0"/>
    <w:rsid w:val="00FF5C9B"/>
  </w:style>
  <w:style w:type="paragraph" w:customStyle="1" w:styleId="F768EA01DA6144218FEEDE8A1ADE0CF7">
    <w:name w:val="F768EA01DA6144218FEEDE8A1ADE0CF7"/>
    <w:rsid w:val="00FF5C9B"/>
  </w:style>
  <w:style w:type="paragraph" w:customStyle="1" w:styleId="EE43FDEA814E470DB80850A0C748D529">
    <w:name w:val="EE43FDEA814E470DB80850A0C748D529"/>
    <w:rsid w:val="00FF5C9B"/>
  </w:style>
  <w:style w:type="paragraph" w:customStyle="1" w:styleId="AE16CA5FE43C4FFD8219DC7E8B3CB629">
    <w:name w:val="AE16CA5FE43C4FFD8219DC7E8B3CB629"/>
    <w:rsid w:val="00FF5C9B"/>
  </w:style>
  <w:style w:type="paragraph" w:customStyle="1" w:styleId="D011C4B20C3C485C984B7ADC3EC6561A">
    <w:name w:val="D011C4B20C3C485C984B7ADC3EC6561A"/>
    <w:rsid w:val="00FF5C9B"/>
  </w:style>
  <w:style w:type="paragraph" w:customStyle="1" w:styleId="81D377F2DB7B411E85C4FC5744114034">
    <w:name w:val="81D377F2DB7B411E85C4FC5744114034"/>
    <w:rsid w:val="00FF5C9B"/>
  </w:style>
  <w:style w:type="paragraph" w:customStyle="1" w:styleId="62A93A787E544BF7BE9856F8328432A5">
    <w:name w:val="62A93A787E544BF7BE9856F8328432A5"/>
    <w:rsid w:val="00FF5C9B"/>
  </w:style>
  <w:style w:type="paragraph" w:customStyle="1" w:styleId="CAD51C7EA4E44F08BC245CF2DCEDE0DE">
    <w:name w:val="CAD51C7EA4E44F08BC245CF2DCEDE0DE"/>
    <w:rsid w:val="00FF5C9B"/>
  </w:style>
  <w:style w:type="paragraph" w:customStyle="1" w:styleId="331AF5961CCC40A0BA9129D6AA8C3324">
    <w:name w:val="331AF5961CCC40A0BA9129D6AA8C3324"/>
    <w:rsid w:val="00FF5C9B"/>
  </w:style>
  <w:style w:type="paragraph" w:customStyle="1" w:styleId="662458BBEF8348AB9229C93BC5A02BED">
    <w:name w:val="662458BBEF8348AB9229C93BC5A02BED"/>
    <w:rsid w:val="00FF5C9B"/>
  </w:style>
  <w:style w:type="paragraph" w:customStyle="1" w:styleId="6E826551172A4811825B72DAA1C9B83B">
    <w:name w:val="6E826551172A4811825B72DAA1C9B83B"/>
    <w:rsid w:val="00FF5C9B"/>
  </w:style>
  <w:style w:type="paragraph" w:customStyle="1" w:styleId="82A30B60679C43399080F6B10EF86A1F">
    <w:name w:val="82A30B60679C43399080F6B10EF86A1F"/>
    <w:rsid w:val="00FF5C9B"/>
  </w:style>
  <w:style w:type="paragraph" w:customStyle="1" w:styleId="10C26EE618F34C9F85BD054F110020FD">
    <w:name w:val="10C26EE618F34C9F85BD054F110020FD"/>
    <w:rsid w:val="00FF5C9B"/>
  </w:style>
  <w:style w:type="paragraph" w:customStyle="1" w:styleId="CAB4CBBF087B449B8F87C728E93A1B1D">
    <w:name w:val="CAB4CBBF087B449B8F87C728E93A1B1D"/>
    <w:rsid w:val="00FF5C9B"/>
  </w:style>
  <w:style w:type="paragraph" w:customStyle="1" w:styleId="765AA924EF5C4D2CA72B83DE2F9D1C71">
    <w:name w:val="765AA924EF5C4D2CA72B83DE2F9D1C71"/>
    <w:rsid w:val="00FF5C9B"/>
  </w:style>
  <w:style w:type="paragraph" w:customStyle="1" w:styleId="87CEBB1C99364018842CA77177947613">
    <w:name w:val="87CEBB1C99364018842CA77177947613"/>
    <w:rsid w:val="00FF5C9B"/>
  </w:style>
  <w:style w:type="paragraph" w:customStyle="1" w:styleId="A3AFAE9284F74B24BD3F1B85EEC46193">
    <w:name w:val="A3AFAE9284F74B24BD3F1B85EEC46193"/>
    <w:rsid w:val="00FF5C9B"/>
  </w:style>
  <w:style w:type="paragraph" w:customStyle="1" w:styleId="DE431688C8C84FAF8113CAE26E52CE50">
    <w:name w:val="DE431688C8C84FAF8113CAE26E52CE50"/>
    <w:rsid w:val="00FF5C9B"/>
  </w:style>
  <w:style w:type="paragraph" w:customStyle="1" w:styleId="CE1D4B54587F474EBC47271DE2205958">
    <w:name w:val="CE1D4B54587F474EBC47271DE2205958"/>
    <w:rsid w:val="00FF5C9B"/>
  </w:style>
  <w:style w:type="paragraph" w:customStyle="1" w:styleId="2A8CCFF04C5645ED873676A98D0A8776">
    <w:name w:val="2A8CCFF04C5645ED873676A98D0A8776"/>
    <w:rsid w:val="00FF5C9B"/>
  </w:style>
  <w:style w:type="paragraph" w:customStyle="1" w:styleId="A0E6BBBC655B47A593D307B994F48CEB">
    <w:name w:val="A0E6BBBC655B47A593D307B994F48CEB"/>
    <w:rsid w:val="00FF5C9B"/>
  </w:style>
  <w:style w:type="paragraph" w:customStyle="1" w:styleId="C7C7D821E39C4ADE8B49A39D8B3D624C">
    <w:name w:val="C7C7D821E39C4ADE8B49A39D8B3D624C"/>
    <w:rsid w:val="00FF5C9B"/>
  </w:style>
  <w:style w:type="paragraph" w:customStyle="1" w:styleId="F3C61F4BFAEC451CAB5522E61B9B96A0">
    <w:name w:val="F3C61F4BFAEC451CAB5522E61B9B96A0"/>
    <w:rsid w:val="00FF5C9B"/>
  </w:style>
  <w:style w:type="paragraph" w:customStyle="1" w:styleId="0E8CCB191976492DB64234F4E3E0D122">
    <w:name w:val="0E8CCB191976492DB64234F4E3E0D122"/>
    <w:rsid w:val="00FF5C9B"/>
  </w:style>
  <w:style w:type="paragraph" w:customStyle="1" w:styleId="44A34A6BF0BC43FD90936FEB549C22DD">
    <w:name w:val="44A34A6BF0BC43FD90936FEB549C22DD"/>
    <w:rsid w:val="00FF5C9B"/>
  </w:style>
  <w:style w:type="paragraph" w:customStyle="1" w:styleId="D35A0A653C0647C7B0222C09B290601D">
    <w:name w:val="D35A0A653C0647C7B0222C09B290601D"/>
    <w:rsid w:val="00FF5C9B"/>
  </w:style>
  <w:style w:type="paragraph" w:customStyle="1" w:styleId="5648DA0AA84F424D889E9F8A0684D837">
    <w:name w:val="5648DA0AA84F424D889E9F8A0684D837"/>
    <w:rsid w:val="00FF5C9B"/>
  </w:style>
  <w:style w:type="paragraph" w:customStyle="1" w:styleId="CE27201A75374F9290B9754F416F50DD">
    <w:name w:val="CE27201A75374F9290B9754F416F50DD"/>
    <w:rsid w:val="00FF5C9B"/>
  </w:style>
  <w:style w:type="paragraph" w:customStyle="1" w:styleId="A31DAD70035D4ED38CB431EC90665120">
    <w:name w:val="A31DAD70035D4ED38CB431EC90665120"/>
    <w:rsid w:val="00FF5C9B"/>
  </w:style>
  <w:style w:type="paragraph" w:customStyle="1" w:styleId="CDBC9B9FD5D3457A826A6907F828E887">
    <w:name w:val="CDBC9B9FD5D3457A826A6907F828E887"/>
    <w:rsid w:val="00FF5C9B"/>
  </w:style>
  <w:style w:type="paragraph" w:customStyle="1" w:styleId="7383BF0CE6884D038B356CE17318F641">
    <w:name w:val="7383BF0CE6884D038B356CE17318F641"/>
    <w:rsid w:val="00FF5C9B"/>
  </w:style>
  <w:style w:type="paragraph" w:customStyle="1" w:styleId="02F8158FD4CD45A981FD60389621DB3E">
    <w:name w:val="02F8158FD4CD45A981FD60389621DB3E"/>
    <w:rsid w:val="00FF5C9B"/>
  </w:style>
  <w:style w:type="paragraph" w:customStyle="1" w:styleId="C1AC18D3C78B4C0D969B853E6E4062EA">
    <w:name w:val="C1AC18D3C78B4C0D969B853E6E4062EA"/>
    <w:rsid w:val="00FF5C9B"/>
  </w:style>
  <w:style w:type="paragraph" w:customStyle="1" w:styleId="9B964827E5BC482FBE87078042B669CA">
    <w:name w:val="9B964827E5BC482FBE87078042B669CA"/>
    <w:rsid w:val="00FF5C9B"/>
  </w:style>
  <w:style w:type="paragraph" w:customStyle="1" w:styleId="2DD80A4FC06841B19A8E02AD4110DCFC">
    <w:name w:val="2DD80A4FC06841B19A8E02AD4110DCFC"/>
    <w:rsid w:val="00FF5C9B"/>
  </w:style>
  <w:style w:type="paragraph" w:customStyle="1" w:styleId="DED03E58A5BA486DA5D19DD6E79DF165">
    <w:name w:val="DED03E58A5BA486DA5D19DD6E79DF165"/>
    <w:rsid w:val="00FF5C9B"/>
  </w:style>
  <w:style w:type="paragraph" w:customStyle="1" w:styleId="5282085F9EF64A6CB7547A6844A3C167">
    <w:name w:val="5282085F9EF64A6CB7547A6844A3C167"/>
    <w:rsid w:val="00FF5C9B"/>
  </w:style>
  <w:style w:type="paragraph" w:customStyle="1" w:styleId="874670646455475DB99CCB1DFAFABD7D">
    <w:name w:val="874670646455475DB99CCB1DFAFABD7D"/>
    <w:rsid w:val="00FF5C9B"/>
  </w:style>
  <w:style w:type="paragraph" w:customStyle="1" w:styleId="901DE97A4D034C34AD44BEF47A1846D1">
    <w:name w:val="901DE97A4D034C34AD44BEF47A1846D1"/>
    <w:rsid w:val="00FF5C9B"/>
  </w:style>
  <w:style w:type="paragraph" w:customStyle="1" w:styleId="4DC1F54CBB0C44A3813FAB2D70EBA2C6">
    <w:name w:val="4DC1F54CBB0C44A3813FAB2D70EBA2C6"/>
    <w:rsid w:val="00FF5C9B"/>
  </w:style>
  <w:style w:type="paragraph" w:customStyle="1" w:styleId="B69147D88D7A400485DDCE31D14077D8">
    <w:name w:val="B69147D88D7A400485DDCE31D14077D8"/>
    <w:rsid w:val="00FF5C9B"/>
  </w:style>
  <w:style w:type="paragraph" w:customStyle="1" w:styleId="41838CDDA8E9458DA8B1E55F45F2EC9D">
    <w:name w:val="41838CDDA8E9458DA8B1E55F45F2EC9D"/>
    <w:rsid w:val="00FF5C9B"/>
  </w:style>
  <w:style w:type="paragraph" w:customStyle="1" w:styleId="44CE00A9A3E94A7F80718EBF850982D8">
    <w:name w:val="44CE00A9A3E94A7F80718EBF850982D8"/>
    <w:rsid w:val="00FF5C9B"/>
  </w:style>
  <w:style w:type="paragraph" w:customStyle="1" w:styleId="02B8CFB69F7349B28E966EDDC4AB20FE">
    <w:name w:val="02B8CFB69F7349B28E966EDDC4AB20FE"/>
    <w:rsid w:val="00FF5C9B"/>
  </w:style>
  <w:style w:type="paragraph" w:customStyle="1" w:styleId="AA7520A7BD9846909F6BB4B5DF59B557">
    <w:name w:val="AA7520A7BD9846909F6BB4B5DF59B557"/>
    <w:rsid w:val="00FF5C9B"/>
  </w:style>
  <w:style w:type="paragraph" w:customStyle="1" w:styleId="2191C81B55D24F8A9D589E93D04AFF86">
    <w:name w:val="2191C81B55D24F8A9D589E93D04AFF86"/>
    <w:rsid w:val="00FF5C9B"/>
  </w:style>
  <w:style w:type="paragraph" w:customStyle="1" w:styleId="58EA641F7A794453A2F2C76D21C32433">
    <w:name w:val="58EA641F7A794453A2F2C76D21C32433"/>
    <w:rsid w:val="00FF5C9B"/>
  </w:style>
  <w:style w:type="paragraph" w:customStyle="1" w:styleId="742C070B2B214BD6A415390AF7A6093C">
    <w:name w:val="742C070B2B214BD6A415390AF7A6093C"/>
    <w:rsid w:val="00FF5C9B"/>
  </w:style>
  <w:style w:type="paragraph" w:customStyle="1" w:styleId="CDD5F73DF7EB46E0B4AC7AD6C35051E9">
    <w:name w:val="CDD5F73DF7EB46E0B4AC7AD6C35051E9"/>
    <w:rsid w:val="00FF5C9B"/>
  </w:style>
  <w:style w:type="paragraph" w:customStyle="1" w:styleId="ADD6BEBCD1F34A438451E9B8125BAD14">
    <w:name w:val="ADD6BEBCD1F34A438451E9B8125BAD14"/>
    <w:rsid w:val="00FF5C9B"/>
  </w:style>
  <w:style w:type="paragraph" w:customStyle="1" w:styleId="5A569D6BEBAF4953AD8BF5B6AAF176BA">
    <w:name w:val="5A569D6BEBAF4953AD8BF5B6AAF176BA"/>
    <w:rsid w:val="00FF5C9B"/>
  </w:style>
  <w:style w:type="paragraph" w:customStyle="1" w:styleId="C6516D6239EA417EAC01D1067B4A17EF">
    <w:name w:val="C6516D6239EA417EAC01D1067B4A17EF"/>
    <w:rsid w:val="00FF5C9B"/>
  </w:style>
  <w:style w:type="paragraph" w:customStyle="1" w:styleId="BDE8F3B916D346148E4FC7DCBE2B290A">
    <w:name w:val="BDE8F3B916D346148E4FC7DCBE2B290A"/>
    <w:rsid w:val="00FF5C9B"/>
  </w:style>
  <w:style w:type="paragraph" w:customStyle="1" w:styleId="A45C0B6E5F254D82A95F94DE721448D6">
    <w:name w:val="A45C0B6E5F254D82A95F94DE721448D6"/>
    <w:rsid w:val="00FF5C9B"/>
  </w:style>
  <w:style w:type="paragraph" w:customStyle="1" w:styleId="691075B6621043278CEEC7168449FFAD">
    <w:name w:val="691075B6621043278CEEC7168449FFAD"/>
    <w:rsid w:val="00FF5C9B"/>
  </w:style>
  <w:style w:type="paragraph" w:customStyle="1" w:styleId="597B685177424BD889202AF34F6C5B7D">
    <w:name w:val="597B685177424BD889202AF34F6C5B7D"/>
    <w:rsid w:val="00FF5C9B"/>
  </w:style>
  <w:style w:type="paragraph" w:customStyle="1" w:styleId="83D77F50FA364FD78610F76A5DFE3486">
    <w:name w:val="83D77F50FA364FD78610F76A5DFE3486"/>
    <w:rsid w:val="00FF5C9B"/>
  </w:style>
  <w:style w:type="paragraph" w:customStyle="1" w:styleId="965CF6BEBAB443109AFD4D5E60558EDA">
    <w:name w:val="965CF6BEBAB443109AFD4D5E60558EDA"/>
    <w:rsid w:val="00FF5C9B"/>
  </w:style>
  <w:style w:type="paragraph" w:customStyle="1" w:styleId="E6B56C833B044C0D8485064DF74F5811">
    <w:name w:val="E6B56C833B044C0D8485064DF74F5811"/>
    <w:rsid w:val="00FF5C9B"/>
  </w:style>
  <w:style w:type="paragraph" w:customStyle="1" w:styleId="BA0BBA9E7F5F4DCE8C660212ED2C3D02">
    <w:name w:val="BA0BBA9E7F5F4DCE8C660212ED2C3D02"/>
    <w:rsid w:val="00FF5C9B"/>
  </w:style>
  <w:style w:type="paragraph" w:customStyle="1" w:styleId="6B645F870C944BCC8C4B9A3D4332C934">
    <w:name w:val="6B645F870C944BCC8C4B9A3D4332C934"/>
    <w:rsid w:val="00FF5C9B"/>
  </w:style>
  <w:style w:type="paragraph" w:customStyle="1" w:styleId="2CDE64C1523E4FA0B2C41A2045844A8A">
    <w:name w:val="2CDE64C1523E4FA0B2C41A2045844A8A"/>
    <w:rsid w:val="00FF5C9B"/>
  </w:style>
  <w:style w:type="paragraph" w:customStyle="1" w:styleId="E27505C3DCB4494E9699D87F78130B93">
    <w:name w:val="E27505C3DCB4494E9699D87F78130B93"/>
    <w:rsid w:val="00FF5C9B"/>
  </w:style>
  <w:style w:type="paragraph" w:customStyle="1" w:styleId="AB18987777BF43B3AAF142FD89600E52">
    <w:name w:val="AB18987777BF43B3AAF142FD89600E52"/>
    <w:rsid w:val="00FF5C9B"/>
  </w:style>
  <w:style w:type="paragraph" w:customStyle="1" w:styleId="0D7B152ECDC442268FAEBEFB8764B8EF">
    <w:name w:val="0D7B152ECDC442268FAEBEFB8764B8EF"/>
    <w:rsid w:val="00FF5C9B"/>
  </w:style>
  <w:style w:type="paragraph" w:customStyle="1" w:styleId="FFD585B5E7D44E349BBCDAA93CBB37BA">
    <w:name w:val="FFD585B5E7D44E349BBCDAA93CBB37BA"/>
    <w:rsid w:val="00FF5C9B"/>
  </w:style>
  <w:style w:type="paragraph" w:customStyle="1" w:styleId="AA5264AFB9364612AA96E5EEFCDD8E42">
    <w:name w:val="AA5264AFB9364612AA96E5EEFCDD8E42"/>
    <w:rsid w:val="00FF5C9B"/>
  </w:style>
  <w:style w:type="paragraph" w:customStyle="1" w:styleId="0A3E856A404749A681AE54AC7DEA82BC">
    <w:name w:val="0A3E856A404749A681AE54AC7DEA82BC"/>
    <w:rsid w:val="00FF5C9B"/>
  </w:style>
  <w:style w:type="paragraph" w:customStyle="1" w:styleId="E58131359C5B408990E2B359E667EC20">
    <w:name w:val="E58131359C5B408990E2B359E667EC20"/>
    <w:rsid w:val="00FF5C9B"/>
  </w:style>
  <w:style w:type="paragraph" w:customStyle="1" w:styleId="3B637E757F5F4FB39F28EBF160DAC5E1">
    <w:name w:val="3B637E757F5F4FB39F28EBF160DAC5E1"/>
    <w:rsid w:val="00FF5C9B"/>
  </w:style>
  <w:style w:type="paragraph" w:customStyle="1" w:styleId="0FCE0988F954491AA3C3A85B2595D534">
    <w:name w:val="0FCE0988F954491AA3C3A85B2595D534"/>
    <w:rsid w:val="00FF5C9B"/>
  </w:style>
  <w:style w:type="paragraph" w:customStyle="1" w:styleId="9C16C8D676CA4B4A80B50FBCD1550C08">
    <w:name w:val="9C16C8D676CA4B4A80B50FBCD1550C08"/>
    <w:rsid w:val="00FF5C9B"/>
  </w:style>
  <w:style w:type="paragraph" w:customStyle="1" w:styleId="5D6DCAAD249C4D52825F6E3F45706B3F">
    <w:name w:val="5D6DCAAD249C4D52825F6E3F45706B3F"/>
    <w:rsid w:val="00FF5C9B"/>
  </w:style>
  <w:style w:type="paragraph" w:customStyle="1" w:styleId="7944A390EE064B0783643273E20944D0">
    <w:name w:val="7944A390EE064B0783643273E20944D0"/>
    <w:rsid w:val="00FF5C9B"/>
  </w:style>
  <w:style w:type="paragraph" w:customStyle="1" w:styleId="3E17A890ED18437E8E0E81103D506EE8">
    <w:name w:val="3E17A890ED18437E8E0E81103D506EE8"/>
    <w:rsid w:val="00FF5C9B"/>
  </w:style>
  <w:style w:type="paragraph" w:customStyle="1" w:styleId="5750D589B952425CA5CD30ED2D53348F">
    <w:name w:val="5750D589B952425CA5CD30ED2D53348F"/>
    <w:rsid w:val="00FF5C9B"/>
  </w:style>
  <w:style w:type="paragraph" w:customStyle="1" w:styleId="8E99C3C84F444D81B224AF7580E1DADB">
    <w:name w:val="8E99C3C84F444D81B224AF7580E1DADB"/>
    <w:rsid w:val="00FF5C9B"/>
  </w:style>
  <w:style w:type="paragraph" w:customStyle="1" w:styleId="D599FCA9F23A4F2297F3455CB7A269C9">
    <w:name w:val="D599FCA9F23A4F2297F3455CB7A269C9"/>
    <w:rsid w:val="00FF5C9B"/>
  </w:style>
  <w:style w:type="paragraph" w:customStyle="1" w:styleId="2E0E5676CB744B648C3C9DD68E6C5C0B">
    <w:name w:val="2E0E5676CB744B648C3C9DD68E6C5C0B"/>
    <w:rsid w:val="00FF5C9B"/>
  </w:style>
  <w:style w:type="paragraph" w:customStyle="1" w:styleId="5E3491CC1BD74433A0C3897EA03993EC">
    <w:name w:val="5E3491CC1BD74433A0C3897EA03993EC"/>
    <w:rsid w:val="00FF5C9B"/>
  </w:style>
  <w:style w:type="paragraph" w:customStyle="1" w:styleId="A67239AB6C3442BD8E6870D939A36CAF">
    <w:name w:val="A67239AB6C3442BD8E6870D939A36CAF"/>
    <w:rsid w:val="00FF5C9B"/>
  </w:style>
  <w:style w:type="paragraph" w:customStyle="1" w:styleId="ECD15AC325444254B76E1F61EDDD3330">
    <w:name w:val="ECD15AC325444254B76E1F61EDDD3330"/>
    <w:rsid w:val="00FF5C9B"/>
  </w:style>
  <w:style w:type="paragraph" w:customStyle="1" w:styleId="D149031F48C143BCACE23949B600FC75">
    <w:name w:val="D149031F48C143BCACE23949B600FC75"/>
    <w:rsid w:val="00FF5C9B"/>
  </w:style>
  <w:style w:type="paragraph" w:customStyle="1" w:styleId="7B0882FE14974FA6AEE6D5DC3EAFBBAD">
    <w:name w:val="7B0882FE14974FA6AEE6D5DC3EAFBBAD"/>
    <w:rsid w:val="00FF5C9B"/>
  </w:style>
  <w:style w:type="paragraph" w:customStyle="1" w:styleId="A11FF26C04A1414AA6A00306E9788BF9">
    <w:name w:val="A11FF26C04A1414AA6A00306E9788BF9"/>
    <w:rsid w:val="00FF5C9B"/>
  </w:style>
  <w:style w:type="paragraph" w:customStyle="1" w:styleId="1DE4A496F68C48E386C8F7872A870196">
    <w:name w:val="1DE4A496F68C48E386C8F7872A870196"/>
    <w:rsid w:val="00FF5C9B"/>
  </w:style>
  <w:style w:type="paragraph" w:customStyle="1" w:styleId="AEE1833B03E7461B923D6C2E93FA17D6">
    <w:name w:val="AEE1833B03E7461B923D6C2E93FA17D6"/>
    <w:rsid w:val="00FF5C9B"/>
  </w:style>
  <w:style w:type="paragraph" w:customStyle="1" w:styleId="FECF7E80FEF8417E90304DE0858A8A83">
    <w:name w:val="FECF7E80FEF8417E90304DE0858A8A83"/>
    <w:rsid w:val="00FF5C9B"/>
  </w:style>
  <w:style w:type="paragraph" w:customStyle="1" w:styleId="CF052273D61A42C282E2235016B8BE33">
    <w:name w:val="CF052273D61A42C282E2235016B8BE33"/>
    <w:rsid w:val="00FF5C9B"/>
  </w:style>
  <w:style w:type="paragraph" w:customStyle="1" w:styleId="5D2DB68FC4B54BD0871F79F9116F9783">
    <w:name w:val="5D2DB68FC4B54BD0871F79F9116F9783"/>
    <w:rsid w:val="00FF5C9B"/>
  </w:style>
  <w:style w:type="paragraph" w:customStyle="1" w:styleId="CCB6217CF7A748F1A8A6F2B7E43CDBBE">
    <w:name w:val="CCB6217CF7A748F1A8A6F2B7E43CDBBE"/>
    <w:rsid w:val="00FF5C9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4</Pages>
  <Words>830</Words>
  <Characters>473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-</vt:lpstr>
    </vt:vector>
  </TitlesOfParts>
  <Company>Your Organization Name</Company>
  <LinksUpToDate>false</LinksUpToDate>
  <CharactersWithSpaces>5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-</dc:title>
  <dc:subject/>
  <dc:creator>Your User Name</dc:creator>
  <cp:keywords/>
  <dc:description/>
  <cp:lastModifiedBy>elaheh shafiei</cp:lastModifiedBy>
  <cp:revision>2</cp:revision>
  <cp:lastPrinted>2008-05-25T04:21:00Z</cp:lastPrinted>
  <dcterms:created xsi:type="dcterms:W3CDTF">2026-02-25T05:59:00Z</dcterms:created>
  <dcterms:modified xsi:type="dcterms:W3CDTF">2026-02-25T0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03f8803-7b9b-4468-b5e0-f255b528b633</vt:lpwstr>
  </property>
</Properties>
</file>